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8B31B5" w14:textId="77777777" w:rsidR="00481ABB" w:rsidRPr="0032341F" w:rsidRDefault="00481ABB" w:rsidP="00481ABB">
      <w:pPr>
        <w:pStyle w:val="TemplateHeading1"/>
        <w:jc w:val="center"/>
      </w:pPr>
      <w:r w:rsidRPr="0032341F">
        <w:t>SECTION 09271</w:t>
      </w:r>
    </w:p>
    <w:p w14:paraId="2C9CCC53" w14:textId="563327D5" w:rsidR="00481ABB" w:rsidRPr="0032341F" w:rsidRDefault="00481ABB" w:rsidP="00481ABB">
      <w:pPr>
        <w:pStyle w:val="TemplateTitle"/>
      </w:pPr>
      <w:r w:rsidRPr="0032341F">
        <w:t xml:space="preserve">Gypsum Board Accessories </w:t>
      </w:r>
    </w:p>
    <w:p w14:paraId="165752D0" w14:textId="2D8E8903" w:rsidR="00481ABB" w:rsidRDefault="00481ABB" w:rsidP="00481ABB">
      <w:pPr>
        <w:pStyle w:val="TemplateHeading1"/>
      </w:pPr>
      <w:r w:rsidRPr="0032341F">
        <w:t xml:space="preserve">PART 1 </w:t>
      </w:r>
      <w:r>
        <w:t>—</w:t>
      </w:r>
      <w:r w:rsidRPr="0032341F">
        <w:t xml:space="preserve"> GENERAL</w:t>
      </w:r>
    </w:p>
    <w:p w14:paraId="2F10B40E" w14:textId="1CB267C9" w:rsidR="00481ABB" w:rsidRPr="00F921A9" w:rsidRDefault="00481ABB" w:rsidP="00481ABB">
      <w:pPr>
        <w:pStyle w:val="TemplateHeading2"/>
      </w:pPr>
      <w:r>
        <w:t>1.1</w:t>
      </w:r>
      <w:r>
        <w:tab/>
      </w:r>
      <w:r w:rsidRPr="00F921A9">
        <w:t>Summary</w:t>
      </w:r>
    </w:p>
    <w:p w14:paraId="399A75A7" w14:textId="77777777" w:rsidR="00481ABB" w:rsidRPr="0032341F" w:rsidRDefault="00481ABB" w:rsidP="00292C1B">
      <w:pPr>
        <w:pStyle w:val="TemplateNormal"/>
        <w:numPr>
          <w:ilvl w:val="0"/>
          <w:numId w:val="3"/>
        </w:numPr>
        <w:ind w:left="1080"/>
      </w:pPr>
      <w:r w:rsidRPr="0032341F">
        <w:t>Related work specified elsewhere</w:t>
      </w:r>
      <w:r w:rsidRPr="0032341F">
        <w:rPr>
          <w:spacing w:val="-12"/>
        </w:rPr>
        <w:t xml:space="preserve"> </w:t>
      </w:r>
      <w:r w:rsidRPr="0032341F">
        <w:t>includes:</w:t>
      </w:r>
    </w:p>
    <w:p w14:paraId="75A06699" w14:textId="77777777" w:rsidR="00481ABB" w:rsidRPr="0032341F" w:rsidRDefault="00481ABB" w:rsidP="00292C1B">
      <w:pPr>
        <w:pStyle w:val="TemplateNormal"/>
        <w:numPr>
          <w:ilvl w:val="0"/>
          <w:numId w:val="8"/>
        </w:numPr>
        <w:spacing w:after="0"/>
        <w:ind w:left="1440"/>
        <w:contextualSpacing/>
      </w:pPr>
      <w:r w:rsidRPr="0032341F">
        <w:t>Rough</w:t>
      </w:r>
      <w:r w:rsidRPr="0032341F">
        <w:rPr>
          <w:spacing w:val="-10"/>
        </w:rPr>
        <w:t xml:space="preserve"> </w:t>
      </w:r>
      <w:r w:rsidRPr="0032341F">
        <w:t>carpentry.</w:t>
      </w:r>
    </w:p>
    <w:p w14:paraId="258D011B" w14:textId="77777777" w:rsidR="00481ABB" w:rsidRPr="0032341F" w:rsidRDefault="00481ABB" w:rsidP="00292C1B">
      <w:pPr>
        <w:pStyle w:val="TemplateNormal"/>
        <w:numPr>
          <w:ilvl w:val="0"/>
          <w:numId w:val="8"/>
        </w:numPr>
        <w:spacing w:after="0"/>
        <w:ind w:left="1440"/>
        <w:contextualSpacing/>
      </w:pPr>
      <w:r w:rsidRPr="0032341F">
        <w:t>Finish carpentry and</w:t>
      </w:r>
      <w:r w:rsidRPr="0032341F">
        <w:rPr>
          <w:spacing w:val="-6"/>
        </w:rPr>
        <w:t xml:space="preserve"> </w:t>
      </w:r>
      <w:r w:rsidRPr="0032341F">
        <w:t>millwork.</w:t>
      </w:r>
    </w:p>
    <w:p w14:paraId="2D7036A9" w14:textId="77777777" w:rsidR="00481ABB" w:rsidRPr="0032341F" w:rsidRDefault="00481ABB" w:rsidP="00292C1B">
      <w:pPr>
        <w:pStyle w:val="TemplateNormal"/>
        <w:numPr>
          <w:ilvl w:val="0"/>
          <w:numId w:val="8"/>
        </w:numPr>
        <w:spacing w:after="0"/>
        <w:ind w:left="1440"/>
        <w:contextualSpacing/>
      </w:pPr>
      <w:r w:rsidRPr="0032341F">
        <w:t>Metal support</w:t>
      </w:r>
      <w:r w:rsidRPr="0032341F">
        <w:rPr>
          <w:spacing w:val="-18"/>
        </w:rPr>
        <w:t xml:space="preserve"> </w:t>
      </w:r>
      <w:r w:rsidRPr="0032341F">
        <w:t>systems.</w:t>
      </w:r>
    </w:p>
    <w:p w14:paraId="44EDC0AB" w14:textId="77777777" w:rsidR="00481ABB" w:rsidRPr="0032341F" w:rsidRDefault="00481ABB" w:rsidP="00292C1B">
      <w:pPr>
        <w:pStyle w:val="TemplateNormal"/>
        <w:numPr>
          <w:ilvl w:val="0"/>
          <w:numId w:val="8"/>
        </w:numPr>
        <w:spacing w:after="0"/>
        <w:ind w:left="1440"/>
        <w:contextualSpacing/>
      </w:pPr>
      <w:r w:rsidRPr="0032341F">
        <w:t>Plaster.</w:t>
      </w:r>
    </w:p>
    <w:p w14:paraId="700540B3" w14:textId="77777777" w:rsidR="00481ABB" w:rsidRPr="0032341F" w:rsidRDefault="00481ABB" w:rsidP="00292C1B">
      <w:pPr>
        <w:pStyle w:val="TemplateNormal"/>
        <w:numPr>
          <w:ilvl w:val="0"/>
          <w:numId w:val="8"/>
        </w:numPr>
        <w:spacing w:after="0"/>
        <w:ind w:left="1440"/>
        <w:contextualSpacing/>
      </w:pPr>
      <w:r w:rsidRPr="0032341F">
        <w:t>Gypsum board</w:t>
      </w:r>
      <w:r w:rsidRPr="0032341F">
        <w:rPr>
          <w:spacing w:val="-14"/>
        </w:rPr>
        <w:t xml:space="preserve"> </w:t>
      </w:r>
      <w:r w:rsidRPr="0032341F">
        <w:t>systems.</w:t>
      </w:r>
    </w:p>
    <w:p w14:paraId="14901867" w14:textId="77777777" w:rsidR="00481ABB" w:rsidRPr="0032341F" w:rsidRDefault="00481ABB" w:rsidP="00292C1B">
      <w:pPr>
        <w:pStyle w:val="TemplateNormal"/>
        <w:numPr>
          <w:ilvl w:val="0"/>
          <w:numId w:val="8"/>
        </w:numPr>
        <w:spacing w:after="0"/>
        <w:ind w:left="1440"/>
        <w:contextualSpacing/>
      </w:pPr>
      <w:r w:rsidRPr="0032341F">
        <w:t>Painting.</w:t>
      </w:r>
    </w:p>
    <w:p w14:paraId="7704E72E" w14:textId="77777777" w:rsidR="00481ABB" w:rsidRPr="0032341F" w:rsidRDefault="00481ABB" w:rsidP="00292C1B">
      <w:pPr>
        <w:pStyle w:val="TemplateNormal"/>
        <w:numPr>
          <w:ilvl w:val="0"/>
          <w:numId w:val="8"/>
        </w:numPr>
        <w:ind w:left="1440"/>
        <w:contextualSpacing/>
      </w:pPr>
      <w:r w:rsidRPr="0032341F">
        <w:t>Wallcovering.</w:t>
      </w:r>
    </w:p>
    <w:p w14:paraId="4D3651E5" w14:textId="6E8A4531" w:rsidR="00481ABB" w:rsidRPr="00481ABB" w:rsidRDefault="00481ABB" w:rsidP="00481ABB">
      <w:pPr>
        <w:pStyle w:val="TemplateHeading2"/>
      </w:pPr>
      <w:r>
        <w:t>1.2</w:t>
      </w:r>
      <w:r>
        <w:tab/>
      </w:r>
      <w:r w:rsidRPr="00481ABB">
        <w:t>Submittals</w:t>
      </w:r>
    </w:p>
    <w:p w14:paraId="2213F2F4" w14:textId="400D7290" w:rsidR="00481ABB" w:rsidRPr="00481ABB" w:rsidRDefault="00481ABB" w:rsidP="00292C1B">
      <w:pPr>
        <w:pStyle w:val="TemplateNormal"/>
        <w:numPr>
          <w:ilvl w:val="0"/>
          <w:numId w:val="4"/>
        </w:numPr>
        <w:ind w:left="1080"/>
      </w:pPr>
      <w:r w:rsidRPr="00481ABB">
        <w:t>Product data: Indicate product description, including compliance with specified requirements and installation requirements.</w:t>
      </w:r>
      <w:r w:rsidR="00B36B66">
        <w:t xml:space="preserve"> </w:t>
      </w:r>
      <w:r w:rsidRPr="00481ABB">
        <w:t>Mark manufacturer's brochures to include only those products proposed for use.</w:t>
      </w:r>
    </w:p>
    <w:p w14:paraId="58AC40AD" w14:textId="7C35677A" w:rsidR="00481ABB" w:rsidRPr="00481ABB" w:rsidRDefault="00481ABB" w:rsidP="00481ABB">
      <w:pPr>
        <w:pStyle w:val="TemplateHeading2"/>
      </w:pPr>
      <w:r>
        <w:t>1.3</w:t>
      </w:r>
      <w:r>
        <w:tab/>
      </w:r>
      <w:r w:rsidRPr="00481ABB">
        <w:t>Quality Assurance</w:t>
      </w:r>
    </w:p>
    <w:p w14:paraId="47163D78" w14:textId="77777777" w:rsidR="00481ABB" w:rsidRPr="00481ABB" w:rsidRDefault="00481ABB" w:rsidP="00292C1B">
      <w:pPr>
        <w:pStyle w:val="TemplateNormal"/>
        <w:numPr>
          <w:ilvl w:val="0"/>
          <w:numId w:val="5"/>
        </w:numPr>
        <w:ind w:left="1080"/>
      </w:pPr>
      <w:r w:rsidRPr="00481ABB">
        <w:t>Applicable standards; standards of the following, as referenced herein:</w:t>
      </w:r>
    </w:p>
    <w:p w14:paraId="3B40F032" w14:textId="254212FC" w:rsidR="00481ABB" w:rsidRPr="00481ABB" w:rsidRDefault="00481ABB" w:rsidP="00292C1B">
      <w:pPr>
        <w:pStyle w:val="TemplateNormal"/>
        <w:numPr>
          <w:ilvl w:val="0"/>
          <w:numId w:val="24"/>
        </w:numPr>
        <w:ind w:left="1440"/>
        <w:contextualSpacing/>
      </w:pPr>
      <w:r w:rsidRPr="00481ABB">
        <w:t>Aluminum Association (AA)</w:t>
      </w:r>
      <w:r w:rsidR="00B36B66">
        <w:t>.</w:t>
      </w:r>
    </w:p>
    <w:p w14:paraId="454B9291" w14:textId="77777777" w:rsidR="00481ABB" w:rsidRPr="00481ABB" w:rsidRDefault="00481ABB" w:rsidP="00292C1B">
      <w:pPr>
        <w:pStyle w:val="TemplateNormal"/>
        <w:numPr>
          <w:ilvl w:val="0"/>
          <w:numId w:val="24"/>
        </w:numPr>
        <w:ind w:left="1440"/>
      </w:pPr>
      <w:r w:rsidRPr="00481ABB">
        <w:t>American Society for Testing and Materials (ASTM).</w:t>
      </w:r>
    </w:p>
    <w:p w14:paraId="3C12653E" w14:textId="77777777" w:rsidR="00481ABB" w:rsidRPr="00481ABB" w:rsidRDefault="00481ABB" w:rsidP="00292C1B">
      <w:pPr>
        <w:pStyle w:val="TemplateNormal"/>
        <w:numPr>
          <w:ilvl w:val="0"/>
          <w:numId w:val="5"/>
        </w:numPr>
        <w:ind w:left="1080"/>
      </w:pPr>
      <w:r w:rsidRPr="00481ABB">
        <w:t>** Allowable tolerances in horizontal planes:</w:t>
      </w:r>
    </w:p>
    <w:p w14:paraId="28C2D85D" w14:textId="70F4CC50" w:rsidR="00481ABB" w:rsidRPr="00481ABB" w:rsidRDefault="00481ABB" w:rsidP="00292C1B">
      <w:pPr>
        <w:pStyle w:val="TemplateNormal"/>
        <w:numPr>
          <w:ilvl w:val="0"/>
          <w:numId w:val="25"/>
        </w:numPr>
        <w:ind w:left="1440"/>
        <w:contextualSpacing/>
      </w:pPr>
      <w:r w:rsidRPr="00481ABB">
        <w:t>Variation from level:</w:t>
      </w:r>
      <w:r w:rsidR="00B36B66">
        <w:t xml:space="preserve"> </w:t>
      </w:r>
      <w:r w:rsidRPr="00481ABB">
        <w:t>+</w:t>
      </w:r>
      <w:r w:rsidR="00B36B66">
        <w:rPr>
          <w:rFonts w:ascii="Arial" w:hAnsi="Arial" w:cs="Arial"/>
        </w:rPr>
        <w:t>⅛</w:t>
      </w:r>
      <w:r w:rsidRPr="00481ABB">
        <w:t>" in 12'-0".</w:t>
      </w:r>
    </w:p>
    <w:p w14:paraId="55F31D48" w14:textId="7F0F8FEF" w:rsidR="00481ABB" w:rsidRPr="00481ABB" w:rsidRDefault="00481ABB" w:rsidP="00292C1B">
      <w:pPr>
        <w:pStyle w:val="TemplateNormal"/>
        <w:numPr>
          <w:ilvl w:val="0"/>
          <w:numId w:val="25"/>
        </w:numPr>
        <w:ind w:left="1440"/>
      </w:pPr>
      <w:r w:rsidRPr="00481ABB">
        <w:t>Variation in plane of adjacent wallboard panels prior to joint treatment:</w:t>
      </w:r>
      <w:r w:rsidR="00B36B66">
        <w:t xml:space="preserve"> </w:t>
      </w:r>
      <w:r w:rsidRPr="00481ABB">
        <w:t>1/16". **</w:t>
      </w:r>
    </w:p>
    <w:p w14:paraId="143F9688" w14:textId="77777777" w:rsidR="00481ABB" w:rsidRPr="00481ABB" w:rsidRDefault="00481ABB" w:rsidP="00292C1B">
      <w:pPr>
        <w:pStyle w:val="TemplateNormal"/>
        <w:numPr>
          <w:ilvl w:val="0"/>
          <w:numId w:val="5"/>
        </w:numPr>
        <w:ind w:left="1080"/>
      </w:pPr>
      <w:r w:rsidRPr="00481ABB">
        <w:t>** Allowable tolerances in framed vertical construction.</w:t>
      </w:r>
    </w:p>
    <w:p w14:paraId="667E9162" w14:textId="2B88D311" w:rsidR="00481ABB" w:rsidRPr="00481ABB" w:rsidRDefault="00481ABB" w:rsidP="00292C1B">
      <w:pPr>
        <w:pStyle w:val="TemplateNormal"/>
        <w:numPr>
          <w:ilvl w:val="0"/>
          <w:numId w:val="26"/>
        </w:numPr>
        <w:ind w:left="1440"/>
        <w:contextualSpacing/>
      </w:pPr>
      <w:r w:rsidRPr="00481ABB">
        <w:t>Position:</w:t>
      </w:r>
      <w:r w:rsidR="00B36B66">
        <w:t xml:space="preserve"> </w:t>
      </w:r>
      <w:r w:rsidRPr="00481ABB">
        <w:t>+</w:t>
      </w:r>
      <w:r w:rsidR="00B36B66">
        <w:t>¼</w:t>
      </w:r>
      <w:r w:rsidRPr="00481ABB">
        <w:t>" maximum variation from design position.</w:t>
      </w:r>
    </w:p>
    <w:p w14:paraId="209C3C5D" w14:textId="56ED1069" w:rsidR="00481ABB" w:rsidRPr="00481ABB" w:rsidRDefault="00481ABB" w:rsidP="00292C1B">
      <w:pPr>
        <w:pStyle w:val="TemplateNormal"/>
        <w:numPr>
          <w:ilvl w:val="0"/>
          <w:numId w:val="26"/>
        </w:numPr>
        <w:ind w:left="1440"/>
        <w:contextualSpacing/>
      </w:pPr>
      <w:r w:rsidRPr="00481ABB">
        <w:t>Alignment:</w:t>
      </w:r>
      <w:r w:rsidR="00B36B66">
        <w:t xml:space="preserve"> </w:t>
      </w:r>
      <w:r w:rsidR="00B36B66">
        <w:rPr>
          <w:rFonts w:ascii="Arial" w:hAnsi="Arial" w:cs="Arial"/>
        </w:rPr>
        <w:t>⅛</w:t>
      </w:r>
      <w:r w:rsidRPr="00481ABB">
        <w:t xml:space="preserve">" in 8'-0"; </w:t>
      </w:r>
      <w:r w:rsidR="00B36B66">
        <w:t>¼</w:t>
      </w:r>
      <w:r w:rsidRPr="00481ABB">
        <w:t>" maximum in any continuous wall, line or surface.</w:t>
      </w:r>
    </w:p>
    <w:p w14:paraId="24C47482" w14:textId="46F39E2D" w:rsidR="00481ABB" w:rsidRPr="00481ABB" w:rsidRDefault="00481ABB" w:rsidP="00292C1B">
      <w:pPr>
        <w:pStyle w:val="TemplateNormal"/>
        <w:numPr>
          <w:ilvl w:val="0"/>
          <w:numId w:val="26"/>
        </w:numPr>
        <w:ind w:left="1440"/>
        <w:contextualSpacing/>
      </w:pPr>
      <w:r w:rsidRPr="00481ABB">
        <w:t>Surface smoothness: No joint or fastener location, roughness</w:t>
      </w:r>
      <w:r w:rsidR="00B36B66">
        <w:t>,</w:t>
      </w:r>
      <w:r w:rsidRPr="00481ABB">
        <w:t xml:space="preserve"> or blemish discernible after application of finish when viewed at any angle from a distance of 5'-0" under occupancy lighting conditions, with surface preparation as specified in Painting </w:t>
      </w:r>
      <w:proofErr w:type="gramStart"/>
      <w:r w:rsidRPr="00481ABB">
        <w:t>section.*</w:t>
      </w:r>
      <w:proofErr w:type="gramEnd"/>
      <w:r w:rsidRPr="00481ABB">
        <w:t>*</w:t>
      </w:r>
    </w:p>
    <w:p w14:paraId="0FB7F7E0" w14:textId="77777777" w:rsidR="00221D5A" w:rsidRDefault="00221D5A">
      <w:pPr>
        <w:widowControl/>
        <w:spacing w:after="160" w:line="259" w:lineRule="auto"/>
        <w:rPr>
          <w:rFonts w:ascii="Avenir Next LT Pro Light" w:hAnsi="Avenir Next LT Pro Light"/>
          <w:b/>
          <w:bCs/>
        </w:rPr>
      </w:pPr>
      <w:r>
        <w:br w:type="page"/>
      </w:r>
    </w:p>
    <w:p w14:paraId="337253D4" w14:textId="3CFEA2CA" w:rsidR="00481ABB" w:rsidRPr="00481ABB" w:rsidRDefault="00481ABB" w:rsidP="00481ABB">
      <w:pPr>
        <w:pStyle w:val="TemplateHeading2"/>
      </w:pPr>
      <w:r>
        <w:lastRenderedPageBreak/>
        <w:t>1.4</w:t>
      </w:r>
      <w:r>
        <w:tab/>
      </w:r>
      <w:r w:rsidRPr="00481ABB">
        <w:t>Delivery, Storage</w:t>
      </w:r>
      <w:r w:rsidR="00B36B66">
        <w:t>,</w:t>
      </w:r>
      <w:r w:rsidRPr="00481ABB">
        <w:t xml:space="preserve"> </w:t>
      </w:r>
      <w:r>
        <w:t>a</w:t>
      </w:r>
      <w:r w:rsidRPr="00481ABB">
        <w:t>nd Handling</w:t>
      </w:r>
    </w:p>
    <w:p w14:paraId="4F51FD3A" w14:textId="1179461F" w:rsidR="00481ABB" w:rsidRPr="00481ABB" w:rsidRDefault="00481ABB" w:rsidP="00292C1B">
      <w:pPr>
        <w:pStyle w:val="TemplateNormal"/>
        <w:numPr>
          <w:ilvl w:val="0"/>
          <w:numId w:val="6"/>
        </w:numPr>
        <w:ind w:left="1080"/>
      </w:pPr>
      <w:r w:rsidRPr="00481ABB">
        <w:t>Storage</w:t>
      </w:r>
    </w:p>
    <w:p w14:paraId="176C757C" w14:textId="73D4ECB8" w:rsidR="00481ABB" w:rsidRPr="00481ABB" w:rsidRDefault="00481ABB" w:rsidP="00292C1B">
      <w:pPr>
        <w:pStyle w:val="TemplateNormal"/>
        <w:numPr>
          <w:ilvl w:val="0"/>
          <w:numId w:val="27"/>
        </w:numPr>
        <w:ind w:left="1440"/>
        <w:contextualSpacing/>
      </w:pPr>
      <w:r w:rsidRPr="00481ABB">
        <w:t>Stack accessories off floor on pallets or similar platforms providing continuous support for accessories to prevent sagging.</w:t>
      </w:r>
      <w:r w:rsidR="00B36B66">
        <w:t xml:space="preserve"> </w:t>
      </w:r>
      <w:r w:rsidRPr="00481ABB">
        <w:t>Stack accessories so that long lengths are not over short lengths.</w:t>
      </w:r>
    </w:p>
    <w:p w14:paraId="36E3E09A" w14:textId="77777777" w:rsidR="00481ABB" w:rsidRPr="00481ABB" w:rsidRDefault="00481ABB" w:rsidP="00292C1B">
      <w:pPr>
        <w:pStyle w:val="TemplateNormal"/>
        <w:numPr>
          <w:ilvl w:val="0"/>
          <w:numId w:val="27"/>
        </w:numPr>
        <w:ind w:left="1440"/>
      </w:pPr>
      <w:r w:rsidRPr="00481ABB">
        <w:t>Do not overload floor systems.</w:t>
      </w:r>
    </w:p>
    <w:p w14:paraId="40271B69" w14:textId="0B07F4E6" w:rsidR="00481ABB" w:rsidRPr="00481ABB" w:rsidRDefault="00481ABB" w:rsidP="00292C1B">
      <w:pPr>
        <w:pStyle w:val="TemplateNormal"/>
        <w:numPr>
          <w:ilvl w:val="0"/>
          <w:numId w:val="6"/>
        </w:numPr>
        <w:ind w:left="1080"/>
      </w:pPr>
      <w:r w:rsidRPr="00481ABB">
        <w:t>Handle materials to prevent damage to surfaces, edges</w:t>
      </w:r>
      <w:r w:rsidR="00B36B66">
        <w:t>,</w:t>
      </w:r>
      <w:r w:rsidRPr="00481ABB">
        <w:t xml:space="preserve"> and ends of sheet metal items. Reject and remove damaged material from site.</w:t>
      </w:r>
    </w:p>
    <w:p w14:paraId="13A3DCC0" w14:textId="46E1ED64" w:rsidR="00481ABB" w:rsidRPr="00B36B66" w:rsidRDefault="00481ABB" w:rsidP="00B36B66">
      <w:pPr>
        <w:pStyle w:val="TemplateNormal"/>
        <w:jc w:val="center"/>
      </w:pPr>
      <w:r w:rsidRPr="00B36B66">
        <w:t xml:space="preserve">Retain Warranty </w:t>
      </w:r>
      <w:proofErr w:type="gramStart"/>
      <w:r w:rsidRPr="00B36B66">
        <w:t>For</w:t>
      </w:r>
      <w:proofErr w:type="gramEnd"/>
      <w:r w:rsidRPr="00B36B66">
        <w:t xml:space="preserve"> Fluoropolymer Finish Only.</w:t>
      </w:r>
    </w:p>
    <w:p w14:paraId="10586D3F" w14:textId="6447E2EB" w:rsidR="00481ABB" w:rsidRPr="00481ABB" w:rsidRDefault="00481ABB" w:rsidP="00481ABB">
      <w:pPr>
        <w:pStyle w:val="TemplateHeading2"/>
      </w:pPr>
      <w:r>
        <w:t>1.5</w:t>
      </w:r>
      <w:r>
        <w:tab/>
      </w:r>
      <w:r w:rsidRPr="00481ABB">
        <w:t>**Warranty</w:t>
      </w:r>
    </w:p>
    <w:p w14:paraId="2DAC1BB7" w14:textId="77777777" w:rsidR="00481ABB" w:rsidRPr="00481ABB" w:rsidRDefault="00481ABB" w:rsidP="00292C1B">
      <w:pPr>
        <w:pStyle w:val="TemplateNormal"/>
        <w:numPr>
          <w:ilvl w:val="0"/>
          <w:numId w:val="7"/>
        </w:numPr>
        <w:ind w:left="1080"/>
      </w:pPr>
      <w:r w:rsidRPr="00481ABB">
        <w:t>Finish warranty: Warrant fluoropolymer coating to remain free, under normal atmospheric conditions, from peeling, checking, cracking, chalking in excess of numerical rating of 8 when measured in accord with ASTM D4214-98, of fading in excess of 5 N. B. S. Units during warranty period. Warranty period shall be 5 years, beginning at Date of Substantial Completion. **</w:t>
      </w:r>
    </w:p>
    <w:p w14:paraId="02B34D89" w14:textId="05A7A44C" w:rsidR="00481ABB" w:rsidRPr="0032341F" w:rsidRDefault="00481ABB" w:rsidP="00481ABB">
      <w:pPr>
        <w:pStyle w:val="TemplateHeading1"/>
      </w:pPr>
      <w:r w:rsidRPr="0032341F">
        <w:t xml:space="preserve">PART 2 </w:t>
      </w:r>
      <w:r>
        <w:t>—</w:t>
      </w:r>
      <w:r w:rsidRPr="0032341F">
        <w:t xml:space="preserve"> PRODUCTS</w:t>
      </w:r>
    </w:p>
    <w:p w14:paraId="57825B70" w14:textId="5A211CC7" w:rsidR="00481ABB" w:rsidRPr="00481ABB" w:rsidRDefault="00481ABB" w:rsidP="00481ABB">
      <w:pPr>
        <w:pStyle w:val="TemplateHeading2"/>
      </w:pPr>
      <w:r>
        <w:t>2.1</w:t>
      </w:r>
      <w:r>
        <w:tab/>
      </w:r>
      <w:r w:rsidRPr="00481ABB">
        <w:t>Manufacturer</w:t>
      </w:r>
    </w:p>
    <w:p w14:paraId="3FEC9955" w14:textId="32BAEBAF" w:rsidR="00481ABB" w:rsidRDefault="00481ABB" w:rsidP="00481ABB">
      <w:pPr>
        <w:pStyle w:val="TemplateNormal"/>
        <w:ind w:left="1080" w:hanging="360"/>
      </w:pPr>
      <w:bookmarkStart w:id="0" w:name="_Hlk40165793"/>
      <w:r>
        <w:t>A.</w:t>
      </w:r>
      <w:r>
        <w:tab/>
      </w:r>
      <w:r w:rsidRPr="00481ABB">
        <w:t xml:space="preserve">Acceptable manufacturer; subject to compliance with </w:t>
      </w:r>
      <w:proofErr w:type="spellStart"/>
      <w:r w:rsidRPr="0032341F">
        <w:t>pecified</w:t>
      </w:r>
      <w:proofErr w:type="spellEnd"/>
      <w:r w:rsidRPr="0032341F">
        <w:t xml:space="preserve"> requirements:</w:t>
      </w:r>
    </w:p>
    <w:p w14:paraId="74E99C2E" w14:textId="7B17177A" w:rsidR="00481ABB" w:rsidRPr="00150B01" w:rsidRDefault="00481ABB" w:rsidP="00481ABB">
      <w:pPr>
        <w:pStyle w:val="ListParagraph"/>
        <w:tabs>
          <w:tab w:val="left" w:pos="695"/>
          <w:tab w:val="left" w:pos="5760"/>
        </w:tabs>
        <w:kinsoku w:val="0"/>
        <w:overflowPunct w:val="0"/>
        <w:autoSpaceDE w:val="0"/>
        <w:autoSpaceDN w:val="0"/>
        <w:adjustRightInd w:val="0"/>
        <w:spacing w:before="35"/>
        <w:ind w:left="1415"/>
        <w:rPr>
          <w:rFonts w:ascii="Avenir Next LT Pro Light" w:hAnsi="Avenir Next LT Pro Light" w:cstheme="minorHAnsi"/>
        </w:rPr>
      </w:pPr>
      <w:r w:rsidRPr="00150B01">
        <w:rPr>
          <w:rFonts w:ascii="Avenir Next LT Pro Light" w:hAnsi="Avenir Next LT Pro Light" w:cstheme="minorHAnsi"/>
        </w:rPr>
        <w:t>Fry Reglet Corporation</w:t>
      </w:r>
      <w:r>
        <w:rPr>
          <w:rFonts w:ascii="Avenir Next LT Pro Light" w:hAnsi="Avenir Next LT Pro Light" w:cstheme="minorHAnsi"/>
        </w:rPr>
        <w:tab/>
      </w:r>
      <w:r w:rsidRPr="00150B01">
        <w:rPr>
          <w:rFonts w:ascii="Avenir Next LT Pro Light" w:hAnsi="Avenir Next LT Pro Light" w:cstheme="minorHAnsi"/>
        </w:rPr>
        <w:t>Fry Reglet Corporation</w:t>
      </w:r>
    </w:p>
    <w:p w14:paraId="41197AA9" w14:textId="77777777" w:rsidR="00481ABB" w:rsidRPr="00150B01" w:rsidRDefault="00481ABB" w:rsidP="00481ABB">
      <w:pPr>
        <w:pStyle w:val="ListParagraph"/>
        <w:tabs>
          <w:tab w:val="left" w:pos="695"/>
          <w:tab w:val="left" w:pos="5760"/>
        </w:tabs>
        <w:kinsoku w:val="0"/>
        <w:overflowPunct w:val="0"/>
        <w:autoSpaceDE w:val="0"/>
        <w:autoSpaceDN w:val="0"/>
        <w:adjustRightInd w:val="0"/>
        <w:spacing w:before="35"/>
        <w:ind w:left="1415"/>
        <w:rPr>
          <w:rFonts w:ascii="Avenir Next LT Pro Light" w:hAnsi="Avenir Next LT Pro Light" w:cstheme="minorHAnsi"/>
        </w:rPr>
      </w:pPr>
      <w:r w:rsidRPr="00150B01">
        <w:rPr>
          <w:rFonts w:ascii="Avenir Next LT Pro Light" w:hAnsi="Avenir Next LT Pro Light" w:cstheme="minorHAnsi"/>
        </w:rPr>
        <w:t>1377 Stonefield Court</w:t>
      </w:r>
      <w:r>
        <w:rPr>
          <w:rFonts w:ascii="Avenir Next LT Pro Light" w:hAnsi="Avenir Next LT Pro Light" w:cstheme="minorHAnsi"/>
        </w:rPr>
        <w:tab/>
      </w:r>
      <w:r w:rsidRPr="00150B01">
        <w:rPr>
          <w:rFonts w:ascii="Avenir Next LT Pro Light" w:hAnsi="Avenir Next LT Pro Light" w:cstheme="minorHAnsi"/>
        </w:rPr>
        <w:t>12342 Hawkins Street</w:t>
      </w:r>
    </w:p>
    <w:p w14:paraId="0983793E" w14:textId="77777777" w:rsidR="00481ABB" w:rsidRPr="00150B01" w:rsidRDefault="00481ABB" w:rsidP="00481ABB">
      <w:pPr>
        <w:pStyle w:val="ListParagraph"/>
        <w:tabs>
          <w:tab w:val="left" w:pos="695"/>
          <w:tab w:val="left" w:pos="5760"/>
        </w:tabs>
        <w:kinsoku w:val="0"/>
        <w:overflowPunct w:val="0"/>
        <w:autoSpaceDE w:val="0"/>
        <w:autoSpaceDN w:val="0"/>
        <w:adjustRightInd w:val="0"/>
        <w:spacing w:before="35"/>
        <w:ind w:left="1415"/>
        <w:rPr>
          <w:rFonts w:ascii="Avenir Next LT Pro Light" w:hAnsi="Avenir Next LT Pro Light" w:cstheme="minorHAnsi"/>
        </w:rPr>
      </w:pPr>
      <w:r w:rsidRPr="00150B01">
        <w:rPr>
          <w:rFonts w:ascii="Avenir Next LT Pro Light" w:hAnsi="Avenir Next LT Pro Light" w:cstheme="minorHAnsi"/>
        </w:rPr>
        <w:t>Alpharetta, GA 30005</w:t>
      </w:r>
      <w:r>
        <w:rPr>
          <w:rFonts w:ascii="Avenir Next LT Pro Light" w:hAnsi="Avenir Next LT Pro Light" w:cstheme="minorHAnsi"/>
        </w:rPr>
        <w:tab/>
      </w:r>
      <w:r w:rsidRPr="00150B01">
        <w:rPr>
          <w:rFonts w:ascii="Avenir Next LT Pro Light" w:hAnsi="Avenir Next LT Pro Light" w:cstheme="minorHAnsi"/>
        </w:rPr>
        <w:t>Santa Fe Springs, CA 90670</w:t>
      </w:r>
    </w:p>
    <w:p w14:paraId="13CEFCD1" w14:textId="5B3DC498" w:rsidR="00481ABB" w:rsidRPr="00150B01" w:rsidRDefault="00481ABB" w:rsidP="00481ABB">
      <w:pPr>
        <w:pStyle w:val="ListParagraph"/>
        <w:tabs>
          <w:tab w:val="left" w:pos="695"/>
          <w:tab w:val="left" w:pos="5760"/>
        </w:tabs>
        <w:kinsoku w:val="0"/>
        <w:overflowPunct w:val="0"/>
        <w:autoSpaceDE w:val="0"/>
        <w:autoSpaceDN w:val="0"/>
        <w:adjustRightInd w:val="0"/>
        <w:spacing w:after="240"/>
        <w:ind w:left="1411"/>
        <w:contextualSpacing w:val="0"/>
        <w:rPr>
          <w:rFonts w:ascii="Avenir Next LT Pro Light" w:hAnsi="Avenir Next LT Pro Light" w:cstheme="minorHAnsi"/>
        </w:rPr>
      </w:pPr>
      <w:r w:rsidRPr="00150B01">
        <w:rPr>
          <w:rFonts w:ascii="Avenir Next LT Pro Light" w:hAnsi="Avenir Next LT Pro Light" w:cstheme="minorHAnsi"/>
        </w:rPr>
        <w:t>800-237-9773</w:t>
      </w:r>
      <w:r w:rsidRPr="00481AB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481ABB">
        <w:rPr>
          <w:rFonts w:ascii="Avenir Next LT Pro Light" w:hAnsi="Avenir Next LT Pro Light" w:cstheme="minorHAnsi"/>
        </w:rPr>
        <w:t>Fax 800-200-4379</w:t>
      </w:r>
    </w:p>
    <w:bookmarkEnd w:id="0"/>
    <w:p w14:paraId="56143B3D" w14:textId="48F7C4DB" w:rsidR="00481ABB" w:rsidRPr="00481ABB" w:rsidRDefault="00481ABB" w:rsidP="00481ABB">
      <w:pPr>
        <w:pStyle w:val="TemplateHeading2"/>
      </w:pPr>
      <w:r>
        <w:t>2.2</w:t>
      </w:r>
      <w:r>
        <w:tab/>
      </w:r>
      <w:r w:rsidR="00B36B66" w:rsidRPr="00481ABB">
        <w:t xml:space="preserve">Materials </w:t>
      </w:r>
      <w:r w:rsidR="00B36B66">
        <w:t>a</w:t>
      </w:r>
      <w:r w:rsidR="00B36B66" w:rsidRPr="00481ABB">
        <w:t>nd Finish</w:t>
      </w:r>
    </w:p>
    <w:p w14:paraId="3FBF4FB7" w14:textId="6C87D9C1" w:rsidR="00481ABB" w:rsidRDefault="00481ABB" w:rsidP="00481ABB">
      <w:pPr>
        <w:pStyle w:val="TemplateNormal"/>
      </w:pPr>
      <w:r w:rsidRPr="0032341F">
        <w:t>Select on</w:t>
      </w:r>
      <w:r>
        <w:t>e</w:t>
      </w:r>
      <w:r w:rsidRPr="0032341F">
        <w:t xml:space="preserve"> of the following finish options.</w:t>
      </w:r>
    </w:p>
    <w:p w14:paraId="29620024" w14:textId="4514F057" w:rsidR="00481ABB" w:rsidRPr="00481ABB" w:rsidRDefault="00481ABB" w:rsidP="00292C1B">
      <w:pPr>
        <w:pStyle w:val="TemplateNormal"/>
        <w:numPr>
          <w:ilvl w:val="2"/>
          <w:numId w:val="9"/>
        </w:numPr>
        <w:ind w:left="1080" w:hanging="360"/>
      </w:pPr>
      <w:r w:rsidRPr="00481ABB">
        <w:t>Anodized finish:</w:t>
      </w:r>
    </w:p>
    <w:p w14:paraId="2FAC24B2" w14:textId="3297E41E" w:rsidR="00481ABB" w:rsidRPr="00481ABB" w:rsidRDefault="00481ABB" w:rsidP="00292C1B">
      <w:pPr>
        <w:pStyle w:val="TemplateNormal"/>
        <w:numPr>
          <w:ilvl w:val="0"/>
          <w:numId w:val="28"/>
        </w:numPr>
        <w:ind w:left="1440"/>
      </w:pPr>
      <w:r w:rsidRPr="00481ABB">
        <w:t>Architectural 200R1 medium etch (AA-M32c10A21), clear color.</w:t>
      </w:r>
      <w:r w:rsidR="00B36B66">
        <w:t xml:space="preserve"> </w:t>
      </w:r>
      <w:r w:rsidRPr="00481ABB">
        <w:t xml:space="preserve">Standard finish. </w:t>
      </w:r>
    </w:p>
    <w:p w14:paraId="7A087C4E" w14:textId="4D4BEB68" w:rsidR="00481ABB" w:rsidRPr="00481ABB" w:rsidRDefault="00481ABB" w:rsidP="00481ABB">
      <w:pPr>
        <w:pStyle w:val="TemplateNormal"/>
        <w:ind w:left="1440"/>
      </w:pPr>
      <w:r w:rsidRPr="00481ABB">
        <w:t>The following is a special-order finish.</w:t>
      </w:r>
    </w:p>
    <w:p w14:paraId="3295ACA8" w14:textId="77777777" w:rsidR="00481ABB" w:rsidRPr="00481ABB" w:rsidRDefault="00481ABB" w:rsidP="00292C1B">
      <w:pPr>
        <w:pStyle w:val="TemplateNormal"/>
        <w:numPr>
          <w:ilvl w:val="0"/>
          <w:numId w:val="28"/>
        </w:numPr>
        <w:ind w:left="1440"/>
        <w:rPr>
          <w:b/>
          <w:bCs/>
        </w:rPr>
      </w:pPr>
      <w:r w:rsidRPr="00481ABB">
        <w:t xml:space="preserve">Class II, Architectural 204R1 medium etch 0.40 mils minimum (AA-M12C22A31), clear </w:t>
      </w:r>
      <w:r w:rsidRPr="00481ABB">
        <w:rPr>
          <w:b/>
          <w:bCs/>
        </w:rPr>
        <w:t>color.</w:t>
      </w:r>
    </w:p>
    <w:p w14:paraId="330D674C" w14:textId="77777777" w:rsidR="00481ABB" w:rsidRDefault="00481ABB" w:rsidP="00292C1B">
      <w:pPr>
        <w:pStyle w:val="TemplateNormal"/>
        <w:numPr>
          <w:ilvl w:val="0"/>
          <w:numId w:val="32"/>
        </w:numPr>
        <w:ind w:left="1800"/>
      </w:pPr>
      <w:r w:rsidRPr="00481ABB">
        <w:t>Thickness of anodic coating shall be tested in accord with ASTM B244-97 and</w:t>
      </w:r>
      <w:r w:rsidRPr="00481ABB">
        <w:rPr>
          <w:spacing w:val="-31"/>
        </w:rPr>
        <w:t xml:space="preserve"> </w:t>
      </w:r>
      <w:r w:rsidRPr="00481ABB">
        <w:t>sealed to pass modified dye stain test</w:t>
      </w:r>
      <w:r w:rsidRPr="00332C02">
        <w:t xml:space="preserve"> ASTM</w:t>
      </w:r>
      <w:r w:rsidRPr="00332C02">
        <w:rPr>
          <w:spacing w:val="-25"/>
        </w:rPr>
        <w:t xml:space="preserve"> </w:t>
      </w:r>
      <w:r w:rsidRPr="00332C02">
        <w:t>B136-84(1998).</w:t>
      </w:r>
    </w:p>
    <w:p w14:paraId="5F37B933" w14:textId="45E0A5D4" w:rsidR="00481ABB" w:rsidRDefault="00481ABB" w:rsidP="00481ABB">
      <w:pPr>
        <w:pStyle w:val="TemplateNormal"/>
      </w:pPr>
      <w:r w:rsidRPr="0032341F">
        <w:lastRenderedPageBreak/>
        <w:t>**</w:t>
      </w:r>
      <w:r w:rsidRPr="0032341F">
        <w:rPr>
          <w:b/>
        </w:rPr>
        <w:t>OR</w:t>
      </w:r>
      <w:r w:rsidRPr="0032341F">
        <w:t>**</w:t>
      </w:r>
    </w:p>
    <w:p w14:paraId="77C8B756" w14:textId="7483D964" w:rsidR="00481ABB" w:rsidRPr="00481ABB" w:rsidRDefault="00481ABB" w:rsidP="00292C1B">
      <w:pPr>
        <w:pStyle w:val="TemplateNormal"/>
        <w:numPr>
          <w:ilvl w:val="2"/>
          <w:numId w:val="9"/>
        </w:numPr>
        <w:ind w:left="1080" w:hanging="360"/>
      </w:pPr>
      <w:r w:rsidRPr="00481ABB">
        <w:t>Color anodized finish</w:t>
      </w:r>
    </w:p>
    <w:p w14:paraId="6A2E47F7" w14:textId="77777777" w:rsidR="00481ABB" w:rsidRPr="00481ABB" w:rsidRDefault="00481ABB" w:rsidP="00292C1B">
      <w:pPr>
        <w:pStyle w:val="TemplateNormal"/>
        <w:numPr>
          <w:ilvl w:val="0"/>
          <w:numId w:val="29"/>
        </w:numPr>
        <w:spacing w:after="0"/>
        <w:ind w:left="1440"/>
      </w:pPr>
      <w:r w:rsidRPr="00481ABB">
        <w:t>Two-step impregnated color Class II Architectural 0.40-0.70 mils (AA-M12C22A33).</w:t>
      </w:r>
    </w:p>
    <w:p w14:paraId="0C8BB3F6" w14:textId="77777777" w:rsidR="00481ABB" w:rsidRPr="00481ABB" w:rsidRDefault="00481ABB" w:rsidP="00292C1B">
      <w:pPr>
        <w:pStyle w:val="TemplateNormal"/>
        <w:numPr>
          <w:ilvl w:val="0"/>
          <w:numId w:val="29"/>
        </w:numPr>
        <w:spacing w:after="0"/>
        <w:ind w:left="1440"/>
      </w:pPr>
      <w:r w:rsidRPr="00481ABB">
        <w:t>Thickness of anodic coating shall be tested in accord with ASTM B244-97 and sealed to pass modified dye stain test ASTM B136-84(1998).</w:t>
      </w:r>
    </w:p>
    <w:p w14:paraId="6683A70D" w14:textId="77777777" w:rsidR="00481ABB" w:rsidRPr="00481ABB" w:rsidRDefault="00481ABB" w:rsidP="00292C1B">
      <w:pPr>
        <w:pStyle w:val="TemplateNormal"/>
        <w:numPr>
          <w:ilvl w:val="0"/>
          <w:numId w:val="29"/>
        </w:numPr>
        <w:ind w:left="1440"/>
      </w:pPr>
      <w:r w:rsidRPr="00481ABB">
        <w:t xml:space="preserve">Color: As selected by Architect from Manufacturer’s standard color selection. </w:t>
      </w:r>
    </w:p>
    <w:p w14:paraId="6E3F3545" w14:textId="564686DD" w:rsidR="00481ABB" w:rsidRPr="00481ABB" w:rsidRDefault="00481ABB" w:rsidP="00481ABB">
      <w:pPr>
        <w:pStyle w:val="TemplateNormal"/>
      </w:pPr>
      <w:r w:rsidRPr="00481ABB">
        <w:t>** OR **</w:t>
      </w:r>
    </w:p>
    <w:p w14:paraId="2C65F606" w14:textId="29302296" w:rsidR="00481ABB" w:rsidRPr="0032341F" w:rsidRDefault="00481ABB" w:rsidP="00481ABB">
      <w:pPr>
        <w:pStyle w:val="TemplateNormal"/>
        <w:rPr>
          <w:rFonts w:ascii="Arial" w:hAnsi="Arial" w:cs="Arial"/>
        </w:rPr>
      </w:pPr>
      <w:r w:rsidRPr="00481ABB">
        <w:t xml:space="preserve">Select the following finish when field </w:t>
      </w:r>
      <w:proofErr w:type="gramStart"/>
      <w:r w:rsidRPr="00481ABB">
        <w:t>priming</w:t>
      </w:r>
      <w:proofErr w:type="gramEnd"/>
      <w:r w:rsidRPr="00481ABB">
        <w:t xml:space="preserve"> and painting is planned.</w:t>
      </w:r>
    </w:p>
    <w:p w14:paraId="5E9C15DA" w14:textId="01D2B713" w:rsidR="00481ABB" w:rsidRPr="00481ABB" w:rsidRDefault="00481ABB" w:rsidP="00292C1B">
      <w:pPr>
        <w:pStyle w:val="TemplateNormal"/>
        <w:numPr>
          <w:ilvl w:val="2"/>
          <w:numId w:val="9"/>
        </w:numPr>
        <w:ind w:left="1080" w:hanging="360"/>
      </w:pPr>
      <w:r w:rsidRPr="00481ABB">
        <w:t>Chemical conversion coat finish:</w:t>
      </w:r>
      <w:r w:rsidR="00B36B66">
        <w:t xml:space="preserve"> </w:t>
      </w:r>
      <w:r w:rsidRPr="00481ABB">
        <w:t>Treatment of aluminum moldings shall conform with ASTM ND1730- 67(1998), Type B.</w:t>
      </w:r>
      <w:r w:rsidR="00B36B66">
        <w:t xml:space="preserve"> </w:t>
      </w:r>
      <w:r w:rsidRPr="00481ABB">
        <w:t xml:space="preserve">Standard finish. </w:t>
      </w:r>
    </w:p>
    <w:p w14:paraId="6B51B9B7" w14:textId="1FFC317C" w:rsidR="00481ABB" w:rsidRPr="00481ABB" w:rsidRDefault="00481ABB" w:rsidP="00481ABB">
      <w:pPr>
        <w:pStyle w:val="TemplateNormal"/>
      </w:pPr>
      <w:r w:rsidRPr="00481ABB">
        <w:t>** OR **</w:t>
      </w:r>
    </w:p>
    <w:p w14:paraId="168120A3" w14:textId="74F5B6EB" w:rsidR="00481ABB" w:rsidRPr="00481ABB" w:rsidRDefault="00481ABB" w:rsidP="00481ABB">
      <w:pPr>
        <w:pStyle w:val="TemplateNormal"/>
        <w:rPr>
          <w:snapToGrid/>
        </w:rPr>
      </w:pPr>
      <w:r w:rsidRPr="00481ABB">
        <w:t>Select the following finish when field painting is planned.</w:t>
      </w:r>
    </w:p>
    <w:p w14:paraId="72CDCEB3" w14:textId="77777777" w:rsidR="00481ABB" w:rsidRPr="00481ABB" w:rsidRDefault="00481ABB" w:rsidP="00292C1B">
      <w:pPr>
        <w:pStyle w:val="TemplateNormal"/>
        <w:numPr>
          <w:ilvl w:val="2"/>
          <w:numId w:val="9"/>
        </w:numPr>
        <w:ind w:left="1080" w:hanging="360"/>
      </w:pPr>
      <w:r w:rsidRPr="00481ABB">
        <w:t>Prime paint: Factory spray and bake-on primer to serve as base for field painting.</w:t>
      </w:r>
    </w:p>
    <w:p w14:paraId="2721DE7A" w14:textId="58D96437" w:rsidR="00481ABB" w:rsidRPr="00481ABB" w:rsidRDefault="00481ABB" w:rsidP="00481ABB">
      <w:pPr>
        <w:pStyle w:val="TemplateHeading2"/>
      </w:pPr>
      <w:r>
        <w:t>2.3</w:t>
      </w:r>
      <w:r>
        <w:tab/>
      </w:r>
      <w:r w:rsidR="00B36B66" w:rsidRPr="00481ABB">
        <w:t>Reveals</w:t>
      </w:r>
    </w:p>
    <w:p w14:paraId="5960BCD8" w14:textId="6FF88CED" w:rsidR="00481ABB" w:rsidRDefault="00481ABB" w:rsidP="00481ABB">
      <w:pPr>
        <w:pStyle w:val="TemplateNormal"/>
      </w:pPr>
      <w:r w:rsidRPr="0032341F">
        <w:t>Edit the following paragraphs based on project requirements. Verify radius dimensions with manufacturer before specifying.</w:t>
      </w:r>
    </w:p>
    <w:p w14:paraId="0EA68494" w14:textId="1A524080" w:rsidR="00481ABB" w:rsidRPr="0032341F" w:rsidRDefault="00481ABB" w:rsidP="00481ABB">
      <w:pPr>
        <w:pStyle w:val="TemplateNormal"/>
      </w:pPr>
      <w:r w:rsidRPr="0032341F">
        <w:t>The following moldings are for use with gypsum wallboard.</w:t>
      </w:r>
    </w:p>
    <w:p w14:paraId="11A6EE32" w14:textId="1DAEF003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Wall Covering Trims</w:t>
      </w:r>
      <w:r w:rsidR="00B36B66">
        <w:t>.</w:t>
      </w:r>
    </w:p>
    <w:p w14:paraId="4C0CBBDF" w14:textId="46806CA3" w:rsidR="00481ABB" w:rsidRPr="00481ABB" w:rsidRDefault="00481ABB" w:rsidP="00292C1B">
      <w:pPr>
        <w:pStyle w:val="TemplateNormal"/>
        <w:numPr>
          <w:ilvl w:val="0"/>
          <w:numId w:val="30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WCTBT, WCTF, WCTOS.</w:t>
      </w:r>
    </w:p>
    <w:p w14:paraId="1F902D56" w14:textId="77777777" w:rsidR="00481ABB" w:rsidRPr="00481ABB" w:rsidRDefault="00481ABB" w:rsidP="00292C1B">
      <w:pPr>
        <w:pStyle w:val="TemplateNormal"/>
        <w:numPr>
          <w:ilvl w:val="0"/>
          <w:numId w:val="30"/>
        </w:numPr>
        <w:spacing w:after="0"/>
        <w:ind w:left="1440"/>
      </w:pPr>
      <w:r w:rsidRPr="00481ABB">
        <w:t>Characteristics:</w:t>
      </w:r>
    </w:p>
    <w:p w14:paraId="7927EF1E" w14:textId="77777777" w:rsidR="00481ABB" w:rsidRPr="00481ABB" w:rsidRDefault="00481ABB" w:rsidP="00292C1B">
      <w:pPr>
        <w:pStyle w:val="TemplateNormal"/>
        <w:numPr>
          <w:ilvl w:val="0"/>
          <w:numId w:val="33"/>
        </w:numPr>
        <w:spacing w:after="0"/>
        <w:ind w:left="1800"/>
      </w:pPr>
      <w:r w:rsidRPr="00481ABB">
        <w:t xml:space="preserve">Description: Molding shall create a vertical or horizontal edge to cover the edge of wall covering that has been applied over gyp board. </w:t>
      </w:r>
    </w:p>
    <w:p w14:paraId="0C0D388E" w14:textId="3FB3FA3C" w:rsidR="00481ABB" w:rsidRPr="00481ABB" w:rsidRDefault="00481ABB" w:rsidP="00292C1B">
      <w:pPr>
        <w:pStyle w:val="TemplateNormal"/>
        <w:numPr>
          <w:ilvl w:val="0"/>
          <w:numId w:val="33"/>
        </w:numPr>
        <w:spacing w:after="0"/>
        <w:ind w:left="1800"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723F4D5D" w14:textId="4C05F050" w:rsidR="00481ABB" w:rsidRPr="00481ABB" w:rsidRDefault="00481ABB" w:rsidP="00292C1B">
      <w:pPr>
        <w:pStyle w:val="TemplateNormal"/>
        <w:numPr>
          <w:ilvl w:val="0"/>
          <w:numId w:val="33"/>
        </w:numPr>
        <w:spacing w:after="0"/>
        <w:ind w:left="1800"/>
      </w:pPr>
      <w:r w:rsidRPr="00481ABB">
        <w:t>Dimensions:</w:t>
      </w:r>
      <w:r w:rsidR="00B36B66">
        <w:t xml:space="preserve"> </w:t>
      </w:r>
      <w:r w:rsidRPr="00481ABB">
        <w:t>**</w:t>
      </w:r>
      <w:r w:rsidR="00B36B66">
        <w:t xml:space="preserve">  </w:t>
      </w:r>
      <w:r w:rsidRPr="00481ABB">
        <w:t xml:space="preserve"> ** As indicated on drawings.</w:t>
      </w:r>
    </w:p>
    <w:p w14:paraId="0187E851" w14:textId="22E0045D" w:rsidR="00481ABB" w:rsidRPr="00481ABB" w:rsidRDefault="00481ABB" w:rsidP="00292C1B">
      <w:pPr>
        <w:pStyle w:val="TemplateNormal"/>
        <w:numPr>
          <w:ilvl w:val="0"/>
          <w:numId w:val="33"/>
        </w:numPr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45DC4B3F" w14:textId="5B3A6EB1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Protruding Edge Trims</w:t>
      </w:r>
      <w:r w:rsidR="00B36B66">
        <w:t>.</w:t>
      </w:r>
    </w:p>
    <w:p w14:paraId="2F3F7DF7" w14:textId="2B681902" w:rsidR="00481ABB" w:rsidRPr="00481ABB" w:rsidRDefault="00481ABB" w:rsidP="00292C1B">
      <w:pPr>
        <w:pStyle w:val="TemplateNormal"/>
        <w:numPr>
          <w:ilvl w:val="0"/>
          <w:numId w:val="31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RMPET, DRMPWR, DRMPCR.</w:t>
      </w:r>
    </w:p>
    <w:p w14:paraId="31D02A8C" w14:textId="77777777" w:rsidR="00481ABB" w:rsidRPr="00481ABB" w:rsidRDefault="00481ABB" w:rsidP="00292C1B">
      <w:pPr>
        <w:pStyle w:val="TemplateNormal"/>
        <w:numPr>
          <w:ilvl w:val="0"/>
          <w:numId w:val="31"/>
        </w:numPr>
        <w:spacing w:after="0"/>
        <w:ind w:left="1440"/>
      </w:pPr>
      <w:r w:rsidRPr="00481ABB">
        <w:t>Characteristics:</w:t>
      </w:r>
    </w:p>
    <w:p w14:paraId="19FD1115" w14:textId="77777777" w:rsidR="00481ABB" w:rsidRPr="00481ABB" w:rsidRDefault="00481ABB" w:rsidP="00292C1B">
      <w:pPr>
        <w:pStyle w:val="TemplateNormal"/>
        <w:numPr>
          <w:ilvl w:val="0"/>
          <w:numId w:val="34"/>
        </w:numPr>
        <w:spacing w:after="0"/>
        <w:ind w:left="1800"/>
      </w:pPr>
      <w:r w:rsidRPr="00481ABB">
        <w:t>Description: Molding shall create a vertical or horizontal recessed reveal with ¼” protrusion.</w:t>
      </w:r>
    </w:p>
    <w:p w14:paraId="1C850C67" w14:textId="791FB6F3" w:rsidR="00481ABB" w:rsidRPr="00481ABB" w:rsidRDefault="00481ABB" w:rsidP="00292C1B">
      <w:pPr>
        <w:pStyle w:val="TemplateNormal"/>
        <w:numPr>
          <w:ilvl w:val="0"/>
          <w:numId w:val="34"/>
        </w:numPr>
        <w:spacing w:after="0"/>
        <w:ind w:left="1800"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3739809E" w14:textId="73B09E0D" w:rsidR="00481ABB" w:rsidRPr="00481ABB" w:rsidRDefault="00481ABB" w:rsidP="00292C1B">
      <w:pPr>
        <w:pStyle w:val="TemplateNormal"/>
        <w:numPr>
          <w:ilvl w:val="0"/>
          <w:numId w:val="34"/>
        </w:numPr>
        <w:spacing w:after="0"/>
        <w:ind w:left="1800"/>
      </w:pPr>
      <w:r w:rsidRPr="00481ABB">
        <w:t>Dimensions: **</w:t>
      </w:r>
      <w:r w:rsidR="00B36B66">
        <w:t xml:space="preserve">  </w:t>
      </w:r>
      <w:r w:rsidRPr="00481ABB">
        <w:t xml:space="preserve"> *</w:t>
      </w:r>
      <w:proofErr w:type="gramStart"/>
      <w:r w:rsidRPr="00481ABB">
        <w:t>*</w:t>
      </w:r>
      <w:r w:rsidR="00B36B66">
        <w:t xml:space="preserve"> </w:t>
      </w:r>
      <w:r w:rsidRPr="00481ABB">
        <w:t xml:space="preserve"> As</w:t>
      </w:r>
      <w:proofErr w:type="gramEnd"/>
      <w:r w:rsidRPr="00481ABB">
        <w:t xml:space="preserve"> indicated on drawings.</w:t>
      </w:r>
    </w:p>
    <w:p w14:paraId="340805E4" w14:textId="4BC328AC" w:rsidR="00481ABB" w:rsidRPr="00481ABB" w:rsidRDefault="00481ABB" w:rsidP="00292C1B">
      <w:pPr>
        <w:pStyle w:val="TemplateNormal"/>
        <w:numPr>
          <w:ilvl w:val="0"/>
          <w:numId w:val="34"/>
        </w:numPr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 **</w:t>
      </w:r>
    </w:p>
    <w:p w14:paraId="32D6C329" w14:textId="6BB560B4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lastRenderedPageBreak/>
        <w:t>Reveal molding</w:t>
      </w:r>
      <w:r w:rsidR="00B36B66">
        <w:t>.</w:t>
      </w:r>
    </w:p>
    <w:p w14:paraId="7409D2BC" w14:textId="1FC00601" w:rsidR="00481ABB" w:rsidRPr="00481ABB" w:rsidRDefault="00481ABB" w:rsidP="00292C1B">
      <w:pPr>
        <w:pStyle w:val="TemplateNormal"/>
        <w:numPr>
          <w:ilvl w:val="0"/>
          <w:numId w:val="36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RM.</w:t>
      </w:r>
    </w:p>
    <w:p w14:paraId="37E66425" w14:textId="77777777" w:rsidR="00481ABB" w:rsidRPr="00481ABB" w:rsidRDefault="00481ABB" w:rsidP="00292C1B">
      <w:pPr>
        <w:pStyle w:val="TemplateNormal"/>
        <w:numPr>
          <w:ilvl w:val="0"/>
          <w:numId w:val="36"/>
        </w:numPr>
        <w:spacing w:after="0"/>
        <w:ind w:left="1440"/>
      </w:pPr>
      <w:r w:rsidRPr="00481ABB">
        <w:t>Characteristics:</w:t>
      </w:r>
    </w:p>
    <w:p w14:paraId="1C9C9E02" w14:textId="77777777" w:rsidR="00481ABB" w:rsidRPr="00481ABB" w:rsidRDefault="00481ABB" w:rsidP="00292C1B">
      <w:pPr>
        <w:pStyle w:val="TemplateNormal"/>
        <w:numPr>
          <w:ilvl w:val="0"/>
          <w:numId w:val="35"/>
        </w:numPr>
        <w:spacing w:after="0"/>
        <w:ind w:left="1800"/>
      </w:pPr>
      <w:r w:rsidRPr="00481ABB">
        <w:t>Description: Molding shall create a vertical or horizontal recessed reveal.</w:t>
      </w:r>
    </w:p>
    <w:p w14:paraId="3F667FE7" w14:textId="0496A564" w:rsidR="00481ABB" w:rsidRPr="00481ABB" w:rsidRDefault="00481ABB" w:rsidP="00292C1B">
      <w:pPr>
        <w:pStyle w:val="TemplateNormal"/>
        <w:numPr>
          <w:ilvl w:val="0"/>
          <w:numId w:val="35"/>
        </w:numPr>
        <w:spacing w:after="0"/>
        <w:ind w:left="1800"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5A459E34" w14:textId="63873510" w:rsidR="00481ABB" w:rsidRPr="00481ABB" w:rsidRDefault="00481ABB" w:rsidP="00292C1B">
      <w:pPr>
        <w:pStyle w:val="TemplateNormal"/>
        <w:numPr>
          <w:ilvl w:val="0"/>
          <w:numId w:val="35"/>
        </w:numPr>
        <w:spacing w:after="0"/>
        <w:ind w:left="1800"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</w:t>
      </w:r>
    </w:p>
    <w:p w14:paraId="3BD31033" w14:textId="351B8BF8" w:rsidR="00481ABB" w:rsidRPr="00481ABB" w:rsidRDefault="00481ABB" w:rsidP="00292C1B">
      <w:pPr>
        <w:pStyle w:val="TemplateNormal"/>
        <w:numPr>
          <w:ilvl w:val="0"/>
          <w:numId w:val="35"/>
        </w:numPr>
        <w:spacing w:after="0"/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2B21502B" w14:textId="77777777" w:rsidR="00481ABB" w:rsidRPr="00481ABB" w:rsidRDefault="00481ABB" w:rsidP="00292C1B">
      <w:pPr>
        <w:pStyle w:val="TemplateNormal"/>
        <w:numPr>
          <w:ilvl w:val="0"/>
          <w:numId w:val="35"/>
        </w:numPr>
        <w:ind w:left="1800"/>
      </w:pPr>
      <w:r w:rsidRPr="00481ABB">
        <w:t>Use vented for soffit vent application where air movement is necessary.</w:t>
      </w:r>
    </w:p>
    <w:p w14:paraId="6E92680D" w14:textId="284BC284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“F” reveal molding</w:t>
      </w:r>
      <w:r w:rsidR="00B36B66">
        <w:t>.</w:t>
      </w:r>
    </w:p>
    <w:p w14:paraId="01AEB84E" w14:textId="2518877E" w:rsidR="00481ABB" w:rsidRPr="00481ABB" w:rsidRDefault="00481ABB" w:rsidP="00292C1B">
      <w:pPr>
        <w:pStyle w:val="TemplateNormal"/>
        <w:numPr>
          <w:ilvl w:val="0"/>
          <w:numId w:val="37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RMF.</w:t>
      </w:r>
    </w:p>
    <w:p w14:paraId="26E14C4C" w14:textId="77777777" w:rsidR="00481ABB" w:rsidRPr="00481ABB" w:rsidRDefault="00481ABB" w:rsidP="00292C1B">
      <w:pPr>
        <w:pStyle w:val="TemplateNormal"/>
        <w:numPr>
          <w:ilvl w:val="0"/>
          <w:numId w:val="37"/>
        </w:numPr>
        <w:spacing w:after="0"/>
        <w:ind w:left="1440"/>
      </w:pPr>
      <w:r w:rsidRPr="00481ABB">
        <w:t>Characteristics:</w:t>
      </w:r>
    </w:p>
    <w:p w14:paraId="2C38CFC9" w14:textId="77777777" w:rsidR="00481ABB" w:rsidRPr="00481ABB" w:rsidRDefault="00481ABB" w:rsidP="00292C1B">
      <w:pPr>
        <w:pStyle w:val="TemplateNormal"/>
        <w:numPr>
          <w:ilvl w:val="0"/>
          <w:numId w:val="38"/>
        </w:numPr>
        <w:spacing w:after="0"/>
        <w:ind w:left="1800"/>
      </w:pPr>
      <w:r w:rsidRPr="00481ABB">
        <w:t xml:space="preserve">Description: Trim reveal molding shall form a reveal where drywall terminates against sill, jamb, </w:t>
      </w:r>
      <w:proofErr w:type="gramStart"/>
      <w:r w:rsidRPr="00481ABB">
        <w:t>ceiling</w:t>
      </w:r>
      <w:proofErr w:type="gramEnd"/>
      <w:r w:rsidRPr="00481ABB">
        <w:t xml:space="preserve"> or other finish material in same plane.</w:t>
      </w:r>
    </w:p>
    <w:p w14:paraId="1A882A23" w14:textId="1B4CC0E8" w:rsidR="00481ABB" w:rsidRPr="00481ABB" w:rsidRDefault="00481ABB" w:rsidP="00292C1B">
      <w:pPr>
        <w:pStyle w:val="TemplateNormal"/>
        <w:numPr>
          <w:ilvl w:val="0"/>
          <w:numId w:val="38"/>
        </w:numPr>
        <w:spacing w:after="0"/>
        <w:ind w:left="1800"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74C54B91" w14:textId="158D8475" w:rsidR="00481ABB" w:rsidRPr="00481ABB" w:rsidRDefault="00481ABB" w:rsidP="00292C1B">
      <w:pPr>
        <w:pStyle w:val="TemplateNormal"/>
        <w:numPr>
          <w:ilvl w:val="0"/>
          <w:numId w:val="38"/>
        </w:numPr>
        <w:spacing w:after="0"/>
        <w:ind w:left="1800"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4FF0E51F" w14:textId="1D5DD925" w:rsidR="00481ABB" w:rsidRPr="00481ABB" w:rsidRDefault="00481ABB" w:rsidP="00292C1B">
      <w:pPr>
        <w:pStyle w:val="TemplateNormal"/>
        <w:numPr>
          <w:ilvl w:val="0"/>
          <w:numId w:val="38"/>
        </w:numPr>
        <w:spacing w:after="0"/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6792C262" w14:textId="77777777" w:rsidR="00481ABB" w:rsidRPr="00481ABB" w:rsidRDefault="00481ABB" w:rsidP="00292C1B">
      <w:pPr>
        <w:pStyle w:val="TemplateNormal"/>
        <w:numPr>
          <w:ilvl w:val="0"/>
          <w:numId w:val="38"/>
        </w:numPr>
        <w:ind w:left="1800"/>
      </w:pPr>
      <w:r w:rsidRPr="00481ABB">
        <w:t>Use vented for soffit vent application where air movement is necessary.</w:t>
      </w:r>
    </w:p>
    <w:p w14:paraId="7486F09B" w14:textId="7D7215CB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Snap-in reveal</w:t>
      </w:r>
      <w:r w:rsidR="00B36B66">
        <w:t>.</w:t>
      </w:r>
    </w:p>
    <w:p w14:paraId="77C96D94" w14:textId="67CE8EAD" w:rsidR="00481ABB" w:rsidRPr="00481ABB" w:rsidRDefault="00481ABB" w:rsidP="00292C1B">
      <w:pPr>
        <w:pStyle w:val="TemplateNormal"/>
        <w:numPr>
          <w:ilvl w:val="0"/>
          <w:numId w:val="39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** DRM-SNAP-IN-. ** DRMF-SNAP-IN-. **</w:t>
      </w:r>
    </w:p>
    <w:p w14:paraId="057DCFF7" w14:textId="77777777" w:rsidR="00481ABB" w:rsidRPr="00481ABB" w:rsidRDefault="00481ABB" w:rsidP="00292C1B">
      <w:pPr>
        <w:pStyle w:val="TemplateNormal"/>
        <w:numPr>
          <w:ilvl w:val="0"/>
          <w:numId w:val="39"/>
        </w:numPr>
        <w:spacing w:after="0"/>
        <w:ind w:left="1440"/>
      </w:pPr>
      <w:r w:rsidRPr="00481ABB">
        <w:t>Characteristics:</w:t>
      </w:r>
    </w:p>
    <w:p w14:paraId="469FDA52" w14:textId="77777777" w:rsidR="00481ABB" w:rsidRPr="00481ABB" w:rsidRDefault="00481ABB" w:rsidP="00292C1B">
      <w:pPr>
        <w:pStyle w:val="TemplateNormal"/>
        <w:numPr>
          <w:ilvl w:val="0"/>
          <w:numId w:val="42"/>
        </w:numPr>
        <w:ind w:left="1800"/>
        <w:contextualSpacing/>
      </w:pPr>
      <w:r w:rsidRPr="00481ABB">
        <w:t>Description: Reveal shall be used with “M” or “F” molding to provide different finish detail or to retain wallcovering edges.</w:t>
      </w:r>
    </w:p>
    <w:p w14:paraId="7D876057" w14:textId="2D370B81" w:rsidR="00481ABB" w:rsidRPr="00481ABB" w:rsidRDefault="00481ABB" w:rsidP="00292C1B">
      <w:pPr>
        <w:pStyle w:val="TemplateNormal"/>
        <w:numPr>
          <w:ilvl w:val="0"/>
          <w:numId w:val="42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4D87E0AB" w14:textId="10DC3B41" w:rsidR="00481ABB" w:rsidRPr="00481ABB" w:rsidRDefault="00481ABB" w:rsidP="00292C1B">
      <w:pPr>
        <w:pStyle w:val="TemplateNormal"/>
        <w:numPr>
          <w:ilvl w:val="0"/>
          <w:numId w:val="42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70C2CBB9" w14:textId="5A7102C2" w:rsidR="00481ABB" w:rsidRPr="00481ABB" w:rsidRDefault="00481ABB" w:rsidP="00292C1B">
      <w:pPr>
        <w:pStyle w:val="TemplateNormal"/>
        <w:numPr>
          <w:ilvl w:val="0"/>
          <w:numId w:val="42"/>
        </w:numPr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4E03B5CC" w14:textId="1CBB16C4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“Z” reveal molding</w:t>
      </w:r>
      <w:r w:rsidR="00B36B66">
        <w:t>.</w:t>
      </w:r>
    </w:p>
    <w:p w14:paraId="7F6226F3" w14:textId="224DFA90" w:rsidR="00481ABB" w:rsidRPr="00481ABB" w:rsidRDefault="00481ABB" w:rsidP="00292C1B">
      <w:pPr>
        <w:pStyle w:val="TemplateNormal"/>
        <w:numPr>
          <w:ilvl w:val="0"/>
          <w:numId w:val="40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RMZ.</w:t>
      </w:r>
    </w:p>
    <w:p w14:paraId="737D424B" w14:textId="77777777" w:rsidR="00481ABB" w:rsidRPr="00481ABB" w:rsidRDefault="00481ABB" w:rsidP="00292C1B">
      <w:pPr>
        <w:pStyle w:val="TemplateNormal"/>
        <w:numPr>
          <w:ilvl w:val="0"/>
          <w:numId w:val="40"/>
        </w:numPr>
        <w:spacing w:after="0"/>
        <w:ind w:left="1440"/>
      </w:pPr>
      <w:r w:rsidRPr="00481ABB">
        <w:t>Characteristics:</w:t>
      </w:r>
    </w:p>
    <w:p w14:paraId="27652791" w14:textId="77777777" w:rsidR="00481ABB" w:rsidRPr="00481ABB" w:rsidRDefault="00481ABB" w:rsidP="00292C1B">
      <w:pPr>
        <w:pStyle w:val="TemplateNormal"/>
        <w:numPr>
          <w:ilvl w:val="0"/>
          <w:numId w:val="43"/>
        </w:numPr>
        <w:ind w:left="1800"/>
        <w:contextualSpacing/>
      </w:pPr>
      <w:r w:rsidRPr="00481ABB">
        <w:t>Description: Reveal molding shall form a trim reveal around doors or between walls and floors.</w:t>
      </w:r>
    </w:p>
    <w:p w14:paraId="6EABA3F0" w14:textId="191E7091" w:rsidR="00481ABB" w:rsidRPr="00481ABB" w:rsidRDefault="00481ABB" w:rsidP="00292C1B">
      <w:pPr>
        <w:pStyle w:val="TemplateNormal"/>
        <w:numPr>
          <w:ilvl w:val="0"/>
          <w:numId w:val="43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49BD2C37" w14:textId="6C9A65F9" w:rsidR="00481ABB" w:rsidRPr="00481ABB" w:rsidRDefault="00481ABB" w:rsidP="00292C1B">
      <w:pPr>
        <w:pStyle w:val="TemplateNormal"/>
        <w:numPr>
          <w:ilvl w:val="0"/>
          <w:numId w:val="43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795627E6" w14:textId="132F90C3" w:rsidR="00481ABB" w:rsidRPr="00481ABB" w:rsidRDefault="00481ABB" w:rsidP="00292C1B">
      <w:pPr>
        <w:pStyle w:val="TemplateNormal"/>
        <w:numPr>
          <w:ilvl w:val="0"/>
          <w:numId w:val="43"/>
        </w:numPr>
        <w:ind w:left="1800"/>
        <w:contextualSpacing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79458E4C" w14:textId="77777777" w:rsidR="00481ABB" w:rsidRPr="00481ABB" w:rsidRDefault="00481ABB" w:rsidP="00292C1B">
      <w:pPr>
        <w:pStyle w:val="TemplateNormal"/>
        <w:numPr>
          <w:ilvl w:val="0"/>
          <w:numId w:val="43"/>
        </w:numPr>
        <w:ind w:left="1800"/>
      </w:pPr>
      <w:r w:rsidRPr="00481ABB">
        <w:t>Use vented for soffit vent application where air movement is necessary.</w:t>
      </w:r>
    </w:p>
    <w:p w14:paraId="165764DD" w14:textId="50652728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Reveal base</w:t>
      </w:r>
      <w:r w:rsidR="00B36B66">
        <w:t>.</w:t>
      </w:r>
    </w:p>
    <w:p w14:paraId="31C525C3" w14:textId="5168310F" w:rsidR="00481ABB" w:rsidRPr="00481ABB" w:rsidRDefault="00481ABB" w:rsidP="00292C1B">
      <w:pPr>
        <w:pStyle w:val="TemplateNormal"/>
        <w:numPr>
          <w:ilvl w:val="0"/>
          <w:numId w:val="41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RMB.</w:t>
      </w:r>
    </w:p>
    <w:p w14:paraId="73467B82" w14:textId="77777777" w:rsidR="00481ABB" w:rsidRPr="00481ABB" w:rsidRDefault="00481ABB" w:rsidP="00292C1B">
      <w:pPr>
        <w:pStyle w:val="TemplateNormal"/>
        <w:numPr>
          <w:ilvl w:val="0"/>
          <w:numId w:val="41"/>
        </w:numPr>
        <w:spacing w:after="0"/>
        <w:ind w:left="1440"/>
      </w:pPr>
      <w:r w:rsidRPr="00481ABB">
        <w:t>Characteristics:</w:t>
      </w:r>
    </w:p>
    <w:p w14:paraId="71FD29FA" w14:textId="171C8A54" w:rsidR="00481ABB" w:rsidRPr="00481ABB" w:rsidRDefault="00481ABB" w:rsidP="00292C1B">
      <w:pPr>
        <w:pStyle w:val="TemplateNormal"/>
        <w:numPr>
          <w:ilvl w:val="0"/>
          <w:numId w:val="44"/>
        </w:numPr>
        <w:ind w:left="1800"/>
        <w:contextualSpacing/>
      </w:pPr>
      <w:r w:rsidRPr="00481ABB">
        <w:t>Description:</w:t>
      </w:r>
      <w:r w:rsidR="00B36B66">
        <w:t xml:space="preserve"> </w:t>
      </w:r>
      <w:r w:rsidRPr="00481ABB">
        <w:t>Reveal base shall form damage-resistant base at bottom of wall.</w:t>
      </w:r>
    </w:p>
    <w:p w14:paraId="1840507D" w14:textId="62F2B064" w:rsidR="00481ABB" w:rsidRPr="00481ABB" w:rsidRDefault="00481ABB" w:rsidP="00292C1B">
      <w:pPr>
        <w:pStyle w:val="TemplateNormal"/>
        <w:numPr>
          <w:ilvl w:val="0"/>
          <w:numId w:val="44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765C77D7" w14:textId="25CAEB2E" w:rsidR="00481ABB" w:rsidRPr="00481ABB" w:rsidRDefault="00481ABB" w:rsidP="00292C1B">
      <w:pPr>
        <w:pStyle w:val="TemplateNormal"/>
        <w:numPr>
          <w:ilvl w:val="0"/>
          <w:numId w:val="44"/>
        </w:numPr>
        <w:ind w:left="1800"/>
        <w:contextualSpacing/>
      </w:pPr>
      <w:r w:rsidRPr="00481ABB">
        <w:lastRenderedPageBreak/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546E684B" w14:textId="1E077CB3" w:rsidR="00481ABB" w:rsidRPr="00481ABB" w:rsidRDefault="00481ABB" w:rsidP="00292C1B">
      <w:pPr>
        <w:pStyle w:val="TemplateNormal"/>
        <w:numPr>
          <w:ilvl w:val="0"/>
          <w:numId w:val="44"/>
        </w:numPr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6C309AF9" w14:textId="539C0E16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Expansion joint</w:t>
      </w:r>
      <w:r w:rsidR="00B36B66">
        <w:t>.</w:t>
      </w:r>
    </w:p>
    <w:p w14:paraId="1FB62657" w14:textId="79BCF7A1" w:rsidR="00481ABB" w:rsidRPr="00481ABB" w:rsidRDefault="00481ABB" w:rsidP="00292C1B">
      <w:pPr>
        <w:pStyle w:val="TemplateNormal"/>
        <w:numPr>
          <w:ilvl w:val="0"/>
          <w:numId w:val="45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RM-50, ** 2-piece. ** 3-piece. **</w:t>
      </w:r>
    </w:p>
    <w:p w14:paraId="29E99007" w14:textId="77777777" w:rsidR="00481ABB" w:rsidRPr="00481ABB" w:rsidRDefault="00481ABB" w:rsidP="00292C1B">
      <w:pPr>
        <w:pStyle w:val="TemplateNormal"/>
        <w:numPr>
          <w:ilvl w:val="0"/>
          <w:numId w:val="45"/>
        </w:numPr>
        <w:spacing w:after="0"/>
        <w:ind w:left="1440"/>
      </w:pPr>
      <w:r w:rsidRPr="00481ABB">
        <w:t>Characteristics:</w:t>
      </w:r>
    </w:p>
    <w:p w14:paraId="00472DC5" w14:textId="24D532B1" w:rsidR="00481ABB" w:rsidRPr="00481ABB" w:rsidRDefault="00481ABB" w:rsidP="00292C1B">
      <w:pPr>
        <w:pStyle w:val="TemplateNormal"/>
        <w:numPr>
          <w:ilvl w:val="0"/>
          <w:numId w:val="58"/>
        </w:numPr>
        <w:ind w:left="1800"/>
        <w:contextualSpacing/>
      </w:pPr>
      <w:r w:rsidRPr="00481ABB">
        <w:t>Description: ** 2-piece ** 3-piece ** expansion joint with compression seals to prevent</w:t>
      </w:r>
      <w:r w:rsidR="00B36B66">
        <w:t>.</w:t>
      </w:r>
    </w:p>
    <w:p w14:paraId="45B38E25" w14:textId="22067BD5" w:rsidR="00481ABB" w:rsidRPr="00481ABB" w:rsidRDefault="00481ABB" w:rsidP="00292C1B">
      <w:pPr>
        <w:pStyle w:val="TemplateNormal"/>
        <w:numPr>
          <w:ilvl w:val="0"/>
          <w:numId w:val="58"/>
        </w:numPr>
        <w:ind w:left="1800"/>
        <w:contextualSpacing/>
      </w:pPr>
      <w:r w:rsidRPr="00481ABB">
        <w:t xml:space="preserve">cracking of drywall joints caused by minor settling of building. Maximum amount of movement is </w:t>
      </w:r>
      <w:r w:rsidR="00B36B66">
        <w:rPr>
          <w:rFonts w:ascii="Arial" w:hAnsi="Arial" w:cs="Arial"/>
        </w:rPr>
        <w:t>⅜</w:t>
      </w:r>
      <w:proofErr w:type="gramStart"/>
      <w:r w:rsidRPr="00481ABB">
        <w:t>”</w:t>
      </w:r>
      <w:r w:rsidR="00B36B66">
        <w:t>.</w:t>
      </w:r>
      <w:proofErr w:type="gramEnd"/>
    </w:p>
    <w:p w14:paraId="14610866" w14:textId="5984B969" w:rsidR="00481ABB" w:rsidRPr="00481ABB" w:rsidRDefault="00481ABB" w:rsidP="00292C1B">
      <w:pPr>
        <w:pStyle w:val="TemplateNormal"/>
        <w:numPr>
          <w:ilvl w:val="0"/>
          <w:numId w:val="58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698BE295" w14:textId="09170E87" w:rsidR="00481ABB" w:rsidRPr="00481ABB" w:rsidRDefault="00481ABB" w:rsidP="00292C1B">
      <w:pPr>
        <w:pStyle w:val="TemplateNormal"/>
        <w:numPr>
          <w:ilvl w:val="0"/>
          <w:numId w:val="58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36804A71" w14:textId="6DEF5AB6" w:rsidR="00481ABB" w:rsidRPr="00481ABB" w:rsidRDefault="00481ABB" w:rsidP="00292C1B">
      <w:pPr>
        <w:pStyle w:val="TemplateNormal"/>
        <w:numPr>
          <w:ilvl w:val="0"/>
          <w:numId w:val="58"/>
        </w:numPr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16CACCFD" w14:textId="6DC95173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Drywall corner reveal</w:t>
      </w:r>
      <w:r w:rsidR="00B36B66">
        <w:t>.</w:t>
      </w:r>
    </w:p>
    <w:p w14:paraId="7D26BA48" w14:textId="20390B0F" w:rsidR="00481ABB" w:rsidRPr="00481ABB" w:rsidRDefault="00481ABB" w:rsidP="00292C1B">
      <w:pPr>
        <w:pStyle w:val="TemplateNormal"/>
        <w:numPr>
          <w:ilvl w:val="0"/>
          <w:numId w:val="46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RMW.</w:t>
      </w:r>
    </w:p>
    <w:p w14:paraId="51C55B16" w14:textId="77777777" w:rsidR="00481ABB" w:rsidRPr="00481ABB" w:rsidRDefault="00481ABB" w:rsidP="00292C1B">
      <w:pPr>
        <w:pStyle w:val="TemplateNormal"/>
        <w:numPr>
          <w:ilvl w:val="0"/>
          <w:numId w:val="46"/>
        </w:numPr>
        <w:spacing w:after="0"/>
        <w:ind w:left="1440"/>
      </w:pPr>
      <w:r w:rsidRPr="00481ABB">
        <w:t>Characteristics:</w:t>
      </w:r>
    </w:p>
    <w:p w14:paraId="1B442972" w14:textId="77777777" w:rsidR="00481ABB" w:rsidRPr="00481ABB" w:rsidRDefault="00481ABB" w:rsidP="00292C1B">
      <w:pPr>
        <w:pStyle w:val="TemplateNormal"/>
        <w:numPr>
          <w:ilvl w:val="0"/>
          <w:numId w:val="59"/>
        </w:numPr>
        <w:ind w:left="1800"/>
        <w:contextualSpacing/>
      </w:pPr>
      <w:r w:rsidRPr="00481ABB">
        <w:t>Description: Reveal shall create stepped pocket at drywall.</w:t>
      </w:r>
    </w:p>
    <w:p w14:paraId="20F6B4B6" w14:textId="467B8262" w:rsidR="00481ABB" w:rsidRPr="00481ABB" w:rsidRDefault="00481ABB" w:rsidP="00292C1B">
      <w:pPr>
        <w:pStyle w:val="TemplateNormal"/>
        <w:numPr>
          <w:ilvl w:val="0"/>
          <w:numId w:val="59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337F69BB" w14:textId="3D63C222" w:rsidR="00481ABB" w:rsidRPr="00481ABB" w:rsidRDefault="00481ABB" w:rsidP="00292C1B">
      <w:pPr>
        <w:pStyle w:val="TemplateNormal"/>
        <w:numPr>
          <w:ilvl w:val="0"/>
          <w:numId w:val="59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3A080CF1" w14:textId="7C0092D2" w:rsidR="00481ABB" w:rsidRPr="00481ABB" w:rsidRDefault="00481ABB" w:rsidP="00292C1B">
      <w:pPr>
        <w:pStyle w:val="TemplateNormal"/>
        <w:numPr>
          <w:ilvl w:val="0"/>
          <w:numId w:val="59"/>
        </w:numPr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335B906B" w14:textId="5F469605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Step trim</w:t>
      </w:r>
      <w:r w:rsidR="00B36B66">
        <w:t>.</w:t>
      </w:r>
    </w:p>
    <w:p w14:paraId="5AC02991" w14:textId="4B03458E" w:rsidR="00481ABB" w:rsidRPr="00481ABB" w:rsidRDefault="00481ABB" w:rsidP="00292C1B">
      <w:pPr>
        <w:pStyle w:val="TemplateNormal"/>
        <w:numPr>
          <w:ilvl w:val="0"/>
          <w:numId w:val="47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MST.</w:t>
      </w:r>
    </w:p>
    <w:p w14:paraId="19079192" w14:textId="77777777" w:rsidR="00481ABB" w:rsidRPr="00481ABB" w:rsidRDefault="00481ABB" w:rsidP="00292C1B">
      <w:pPr>
        <w:pStyle w:val="TemplateNormal"/>
        <w:numPr>
          <w:ilvl w:val="0"/>
          <w:numId w:val="47"/>
        </w:numPr>
        <w:spacing w:after="0"/>
        <w:ind w:left="1440"/>
      </w:pPr>
      <w:r w:rsidRPr="00481ABB">
        <w:t>Characteristics:</w:t>
      </w:r>
    </w:p>
    <w:p w14:paraId="5268451C" w14:textId="77777777" w:rsidR="00481ABB" w:rsidRPr="00481ABB" w:rsidRDefault="00481ABB" w:rsidP="00292C1B">
      <w:pPr>
        <w:pStyle w:val="TemplateNormal"/>
        <w:numPr>
          <w:ilvl w:val="0"/>
          <w:numId w:val="60"/>
        </w:numPr>
        <w:ind w:left="1800"/>
        <w:contextualSpacing/>
      </w:pPr>
      <w:r w:rsidRPr="00481ABB">
        <w:t>Description: Trim shall create stepped reveal (either raised or recessed) for offset multiple layers of drywall.</w:t>
      </w:r>
    </w:p>
    <w:p w14:paraId="0530306C" w14:textId="546C546E" w:rsidR="00481ABB" w:rsidRPr="00481ABB" w:rsidRDefault="00481ABB" w:rsidP="00292C1B">
      <w:pPr>
        <w:pStyle w:val="TemplateNormal"/>
        <w:numPr>
          <w:ilvl w:val="0"/>
          <w:numId w:val="60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24BE4C45" w14:textId="570CF80D" w:rsidR="00481ABB" w:rsidRPr="00481ABB" w:rsidRDefault="00481ABB" w:rsidP="00292C1B">
      <w:pPr>
        <w:pStyle w:val="TemplateNormal"/>
        <w:numPr>
          <w:ilvl w:val="0"/>
          <w:numId w:val="60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3380ACEA" w14:textId="0B5DC9EB" w:rsidR="00481ABB" w:rsidRPr="00481ABB" w:rsidRDefault="00481ABB" w:rsidP="00292C1B">
      <w:pPr>
        <w:pStyle w:val="TemplateNormal"/>
        <w:numPr>
          <w:ilvl w:val="0"/>
          <w:numId w:val="60"/>
        </w:numPr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56E217B7" w14:textId="4DC4A25A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“V” reveal molding</w:t>
      </w:r>
      <w:r w:rsidR="00B36B66">
        <w:t>.</w:t>
      </w:r>
    </w:p>
    <w:p w14:paraId="3AB4B58D" w14:textId="3AB4F9DB" w:rsidR="00481ABB" w:rsidRPr="00481ABB" w:rsidRDefault="00481ABB" w:rsidP="00292C1B">
      <w:pPr>
        <w:pStyle w:val="TemplateNormal"/>
        <w:numPr>
          <w:ilvl w:val="0"/>
          <w:numId w:val="48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RMV.</w:t>
      </w:r>
    </w:p>
    <w:p w14:paraId="41A5B58B" w14:textId="77777777" w:rsidR="00481ABB" w:rsidRPr="00481ABB" w:rsidRDefault="00481ABB" w:rsidP="00292C1B">
      <w:pPr>
        <w:pStyle w:val="TemplateNormal"/>
        <w:numPr>
          <w:ilvl w:val="0"/>
          <w:numId w:val="48"/>
        </w:numPr>
        <w:spacing w:after="0"/>
        <w:ind w:left="1440"/>
      </w:pPr>
      <w:r w:rsidRPr="00481ABB">
        <w:t>Characteristics:</w:t>
      </w:r>
    </w:p>
    <w:p w14:paraId="0D326EBD" w14:textId="77777777" w:rsidR="00481ABB" w:rsidRPr="00481ABB" w:rsidRDefault="00481ABB" w:rsidP="00292C1B">
      <w:pPr>
        <w:pStyle w:val="TemplateNormal"/>
        <w:numPr>
          <w:ilvl w:val="0"/>
          <w:numId w:val="61"/>
        </w:numPr>
        <w:ind w:left="1800"/>
        <w:contextualSpacing/>
      </w:pPr>
      <w:r w:rsidRPr="00481ABB">
        <w:t>Description: Molding shall create V-shaped recessed reveal in gypsum board walls.</w:t>
      </w:r>
    </w:p>
    <w:p w14:paraId="62CF08F2" w14:textId="3CF35B60" w:rsidR="00481ABB" w:rsidRPr="00481ABB" w:rsidRDefault="00481ABB" w:rsidP="00292C1B">
      <w:pPr>
        <w:pStyle w:val="TemplateNormal"/>
        <w:numPr>
          <w:ilvl w:val="0"/>
          <w:numId w:val="61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3B972646" w14:textId="2ED38CE7" w:rsidR="00481ABB" w:rsidRPr="00481ABB" w:rsidRDefault="00481ABB" w:rsidP="00292C1B">
      <w:pPr>
        <w:pStyle w:val="TemplateNormal"/>
        <w:numPr>
          <w:ilvl w:val="0"/>
          <w:numId w:val="61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30A416A9" w14:textId="325BB841" w:rsidR="00481ABB" w:rsidRPr="00481ABB" w:rsidRDefault="00481ABB" w:rsidP="00292C1B">
      <w:pPr>
        <w:pStyle w:val="TemplateNormal"/>
        <w:numPr>
          <w:ilvl w:val="0"/>
          <w:numId w:val="61"/>
        </w:numPr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5E12185E" w14:textId="758508AA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Reverse “V” reveal molding</w:t>
      </w:r>
      <w:r w:rsidR="00B36B66">
        <w:t>.</w:t>
      </w:r>
    </w:p>
    <w:p w14:paraId="773DC668" w14:textId="54AFB149" w:rsidR="00481ABB" w:rsidRPr="00481ABB" w:rsidRDefault="00481ABB" w:rsidP="00292C1B">
      <w:pPr>
        <w:pStyle w:val="TemplateNormal"/>
        <w:numPr>
          <w:ilvl w:val="0"/>
          <w:numId w:val="49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RMVR.</w:t>
      </w:r>
    </w:p>
    <w:p w14:paraId="17F17214" w14:textId="77777777" w:rsidR="00481ABB" w:rsidRPr="00481ABB" w:rsidRDefault="00481ABB" w:rsidP="00292C1B">
      <w:pPr>
        <w:pStyle w:val="TemplateNormal"/>
        <w:numPr>
          <w:ilvl w:val="0"/>
          <w:numId w:val="49"/>
        </w:numPr>
        <w:spacing w:after="0"/>
        <w:ind w:left="1440"/>
      </w:pPr>
      <w:r w:rsidRPr="00481ABB">
        <w:t>Characteristics:</w:t>
      </w:r>
    </w:p>
    <w:p w14:paraId="24B22B21" w14:textId="77777777" w:rsidR="00481ABB" w:rsidRPr="00481ABB" w:rsidRDefault="00481ABB" w:rsidP="00292C1B">
      <w:pPr>
        <w:pStyle w:val="TemplateNormal"/>
        <w:numPr>
          <w:ilvl w:val="0"/>
          <w:numId w:val="62"/>
        </w:numPr>
        <w:ind w:left="1800"/>
        <w:contextualSpacing/>
      </w:pPr>
      <w:r w:rsidRPr="00481ABB">
        <w:t>Description: Molding shall protrude from wall surface for a raised dimension effect.</w:t>
      </w:r>
    </w:p>
    <w:p w14:paraId="622D5DDD" w14:textId="4150A871" w:rsidR="00481ABB" w:rsidRPr="00481ABB" w:rsidRDefault="00481ABB" w:rsidP="00292C1B">
      <w:pPr>
        <w:pStyle w:val="TemplateNormal"/>
        <w:numPr>
          <w:ilvl w:val="0"/>
          <w:numId w:val="62"/>
        </w:numPr>
        <w:ind w:left="1800"/>
        <w:contextualSpacing/>
      </w:pPr>
      <w:r w:rsidRPr="00481ABB">
        <w:lastRenderedPageBreak/>
        <w:t>Material:</w:t>
      </w:r>
      <w:r w:rsidR="00B36B66">
        <w:t xml:space="preserve"> </w:t>
      </w:r>
      <w:r w:rsidRPr="00481ABB">
        <w:t>Extruded aluminum.</w:t>
      </w:r>
    </w:p>
    <w:p w14:paraId="0176CF11" w14:textId="23CCB75B" w:rsidR="00481ABB" w:rsidRPr="00481ABB" w:rsidRDefault="00481ABB" w:rsidP="00292C1B">
      <w:pPr>
        <w:pStyle w:val="TemplateNormal"/>
        <w:numPr>
          <w:ilvl w:val="0"/>
          <w:numId w:val="62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45F2623E" w14:textId="5213BD15" w:rsidR="00481ABB" w:rsidRPr="00481ABB" w:rsidRDefault="00481ABB" w:rsidP="00292C1B">
      <w:pPr>
        <w:pStyle w:val="TemplateNormal"/>
        <w:numPr>
          <w:ilvl w:val="0"/>
          <w:numId w:val="62"/>
        </w:numPr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37325268" w14:textId="1EB71792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“W” reveal</w:t>
      </w:r>
      <w:r w:rsidR="00B36B66">
        <w:t>.</w:t>
      </w:r>
    </w:p>
    <w:p w14:paraId="209020BF" w14:textId="56CB1586" w:rsidR="00481ABB" w:rsidRPr="00481ABB" w:rsidRDefault="00481ABB" w:rsidP="00292C1B">
      <w:pPr>
        <w:pStyle w:val="TemplateNormal"/>
        <w:numPr>
          <w:ilvl w:val="0"/>
          <w:numId w:val="50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RWT.</w:t>
      </w:r>
    </w:p>
    <w:p w14:paraId="5445055E" w14:textId="77777777" w:rsidR="00481ABB" w:rsidRPr="00481ABB" w:rsidRDefault="00481ABB" w:rsidP="00292C1B">
      <w:pPr>
        <w:pStyle w:val="TemplateNormal"/>
        <w:numPr>
          <w:ilvl w:val="0"/>
          <w:numId w:val="50"/>
        </w:numPr>
        <w:spacing w:after="0"/>
        <w:ind w:left="1440"/>
      </w:pPr>
      <w:r w:rsidRPr="00481ABB">
        <w:t>Characteristics:</w:t>
      </w:r>
    </w:p>
    <w:p w14:paraId="76EBDA03" w14:textId="77777777" w:rsidR="00481ABB" w:rsidRPr="00481ABB" w:rsidRDefault="00481ABB" w:rsidP="00292C1B">
      <w:pPr>
        <w:pStyle w:val="TemplateNormal"/>
        <w:numPr>
          <w:ilvl w:val="0"/>
          <w:numId w:val="63"/>
        </w:numPr>
        <w:ind w:left="1800"/>
        <w:contextualSpacing/>
      </w:pPr>
      <w:r w:rsidRPr="00481ABB">
        <w:t>Description: Reveal shall create reveal at intersection of ceiling and wall.</w:t>
      </w:r>
    </w:p>
    <w:p w14:paraId="51179063" w14:textId="198AA58B" w:rsidR="00481ABB" w:rsidRPr="00481ABB" w:rsidRDefault="00481ABB" w:rsidP="00292C1B">
      <w:pPr>
        <w:pStyle w:val="TemplateNormal"/>
        <w:numPr>
          <w:ilvl w:val="0"/>
          <w:numId w:val="63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100B0401" w14:textId="5AD8AD7A" w:rsidR="00481ABB" w:rsidRPr="00481ABB" w:rsidRDefault="00481ABB" w:rsidP="00292C1B">
      <w:pPr>
        <w:pStyle w:val="TemplateNormal"/>
        <w:numPr>
          <w:ilvl w:val="0"/>
          <w:numId w:val="63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11A54C45" w14:textId="296F496E" w:rsidR="00481ABB" w:rsidRPr="00481ABB" w:rsidRDefault="00481ABB" w:rsidP="00292C1B">
      <w:pPr>
        <w:pStyle w:val="TemplateNormal"/>
        <w:numPr>
          <w:ilvl w:val="0"/>
          <w:numId w:val="63"/>
        </w:numPr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75B8B5FA" w14:textId="0CE87B2B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Reveal picture hanger</w:t>
      </w:r>
      <w:r w:rsidR="00B36B66">
        <w:t>.</w:t>
      </w:r>
    </w:p>
    <w:p w14:paraId="4A2A248A" w14:textId="7688E9B9" w:rsidR="00481ABB" w:rsidRPr="00481ABB" w:rsidRDefault="00481ABB" w:rsidP="00292C1B">
      <w:pPr>
        <w:pStyle w:val="TemplateNormal"/>
        <w:numPr>
          <w:ilvl w:val="0"/>
          <w:numId w:val="51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RMH.</w:t>
      </w:r>
    </w:p>
    <w:p w14:paraId="4DC8B18D" w14:textId="77777777" w:rsidR="00481ABB" w:rsidRPr="00481ABB" w:rsidRDefault="00481ABB" w:rsidP="00292C1B">
      <w:pPr>
        <w:pStyle w:val="TemplateNormal"/>
        <w:numPr>
          <w:ilvl w:val="0"/>
          <w:numId w:val="51"/>
        </w:numPr>
        <w:spacing w:after="0"/>
        <w:ind w:left="1440"/>
      </w:pPr>
      <w:r w:rsidRPr="00481ABB">
        <w:t>Characteristics:</w:t>
      </w:r>
    </w:p>
    <w:p w14:paraId="27504BE3" w14:textId="77777777" w:rsidR="00481ABB" w:rsidRPr="00481ABB" w:rsidRDefault="00481ABB" w:rsidP="00292C1B">
      <w:pPr>
        <w:pStyle w:val="TemplateNormal"/>
        <w:numPr>
          <w:ilvl w:val="0"/>
          <w:numId w:val="64"/>
        </w:numPr>
        <w:ind w:left="1800"/>
        <w:contextualSpacing/>
      </w:pPr>
      <w:r w:rsidRPr="00481ABB">
        <w:t>Description: Hanger shall create reveal which can be used as picture hanger track.</w:t>
      </w:r>
    </w:p>
    <w:p w14:paraId="4E7BF8E3" w14:textId="7CABC44F" w:rsidR="00481ABB" w:rsidRPr="00481ABB" w:rsidRDefault="00481ABB" w:rsidP="00292C1B">
      <w:pPr>
        <w:pStyle w:val="TemplateNormal"/>
        <w:numPr>
          <w:ilvl w:val="0"/>
          <w:numId w:val="64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050809DD" w14:textId="5A0C3063" w:rsidR="00481ABB" w:rsidRPr="00481ABB" w:rsidRDefault="00481ABB" w:rsidP="00292C1B">
      <w:pPr>
        <w:pStyle w:val="TemplateNormal"/>
        <w:numPr>
          <w:ilvl w:val="0"/>
          <w:numId w:val="64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206F1E42" w14:textId="30D8ACBF" w:rsidR="00481ABB" w:rsidRPr="00481ABB" w:rsidRDefault="00481ABB" w:rsidP="00292C1B">
      <w:pPr>
        <w:pStyle w:val="TemplateNormal"/>
        <w:numPr>
          <w:ilvl w:val="0"/>
          <w:numId w:val="64"/>
        </w:numPr>
        <w:ind w:left="1800"/>
        <w:contextualSpacing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61E87B94" w14:textId="77777777" w:rsidR="00481ABB" w:rsidRPr="00481ABB" w:rsidRDefault="00481ABB" w:rsidP="00292C1B">
      <w:pPr>
        <w:pStyle w:val="TemplateNormal"/>
        <w:numPr>
          <w:ilvl w:val="0"/>
          <w:numId w:val="64"/>
        </w:numPr>
        <w:ind w:left="1800"/>
      </w:pPr>
      <w:r w:rsidRPr="00481ABB">
        <w:t>Hangers: Provide one snap-in hanger clip for each 1'-0" of hanger length.</w:t>
      </w:r>
    </w:p>
    <w:p w14:paraId="72A959AF" w14:textId="55A9346C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Reveal channel screed/Control Joint</w:t>
      </w:r>
      <w:r w:rsidR="00B36B66">
        <w:t>.</w:t>
      </w:r>
    </w:p>
    <w:p w14:paraId="65E279CB" w14:textId="431587D3" w:rsidR="00481ABB" w:rsidRPr="00481ABB" w:rsidRDefault="00481ABB" w:rsidP="00292C1B">
      <w:pPr>
        <w:pStyle w:val="TemplateNormal"/>
        <w:numPr>
          <w:ilvl w:val="0"/>
          <w:numId w:val="52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DCS.</w:t>
      </w:r>
    </w:p>
    <w:p w14:paraId="3C675E40" w14:textId="77777777" w:rsidR="00481ABB" w:rsidRPr="00481ABB" w:rsidRDefault="00481ABB" w:rsidP="00292C1B">
      <w:pPr>
        <w:pStyle w:val="TemplateNormal"/>
        <w:numPr>
          <w:ilvl w:val="0"/>
          <w:numId w:val="52"/>
        </w:numPr>
        <w:spacing w:after="0"/>
        <w:ind w:left="1440"/>
      </w:pPr>
      <w:r w:rsidRPr="00481ABB">
        <w:t>Characteristics:</w:t>
      </w:r>
    </w:p>
    <w:p w14:paraId="6497A09A" w14:textId="77777777" w:rsidR="00481ABB" w:rsidRPr="00481ABB" w:rsidRDefault="00481ABB" w:rsidP="00292C1B">
      <w:pPr>
        <w:pStyle w:val="TemplateNormal"/>
        <w:numPr>
          <w:ilvl w:val="0"/>
          <w:numId w:val="65"/>
        </w:numPr>
        <w:ind w:left="1800"/>
        <w:contextualSpacing/>
      </w:pPr>
      <w:r w:rsidRPr="00481ABB">
        <w:t>Description: Screed shall provide vertical or horizontal break in finish.</w:t>
      </w:r>
    </w:p>
    <w:p w14:paraId="27F92E9B" w14:textId="5D6CED29" w:rsidR="00481ABB" w:rsidRPr="00481ABB" w:rsidRDefault="00481ABB" w:rsidP="00292C1B">
      <w:pPr>
        <w:pStyle w:val="TemplateNormal"/>
        <w:numPr>
          <w:ilvl w:val="0"/>
          <w:numId w:val="65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1D7DB10D" w14:textId="4F0EBB9E" w:rsidR="00481ABB" w:rsidRPr="00481ABB" w:rsidRDefault="00481ABB" w:rsidP="00292C1B">
      <w:pPr>
        <w:pStyle w:val="TemplateNormal"/>
        <w:numPr>
          <w:ilvl w:val="0"/>
          <w:numId w:val="65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79FDF0CC" w14:textId="2187FA6C" w:rsidR="00481ABB" w:rsidRPr="00481ABB" w:rsidRDefault="00481ABB" w:rsidP="00292C1B">
      <w:pPr>
        <w:pStyle w:val="TemplateNormal"/>
        <w:numPr>
          <w:ilvl w:val="0"/>
          <w:numId w:val="65"/>
        </w:numPr>
        <w:ind w:left="1800"/>
        <w:contextualSpacing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1E0BC157" w14:textId="77777777" w:rsidR="00481ABB" w:rsidRPr="00481ABB" w:rsidRDefault="00481ABB" w:rsidP="00292C1B">
      <w:pPr>
        <w:pStyle w:val="TemplateNormal"/>
        <w:numPr>
          <w:ilvl w:val="0"/>
          <w:numId w:val="65"/>
        </w:numPr>
        <w:ind w:left="1800"/>
        <w:contextualSpacing/>
      </w:pPr>
      <w:r w:rsidRPr="00481ABB">
        <w:t>h.</w:t>
      </w:r>
      <w:r w:rsidRPr="00481ABB">
        <w:tab/>
        <w:t>Functions as a control joint in stucco and plaster applications when installed per ASTM C1063.</w:t>
      </w:r>
    </w:p>
    <w:p w14:paraId="4404EA91" w14:textId="77777777" w:rsidR="00481ABB" w:rsidRPr="00481ABB" w:rsidRDefault="00481ABB" w:rsidP="00292C1B">
      <w:pPr>
        <w:pStyle w:val="TemplateNormal"/>
        <w:numPr>
          <w:ilvl w:val="0"/>
          <w:numId w:val="65"/>
        </w:numPr>
        <w:ind w:left="1800"/>
      </w:pPr>
      <w:r w:rsidRPr="00481ABB">
        <w:t>Use vented for soffit vent application where air movement is necessary.</w:t>
      </w:r>
    </w:p>
    <w:p w14:paraId="35D3484F" w14:textId="3DF33AC8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“F” reveal</w:t>
      </w:r>
      <w:r w:rsidR="00B36B66">
        <w:t>.</w:t>
      </w:r>
    </w:p>
    <w:p w14:paraId="0589D29F" w14:textId="0086A23E" w:rsidR="00481ABB" w:rsidRPr="00481ABB" w:rsidRDefault="00481ABB" w:rsidP="00292C1B">
      <w:pPr>
        <w:pStyle w:val="TemplateNormal"/>
        <w:numPr>
          <w:ilvl w:val="0"/>
          <w:numId w:val="53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FDM.</w:t>
      </w:r>
    </w:p>
    <w:p w14:paraId="1361E206" w14:textId="77777777" w:rsidR="00481ABB" w:rsidRPr="00481ABB" w:rsidRDefault="00481ABB" w:rsidP="00292C1B">
      <w:pPr>
        <w:pStyle w:val="TemplateNormal"/>
        <w:numPr>
          <w:ilvl w:val="0"/>
          <w:numId w:val="53"/>
        </w:numPr>
        <w:spacing w:after="0"/>
        <w:ind w:left="1440"/>
      </w:pPr>
      <w:r w:rsidRPr="00481ABB">
        <w:t>Characteristics:</w:t>
      </w:r>
    </w:p>
    <w:p w14:paraId="2D28C5DD" w14:textId="77777777" w:rsidR="00481ABB" w:rsidRPr="00481ABB" w:rsidRDefault="00481ABB" w:rsidP="00292C1B">
      <w:pPr>
        <w:pStyle w:val="TemplateNormal"/>
        <w:numPr>
          <w:ilvl w:val="0"/>
          <w:numId w:val="66"/>
        </w:numPr>
        <w:ind w:left="1800"/>
        <w:contextualSpacing/>
      </w:pPr>
      <w:r w:rsidRPr="00481ABB">
        <w:t>Description: Reveal shall create a wall reveal transition between ceiling and wall or other building material.</w:t>
      </w:r>
    </w:p>
    <w:p w14:paraId="103B8648" w14:textId="64213D41" w:rsidR="00481ABB" w:rsidRPr="00481ABB" w:rsidRDefault="00481ABB" w:rsidP="00292C1B">
      <w:pPr>
        <w:pStyle w:val="TemplateNormal"/>
        <w:numPr>
          <w:ilvl w:val="0"/>
          <w:numId w:val="66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569B2736" w14:textId="74FAF30B" w:rsidR="00481ABB" w:rsidRPr="00481ABB" w:rsidRDefault="00481ABB" w:rsidP="00292C1B">
      <w:pPr>
        <w:pStyle w:val="TemplateNormal"/>
        <w:numPr>
          <w:ilvl w:val="0"/>
          <w:numId w:val="66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193C1F28" w14:textId="3F01A755" w:rsidR="00481ABB" w:rsidRPr="00481ABB" w:rsidRDefault="00481ABB" w:rsidP="00292C1B">
      <w:pPr>
        <w:pStyle w:val="TemplateNormal"/>
        <w:numPr>
          <w:ilvl w:val="0"/>
          <w:numId w:val="66"/>
        </w:numPr>
        <w:ind w:left="1800"/>
        <w:contextualSpacing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32840185" w14:textId="77777777" w:rsidR="00481ABB" w:rsidRPr="00481ABB" w:rsidRDefault="00481ABB" w:rsidP="00292C1B">
      <w:pPr>
        <w:pStyle w:val="TemplateNormal"/>
        <w:numPr>
          <w:ilvl w:val="0"/>
          <w:numId w:val="66"/>
        </w:numPr>
        <w:ind w:left="1800"/>
      </w:pPr>
      <w:r w:rsidRPr="00481ABB">
        <w:t>Ventilation: Provide horizontal vents for air movement. **</w:t>
      </w:r>
    </w:p>
    <w:p w14:paraId="4DD9DD98" w14:textId="77777777" w:rsidR="00221D5A" w:rsidRDefault="00221D5A">
      <w:pPr>
        <w:widowControl/>
        <w:spacing w:after="160" w:line="259" w:lineRule="auto"/>
        <w:rPr>
          <w:rFonts w:ascii="Avenir Next LT Pro Light" w:hAnsi="Avenir Next LT Pro Light"/>
        </w:rPr>
      </w:pPr>
      <w:r>
        <w:br w:type="page"/>
      </w:r>
    </w:p>
    <w:p w14:paraId="1998E681" w14:textId="1FAD13B6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lastRenderedPageBreak/>
        <w:t xml:space="preserve"> “T” molding</w:t>
      </w:r>
      <w:r w:rsidR="00B36B66">
        <w:t>.</w:t>
      </w:r>
    </w:p>
    <w:p w14:paraId="19CFA1F5" w14:textId="08496D4A" w:rsidR="00481ABB" w:rsidRPr="00481ABB" w:rsidRDefault="00481ABB" w:rsidP="00292C1B">
      <w:pPr>
        <w:pStyle w:val="TemplateNormal"/>
        <w:numPr>
          <w:ilvl w:val="0"/>
          <w:numId w:val="54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TDM.</w:t>
      </w:r>
    </w:p>
    <w:p w14:paraId="4D84E53B" w14:textId="77777777" w:rsidR="00481ABB" w:rsidRPr="00481ABB" w:rsidRDefault="00481ABB" w:rsidP="00292C1B">
      <w:pPr>
        <w:pStyle w:val="TemplateNormal"/>
        <w:numPr>
          <w:ilvl w:val="0"/>
          <w:numId w:val="54"/>
        </w:numPr>
        <w:spacing w:after="0"/>
        <w:ind w:left="1440"/>
      </w:pPr>
      <w:r w:rsidRPr="00481ABB">
        <w:t>Characteristics:</w:t>
      </w:r>
    </w:p>
    <w:p w14:paraId="7E5AEF3B" w14:textId="77777777" w:rsidR="00481ABB" w:rsidRPr="00481ABB" w:rsidRDefault="00481ABB" w:rsidP="00292C1B">
      <w:pPr>
        <w:pStyle w:val="TemplateNormal"/>
        <w:numPr>
          <w:ilvl w:val="0"/>
          <w:numId w:val="67"/>
        </w:numPr>
        <w:ind w:left="1800"/>
        <w:contextualSpacing/>
      </w:pPr>
      <w:r w:rsidRPr="00481ABB">
        <w:t>Description: Molding shall create reveal at wall/ceiling intersection.</w:t>
      </w:r>
    </w:p>
    <w:p w14:paraId="0198B2BB" w14:textId="037EC1BF" w:rsidR="00481ABB" w:rsidRPr="00481ABB" w:rsidRDefault="00481ABB" w:rsidP="00292C1B">
      <w:pPr>
        <w:pStyle w:val="TemplateNormal"/>
        <w:numPr>
          <w:ilvl w:val="0"/>
          <w:numId w:val="67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5A0D72FE" w14:textId="31EBE1A6" w:rsidR="00481ABB" w:rsidRPr="00481ABB" w:rsidRDefault="00481ABB" w:rsidP="00292C1B">
      <w:pPr>
        <w:pStyle w:val="TemplateNormal"/>
        <w:numPr>
          <w:ilvl w:val="0"/>
          <w:numId w:val="67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510169EB" w14:textId="6A15D203" w:rsidR="00481ABB" w:rsidRPr="00481ABB" w:rsidRDefault="00481ABB" w:rsidP="00292C1B">
      <w:pPr>
        <w:pStyle w:val="TemplateNormal"/>
        <w:numPr>
          <w:ilvl w:val="0"/>
          <w:numId w:val="67"/>
        </w:numPr>
        <w:ind w:left="1800"/>
        <w:contextualSpacing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3E49340A" w14:textId="6277BE73" w:rsidR="00481ABB" w:rsidRPr="00481ABB" w:rsidRDefault="00481ABB" w:rsidP="00292C1B">
      <w:pPr>
        <w:pStyle w:val="TemplateNormal"/>
        <w:numPr>
          <w:ilvl w:val="0"/>
          <w:numId w:val="67"/>
        </w:numPr>
        <w:ind w:left="1800"/>
      </w:pPr>
      <w:r w:rsidRPr="00481ABB">
        <w:t>Ventilation: Provide horizontal vents for air movement. **</w:t>
      </w:r>
      <w:r w:rsidR="00B36B66">
        <w:t xml:space="preserve">   </w:t>
      </w:r>
    </w:p>
    <w:p w14:paraId="4CA5FC71" w14:textId="5EC1293B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 xml:space="preserve"> “X” molding</w:t>
      </w:r>
      <w:r w:rsidR="00B36B66">
        <w:t>.</w:t>
      </w:r>
    </w:p>
    <w:p w14:paraId="16D264C7" w14:textId="6A7C5464" w:rsidR="00481ABB" w:rsidRPr="00481ABB" w:rsidRDefault="00481ABB" w:rsidP="00292C1B">
      <w:pPr>
        <w:pStyle w:val="TemplateNormal"/>
        <w:numPr>
          <w:ilvl w:val="0"/>
          <w:numId w:val="55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XDM.</w:t>
      </w:r>
    </w:p>
    <w:p w14:paraId="2070E516" w14:textId="77777777" w:rsidR="00481ABB" w:rsidRPr="00481ABB" w:rsidRDefault="00481ABB" w:rsidP="00292C1B">
      <w:pPr>
        <w:pStyle w:val="TemplateNormal"/>
        <w:numPr>
          <w:ilvl w:val="0"/>
          <w:numId w:val="55"/>
        </w:numPr>
        <w:spacing w:after="0"/>
        <w:ind w:left="1440"/>
      </w:pPr>
      <w:r w:rsidRPr="00481ABB">
        <w:t>Characteristics:</w:t>
      </w:r>
    </w:p>
    <w:p w14:paraId="261138B6" w14:textId="77777777" w:rsidR="00481ABB" w:rsidRPr="00481ABB" w:rsidRDefault="00481ABB" w:rsidP="00292C1B">
      <w:pPr>
        <w:pStyle w:val="TemplateNormal"/>
        <w:numPr>
          <w:ilvl w:val="0"/>
          <w:numId w:val="68"/>
        </w:numPr>
        <w:ind w:left="1800"/>
        <w:contextualSpacing/>
      </w:pPr>
      <w:r w:rsidRPr="00481ABB">
        <w:t>Description: molding shall serve as corner molding to accentuate right angle termination of drywall.</w:t>
      </w:r>
    </w:p>
    <w:p w14:paraId="7DB96F09" w14:textId="2808F01F" w:rsidR="00481ABB" w:rsidRPr="00481ABB" w:rsidRDefault="00481ABB" w:rsidP="00292C1B">
      <w:pPr>
        <w:pStyle w:val="TemplateNormal"/>
        <w:numPr>
          <w:ilvl w:val="0"/>
          <w:numId w:val="68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4DE5B311" w14:textId="42017712" w:rsidR="00481ABB" w:rsidRPr="00481ABB" w:rsidRDefault="00481ABB" w:rsidP="00292C1B">
      <w:pPr>
        <w:pStyle w:val="TemplateNormal"/>
        <w:numPr>
          <w:ilvl w:val="0"/>
          <w:numId w:val="68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00136454" w14:textId="040AD6C4" w:rsidR="00481ABB" w:rsidRPr="00481ABB" w:rsidRDefault="00481ABB" w:rsidP="00292C1B">
      <w:pPr>
        <w:pStyle w:val="TemplateNormal"/>
        <w:numPr>
          <w:ilvl w:val="0"/>
          <w:numId w:val="68"/>
        </w:numPr>
        <w:ind w:left="1800"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2EA51DB3" w14:textId="45126BBC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“W” molding</w:t>
      </w:r>
      <w:r w:rsidR="00B36B66">
        <w:t>.</w:t>
      </w:r>
    </w:p>
    <w:p w14:paraId="0F7132D1" w14:textId="10D77B26" w:rsidR="00481ABB" w:rsidRPr="00481ABB" w:rsidRDefault="00481ABB" w:rsidP="00292C1B">
      <w:pPr>
        <w:pStyle w:val="TemplateNormal"/>
        <w:numPr>
          <w:ilvl w:val="0"/>
          <w:numId w:val="56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** WDM. ** WRM. **</w:t>
      </w:r>
    </w:p>
    <w:p w14:paraId="04B73493" w14:textId="77777777" w:rsidR="00481ABB" w:rsidRPr="00481ABB" w:rsidRDefault="00481ABB" w:rsidP="00292C1B">
      <w:pPr>
        <w:pStyle w:val="TemplateNormal"/>
        <w:numPr>
          <w:ilvl w:val="0"/>
          <w:numId w:val="56"/>
        </w:numPr>
        <w:spacing w:after="0"/>
        <w:ind w:left="1440"/>
      </w:pPr>
      <w:r w:rsidRPr="00481ABB">
        <w:t>Characteristics:</w:t>
      </w:r>
    </w:p>
    <w:p w14:paraId="0368AB2C" w14:textId="77777777" w:rsidR="00481ABB" w:rsidRPr="00481ABB" w:rsidRDefault="00481ABB" w:rsidP="00292C1B">
      <w:pPr>
        <w:pStyle w:val="TemplateNormal"/>
        <w:numPr>
          <w:ilvl w:val="0"/>
          <w:numId w:val="69"/>
        </w:numPr>
        <w:ind w:left="1800"/>
        <w:contextualSpacing/>
      </w:pPr>
      <w:r w:rsidRPr="00481ABB">
        <w:t>Description: Molding shall provide reveal at wall/ceiling terminations.</w:t>
      </w:r>
    </w:p>
    <w:p w14:paraId="617B5A33" w14:textId="43469759" w:rsidR="00481ABB" w:rsidRPr="00481ABB" w:rsidRDefault="00481ABB" w:rsidP="00292C1B">
      <w:pPr>
        <w:pStyle w:val="TemplateNormal"/>
        <w:numPr>
          <w:ilvl w:val="0"/>
          <w:numId w:val="69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54403E9A" w14:textId="33B76961" w:rsidR="00481ABB" w:rsidRPr="00481ABB" w:rsidRDefault="00481ABB" w:rsidP="00292C1B">
      <w:pPr>
        <w:pStyle w:val="TemplateNormal"/>
        <w:numPr>
          <w:ilvl w:val="0"/>
          <w:numId w:val="69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3FAE7F40" w14:textId="7C33FCA2" w:rsidR="00481ABB" w:rsidRPr="00481ABB" w:rsidRDefault="00481ABB" w:rsidP="00292C1B">
      <w:pPr>
        <w:pStyle w:val="TemplateNormal"/>
        <w:numPr>
          <w:ilvl w:val="0"/>
          <w:numId w:val="69"/>
        </w:numPr>
        <w:ind w:left="1800"/>
        <w:contextualSpacing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245483E8" w14:textId="77777777" w:rsidR="00481ABB" w:rsidRPr="00481ABB" w:rsidRDefault="00481ABB" w:rsidP="00292C1B">
      <w:pPr>
        <w:pStyle w:val="TemplateNormal"/>
        <w:numPr>
          <w:ilvl w:val="0"/>
          <w:numId w:val="68"/>
        </w:numPr>
        <w:ind w:left="1800"/>
      </w:pPr>
      <w:r w:rsidRPr="00481ABB">
        <w:t>Ventilation: Provide horizontal vents for air movement. **</w:t>
      </w:r>
    </w:p>
    <w:p w14:paraId="3251758D" w14:textId="3AE4AF48" w:rsidR="00481ABB" w:rsidRPr="00481ABB" w:rsidRDefault="00481ABB" w:rsidP="00292C1B">
      <w:pPr>
        <w:pStyle w:val="TemplateNormal"/>
        <w:numPr>
          <w:ilvl w:val="0"/>
          <w:numId w:val="10"/>
        </w:numPr>
        <w:ind w:left="1080"/>
      </w:pPr>
      <w:r w:rsidRPr="00481ABB">
        <w:t>Contemporary reveal</w:t>
      </w:r>
      <w:r w:rsidR="00B36B66">
        <w:t>.</w:t>
      </w:r>
    </w:p>
    <w:p w14:paraId="7A176C40" w14:textId="683D4636" w:rsidR="00481ABB" w:rsidRPr="00481ABB" w:rsidRDefault="00481ABB" w:rsidP="00292C1B">
      <w:pPr>
        <w:pStyle w:val="TemplateNormal"/>
        <w:numPr>
          <w:ilvl w:val="0"/>
          <w:numId w:val="57"/>
        </w:numPr>
        <w:spacing w:after="0"/>
        <w:ind w:left="1440"/>
      </w:pPr>
      <w:r w:rsidRPr="00481ABB">
        <w:t>Acceptable product:</w:t>
      </w:r>
      <w:r w:rsidR="00B36B66">
        <w:t xml:space="preserve"> </w:t>
      </w:r>
      <w:r w:rsidRPr="00481ABB">
        <w:t>Number CDRM.</w:t>
      </w:r>
    </w:p>
    <w:p w14:paraId="6FA0BEC5" w14:textId="77777777" w:rsidR="00481ABB" w:rsidRPr="00481ABB" w:rsidRDefault="00481ABB" w:rsidP="00292C1B">
      <w:pPr>
        <w:pStyle w:val="TemplateNormal"/>
        <w:numPr>
          <w:ilvl w:val="0"/>
          <w:numId w:val="57"/>
        </w:numPr>
        <w:spacing w:after="0"/>
        <w:ind w:left="1440"/>
      </w:pPr>
      <w:r w:rsidRPr="00481ABB">
        <w:t>Characteristics:</w:t>
      </w:r>
    </w:p>
    <w:p w14:paraId="04C37E96" w14:textId="77777777" w:rsidR="00481ABB" w:rsidRPr="00481ABB" w:rsidRDefault="00481ABB" w:rsidP="00292C1B">
      <w:pPr>
        <w:pStyle w:val="TemplateNormal"/>
        <w:numPr>
          <w:ilvl w:val="0"/>
          <w:numId w:val="70"/>
        </w:numPr>
        <w:ind w:left="1800"/>
        <w:contextualSpacing/>
      </w:pPr>
      <w:r w:rsidRPr="00481ABB">
        <w:t>Description: Reveal shall create an attractive recess in vertical or horizontal application.</w:t>
      </w:r>
    </w:p>
    <w:p w14:paraId="5ADBED13" w14:textId="5D8BCEB1" w:rsidR="00481ABB" w:rsidRPr="00481ABB" w:rsidRDefault="00481ABB" w:rsidP="00292C1B">
      <w:pPr>
        <w:pStyle w:val="TemplateNormal"/>
        <w:numPr>
          <w:ilvl w:val="0"/>
          <w:numId w:val="70"/>
        </w:numPr>
        <w:ind w:left="1800"/>
        <w:contextualSpacing/>
      </w:pPr>
      <w:r w:rsidRPr="00481ABB">
        <w:t>Material:</w:t>
      </w:r>
      <w:r w:rsidR="00B36B66">
        <w:t xml:space="preserve"> </w:t>
      </w:r>
      <w:r w:rsidRPr="00481ABB">
        <w:t>Extruded aluminum.</w:t>
      </w:r>
    </w:p>
    <w:p w14:paraId="4222CEAA" w14:textId="253085D8" w:rsidR="00481ABB" w:rsidRPr="00481ABB" w:rsidRDefault="00481ABB" w:rsidP="00292C1B">
      <w:pPr>
        <w:pStyle w:val="TemplateNormal"/>
        <w:numPr>
          <w:ilvl w:val="0"/>
          <w:numId w:val="70"/>
        </w:numPr>
        <w:ind w:left="1800"/>
        <w:contextualSpacing/>
      </w:pPr>
      <w:r w:rsidRPr="00481ABB">
        <w:t>Dimensions: **</w:t>
      </w:r>
      <w:r w:rsidR="00B36B66">
        <w:t xml:space="preserve">  </w:t>
      </w:r>
      <w:r w:rsidRPr="00481ABB">
        <w:t xml:space="preserve"> ** As indicated on drawings. **</w:t>
      </w:r>
    </w:p>
    <w:p w14:paraId="4C5F24A7" w14:textId="0639DE21" w:rsidR="00481ABB" w:rsidRPr="00481ABB" w:rsidRDefault="00481ABB" w:rsidP="00292C1B">
      <w:pPr>
        <w:pStyle w:val="TemplateNormal"/>
        <w:numPr>
          <w:ilvl w:val="0"/>
          <w:numId w:val="70"/>
        </w:numPr>
        <w:ind w:left="1800"/>
        <w:contextualSpacing/>
      </w:pPr>
      <w:r w:rsidRPr="00481ABB">
        <w:t>Radius: **</w:t>
      </w:r>
      <w:r w:rsidR="00B36B66">
        <w:t xml:space="preserve">  </w:t>
      </w:r>
      <w:r w:rsidRPr="00481ABB">
        <w:t xml:space="preserve"> ** As indicated on drawings. **</w:t>
      </w:r>
    </w:p>
    <w:p w14:paraId="2641DE39" w14:textId="467C5D4E" w:rsidR="00481ABB" w:rsidRPr="00481ABB" w:rsidRDefault="00481ABB" w:rsidP="00481ABB">
      <w:pPr>
        <w:pStyle w:val="TemplateHeading2"/>
      </w:pPr>
      <w:r>
        <w:t>2.4</w:t>
      </w:r>
      <w:r>
        <w:tab/>
      </w:r>
      <w:r w:rsidRPr="00481ABB">
        <w:t xml:space="preserve">Drywall Reveals </w:t>
      </w:r>
      <w:r w:rsidR="00B36B66">
        <w:t>and</w:t>
      </w:r>
      <w:r w:rsidRPr="00481ABB">
        <w:t xml:space="preserve"> Moldings/Special Section</w:t>
      </w:r>
      <w:r w:rsidR="00B36B66">
        <w:t xml:space="preserve"> </w:t>
      </w:r>
    </w:p>
    <w:p w14:paraId="65ED2D1F" w14:textId="1876A96A" w:rsidR="00481ABB" w:rsidRPr="00481ABB" w:rsidRDefault="00481ABB" w:rsidP="00292C1B">
      <w:pPr>
        <w:pStyle w:val="TemplateNormal"/>
        <w:numPr>
          <w:ilvl w:val="0"/>
          <w:numId w:val="11"/>
        </w:numPr>
        <w:ind w:left="1080"/>
      </w:pPr>
      <w:r w:rsidRPr="00481ABB">
        <w:t xml:space="preserve"> Drywall Angle Trim</w:t>
      </w:r>
      <w:r w:rsidR="00B36B66">
        <w:t>.</w:t>
      </w:r>
    </w:p>
    <w:p w14:paraId="56E8FDB7" w14:textId="3DFF4CD0" w:rsidR="00481ABB" w:rsidRPr="0076040B" w:rsidRDefault="00481ABB" w:rsidP="00292C1B">
      <w:pPr>
        <w:pStyle w:val="TemplateNormal"/>
        <w:numPr>
          <w:ilvl w:val="0"/>
          <w:numId w:val="71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AT.</w:t>
      </w:r>
    </w:p>
    <w:p w14:paraId="435A2E32" w14:textId="77777777" w:rsidR="00481ABB" w:rsidRPr="0076040B" w:rsidRDefault="00481ABB" w:rsidP="00292C1B">
      <w:pPr>
        <w:pStyle w:val="TemplateNormal"/>
        <w:numPr>
          <w:ilvl w:val="0"/>
          <w:numId w:val="71"/>
        </w:numPr>
        <w:spacing w:after="0"/>
        <w:ind w:left="1440"/>
      </w:pPr>
      <w:r w:rsidRPr="0076040B">
        <w:t>Characteristics:</w:t>
      </w:r>
    </w:p>
    <w:p w14:paraId="75AB1066" w14:textId="77777777" w:rsidR="00481ABB" w:rsidRPr="00023D71" w:rsidRDefault="00481ABB" w:rsidP="00292C1B">
      <w:pPr>
        <w:pStyle w:val="TemplateNormal"/>
        <w:numPr>
          <w:ilvl w:val="0"/>
          <w:numId w:val="110"/>
        </w:numPr>
        <w:ind w:left="1800"/>
        <w:contextualSpacing/>
      </w:pPr>
      <w:r w:rsidRPr="00023D71">
        <w:t>Description: Trim shall finish and create sharp angle plane for vertical or horizontal application.</w:t>
      </w:r>
    </w:p>
    <w:p w14:paraId="3EA109E6" w14:textId="60F92BFC" w:rsidR="00481ABB" w:rsidRPr="00023D71" w:rsidRDefault="00481ABB" w:rsidP="00292C1B">
      <w:pPr>
        <w:pStyle w:val="TemplateNormal"/>
        <w:numPr>
          <w:ilvl w:val="0"/>
          <w:numId w:val="110"/>
        </w:numPr>
        <w:ind w:left="1800"/>
        <w:contextualSpacing/>
      </w:pPr>
      <w:r w:rsidRPr="00023D71">
        <w:lastRenderedPageBreak/>
        <w:t>Material:</w:t>
      </w:r>
      <w:r w:rsidR="00B36B66">
        <w:t xml:space="preserve"> </w:t>
      </w:r>
      <w:r w:rsidRPr="00023D71">
        <w:t>Extruded aluminum.</w:t>
      </w:r>
    </w:p>
    <w:p w14:paraId="4305854F" w14:textId="3BB19C43" w:rsidR="00481ABB" w:rsidRPr="00023D71" w:rsidRDefault="00481ABB" w:rsidP="00292C1B">
      <w:pPr>
        <w:pStyle w:val="TemplateNormal"/>
        <w:numPr>
          <w:ilvl w:val="0"/>
          <w:numId w:val="110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45D80FD9" w14:textId="4C8D1E87" w:rsidR="00481ABB" w:rsidRPr="00023D71" w:rsidRDefault="00481ABB" w:rsidP="00292C1B">
      <w:pPr>
        <w:pStyle w:val="TemplateNormal"/>
        <w:numPr>
          <w:ilvl w:val="0"/>
          <w:numId w:val="110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440FA558" w14:textId="1B4E10DD" w:rsidR="00481ABB" w:rsidRPr="00481ABB" w:rsidRDefault="00481ABB" w:rsidP="00292C1B">
      <w:pPr>
        <w:pStyle w:val="TemplateNormal"/>
        <w:numPr>
          <w:ilvl w:val="0"/>
          <w:numId w:val="11"/>
        </w:numPr>
        <w:ind w:left="1080"/>
      </w:pPr>
      <w:r w:rsidRPr="00481ABB">
        <w:t>Special Section</w:t>
      </w:r>
      <w:r w:rsidR="00B36B66">
        <w:t>.</w:t>
      </w:r>
    </w:p>
    <w:p w14:paraId="2746EA07" w14:textId="097F9466" w:rsidR="00481ABB" w:rsidRPr="0076040B" w:rsidRDefault="00481ABB" w:rsidP="00292C1B">
      <w:pPr>
        <w:pStyle w:val="TemplateNormal"/>
        <w:numPr>
          <w:ilvl w:val="0"/>
          <w:numId w:val="72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1270, 1054, 1858, T-piece ,2054 ,1262, 1360.</w:t>
      </w:r>
    </w:p>
    <w:p w14:paraId="668CC5D7" w14:textId="77777777" w:rsidR="00481ABB" w:rsidRPr="0076040B" w:rsidRDefault="00481ABB" w:rsidP="00292C1B">
      <w:pPr>
        <w:pStyle w:val="TemplateNormal"/>
        <w:numPr>
          <w:ilvl w:val="0"/>
          <w:numId w:val="72"/>
        </w:numPr>
        <w:spacing w:after="0"/>
        <w:ind w:left="1440"/>
      </w:pPr>
      <w:r w:rsidRPr="0076040B">
        <w:t>Characteristics:</w:t>
      </w:r>
    </w:p>
    <w:p w14:paraId="418EA4E5" w14:textId="77777777" w:rsidR="00481ABB" w:rsidRPr="00023D71" w:rsidRDefault="00481ABB" w:rsidP="00292C1B">
      <w:pPr>
        <w:pStyle w:val="TemplateNormal"/>
        <w:numPr>
          <w:ilvl w:val="0"/>
          <w:numId w:val="111"/>
        </w:numPr>
        <w:ind w:left="1800"/>
        <w:contextualSpacing/>
      </w:pPr>
      <w:r w:rsidRPr="00023D71">
        <w:t>Description: Trim shall finish edges or terminations as indicated.</w:t>
      </w:r>
    </w:p>
    <w:p w14:paraId="1858AC3A" w14:textId="2FC394D1" w:rsidR="00481ABB" w:rsidRPr="00023D71" w:rsidRDefault="00481ABB" w:rsidP="00292C1B">
      <w:pPr>
        <w:pStyle w:val="TemplateNormal"/>
        <w:numPr>
          <w:ilvl w:val="0"/>
          <w:numId w:val="111"/>
        </w:numPr>
        <w:ind w:left="1800"/>
        <w:contextualSpacing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1CD3E80B" w14:textId="575CFAC2" w:rsidR="00481ABB" w:rsidRPr="00023D71" w:rsidRDefault="00481ABB" w:rsidP="00292C1B">
      <w:pPr>
        <w:pStyle w:val="TemplateNormal"/>
        <w:numPr>
          <w:ilvl w:val="0"/>
          <w:numId w:val="111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08799F9A" w14:textId="47168437" w:rsidR="00481ABB" w:rsidRPr="00023D71" w:rsidRDefault="00481ABB" w:rsidP="00292C1B">
      <w:pPr>
        <w:pStyle w:val="TemplateNormal"/>
        <w:numPr>
          <w:ilvl w:val="0"/>
          <w:numId w:val="111"/>
        </w:numPr>
        <w:ind w:left="1800"/>
        <w:contextualSpacing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5AF1529C" w14:textId="120625BC" w:rsidR="00481ABB" w:rsidRPr="00481ABB" w:rsidRDefault="00481ABB" w:rsidP="00481ABB">
      <w:pPr>
        <w:pStyle w:val="TemplateHeading2"/>
      </w:pPr>
      <w:r>
        <w:t>2.5</w:t>
      </w:r>
      <w:r>
        <w:tab/>
      </w:r>
      <w:r w:rsidR="00B36B66" w:rsidRPr="00481ABB">
        <w:t>Trim</w:t>
      </w:r>
    </w:p>
    <w:p w14:paraId="76FB15E4" w14:textId="3B877DBB" w:rsidR="00481ABB" w:rsidRPr="00481ABB" w:rsidRDefault="00481ABB" w:rsidP="00292C1B">
      <w:pPr>
        <w:pStyle w:val="TemplateNormal"/>
        <w:numPr>
          <w:ilvl w:val="0"/>
          <w:numId w:val="12"/>
        </w:numPr>
        <w:ind w:left="1080"/>
      </w:pPr>
      <w:r w:rsidRPr="00481ABB">
        <w:t>Corner trim</w:t>
      </w:r>
      <w:r w:rsidR="00B36B66">
        <w:t>.</w:t>
      </w:r>
    </w:p>
    <w:p w14:paraId="1983C943" w14:textId="00F3B6DC" w:rsidR="00481ABB" w:rsidRPr="0076040B" w:rsidRDefault="00481ABB" w:rsidP="00292C1B">
      <w:pPr>
        <w:pStyle w:val="TemplateNormal"/>
        <w:numPr>
          <w:ilvl w:val="0"/>
          <w:numId w:val="73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CT.</w:t>
      </w:r>
    </w:p>
    <w:p w14:paraId="6FCCC583" w14:textId="77777777" w:rsidR="00481ABB" w:rsidRPr="0076040B" w:rsidRDefault="00481ABB" w:rsidP="00292C1B">
      <w:pPr>
        <w:pStyle w:val="TemplateNormal"/>
        <w:numPr>
          <w:ilvl w:val="0"/>
          <w:numId w:val="73"/>
        </w:numPr>
        <w:spacing w:after="0"/>
        <w:ind w:left="1440"/>
      </w:pPr>
      <w:r w:rsidRPr="0076040B">
        <w:t>Characteristics:</w:t>
      </w:r>
    </w:p>
    <w:p w14:paraId="1DC218F2" w14:textId="77777777" w:rsidR="00481ABB" w:rsidRPr="00023D71" w:rsidRDefault="00481ABB" w:rsidP="00292C1B">
      <w:pPr>
        <w:pStyle w:val="TemplateNormal"/>
        <w:numPr>
          <w:ilvl w:val="0"/>
          <w:numId w:val="112"/>
        </w:numPr>
        <w:ind w:left="1800"/>
        <w:contextualSpacing/>
      </w:pPr>
      <w:r w:rsidRPr="00023D71">
        <w:t>Description: Trim shall finish and protect outside corners.</w:t>
      </w:r>
    </w:p>
    <w:p w14:paraId="3A43B430" w14:textId="38826317" w:rsidR="00481ABB" w:rsidRPr="00023D71" w:rsidRDefault="00481ABB" w:rsidP="00292C1B">
      <w:pPr>
        <w:pStyle w:val="TemplateNormal"/>
        <w:numPr>
          <w:ilvl w:val="0"/>
          <w:numId w:val="112"/>
        </w:numPr>
        <w:ind w:left="1800"/>
        <w:contextualSpacing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526458B9" w14:textId="368B90AE" w:rsidR="00481ABB" w:rsidRPr="00023D71" w:rsidRDefault="00481ABB" w:rsidP="00292C1B">
      <w:pPr>
        <w:pStyle w:val="TemplateNormal"/>
        <w:numPr>
          <w:ilvl w:val="0"/>
          <w:numId w:val="112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6EAC8F64" w14:textId="66B38CB4" w:rsidR="00481ABB" w:rsidRPr="00023D71" w:rsidRDefault="00481ABB" w:rsidP="00292C1B">
      <w:pPr>
        <w:pStyle w:val="TemplateNormal"/>
        <w:numPr>
          <w:ilvl w:val="0"/>
          <w:numId w:val="112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365B7EAC" w14:textId="10CAB0FC" w:rsidR="00481ABB" w:rsidRPr="00481ABB" w:rsidRDefault="00481ABB" w:rsidP="00292C1B">
      <w:pPr>
        <w:pStyle w:val="TemplateNormal"/>
        <w:numPr>
          <w:ilvl w:val="0"/>
          <w:numId w:val="12"/>
        </w:numPr>
        <w:ind w:left="1080"/>
      </w:pPr>
      <w:r w:rsidRPr="00481ABB">
        <w:t>“L” trim molding</w:t>
      </w:r>
      <w:r w:rsidR="00B36B66">
        <w:t>.</w:t>
      </w:r>
    </w:p>
    <w:p w14:paraId="6F1752C4" w14:textId="0BDA5208" w:rsidR="00481ABB" w:rsidRPr="0076040B" w:rsidRDefault="00481ABB" w:rsidP="00292C1B">
      <w:pPr>
        <w:pStyle w:val="TemplateNormal"/>
        <w:numPr>
          <w:ilvl w:val="0"/>
          <w:numId w:val="74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RML.</w:t>
      </w:r>
    </w:p>
    <w:p w14:paraId="6CCF1193" w14:textId="77777777" w:rsidR="00481ABB" w:rsidRPr="0076040B" w:rsidRDefault="00481ABB" w:rsidP="00292C1B">
      <w:pPr>
        <w:pStyle w:val="TemplateNormal"/>
        <w:numPr>
          <w:ilvl w:val="0"/>
          <w:numId w:val="74"/>
        </w:numPr>
        <w:spacing w:after="0"/>
        <w:ind w:left="1440"/>
      </w:pPr>
      <w:r w:rsidRPr="0076040B">
        <w:t>Characteristics:</w:t>
      </w:r>
    </w:p>
    <w:p w14:paraId="5EE235A7" w14:textId="77777777" w:rsidR="00481ABB" w:rsidRPr="00023D71" w:rsidRDefault="00481ABB" w:rsidP="00292C1B">
      <w:pPr>
        <w:pStyle w:val="TemplateNormal"/>
        <w:numPr>
          <w:ilvl w:val="0"/>
          <w:numId w:val="113"/>
        </w:numPr>
        <w:ind w:left="1800"/>
        <w:contextualSpacing/>
      </w:pPr>
      <w:r w:rsidRPr="00023D71">
        <w:t>Description: Molding shall provide trim around raised or recessed wall panels.</w:t>
      </w:r>
    </w:p>
    <w:p w14:paraId="27312E3F" w14:textId="2C03BCF9" w:rsidR="00481ABB" w:rsidRPr="00023D71" w:rsidRDefault="00481ABB" w:rsidP="00292C1B">
      <w:pPr>
        <w:pStyle w:val="TemplateNormal"/>
        <w:numPr>
          <w:ilvl w:val="0"/>
          <w:numId w:val="113"/>
        </w:numPr>
        <w:ind w:left="1800"/>
        <w:contextualSpacing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24C7F3EA" w14:textId="22AF400B" w:rsidR="00481ABB" w:rsidRPr="00023D71" w:rsidRDefault="00481ABB" w:rsidP="00292C1B">
      <w:pPr>
        <w:pStyle w:val="TemplateNormal"/>
        <w:numPr>
          <w:ilvl w:val="0"/>
          <w:numId w:val="113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25E5275C" w14:textId="77777777" w:rsidR="00481ABB" w:rsidRPr="00023D71" w:rsidRDefault="00481ABB" w:rsidP="00292C1B">
      <w:pPr>
        <w:pStyle w:val="TemplateNormal"/>
        <w:numPr>
          <w:ilvl w:val="0"/>
          <w:numId w:val="113"/>
        </w:numPr>
        <w:ind w:left="1800"/>
      </w:pPr>
      <w:r w:rsidRPr="00023D71">
        <w:t>Radius ** __ **As indicated on drawings. **</w:t>
      </w:r>
    </w:p>
    <w:p w14:paraId="6BFAFC8F" w14:textId="1FAAC5A0" w:rsidR="00481ABB" w:rsidRPr="00481ABB" w:rsidRDefault="00481ABB" w:rsidP="00292C1B">
      <w:pPr>
        <w:pStyle w:val="TemplateNormal"/>
        <w:numPr>
          <w:ilvl w:val="0"/>
          <w:numId w:val="12"/>
        </w:numPr>
        <w:ind w:left="1080"/>
      </w:pPr>
      <w:r w:rsidRPr="00481ABB">
        <w:t>Edge trim</w:t>
      </w:r>
      <w:r w:rsidR="00B36B66">
        <w:t>.</w:t>
      </w:r>
    </w:p>
    <w:p w14:paraId="16B7E074" w14:textId="7346F05F" w:rsidR="00481ABB" w:rsidRPr="0076040B" w:rsidRDefault="00481ABB" w:rsidP="00292C1B">
      <w:pPr>
        <w:pStyle w:val="TemplateNormal"/>
        <w:numPr>
          <w:ilvl w:val="0"/>
          <w:numId w:val="75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ET.</w:t>
      </w:r>
    </w:p>
    <w:p w14:paraId="272A8833" w14:textId="77777777" w:rsidR="00481ABB" w:rsidRPr="0076040B" w:rsidRDefault="00481ABB" w:rsidP="00292C1B">
      <w:pPr>
        <w:pStyle w:val="TemplateNormal"/>
        <w:numPr>
          <w:ilvl w:val="0"/>
          <w:numId w:val="75"/>
        </w:numPr>
        <w:spacing w:after="0"/>
        <w:ind w:left="1440"/>
      </w:pPr>
      <w:r w:rsidRPr="0076040B">
        <w:t>Characteristics:</w:t>
      </w:r>
    </w:p>
    <w:p w14:paraId="25B7E000" w14:textId="77777777" w:rsidR="00481ABB" w:rsidRPr="00023D71" w:rsidRDefault="00481ABB" w:rsidP="00292C1B">
      <w:pPr>
        <w:pStyle w:val="TemplateNormal"/>
        <w:numPr>
          <w:ilvl w:val="0"/>
          <w:numId w:val="114"/>
        </w:numPr>
        <w:ind w:left="1800"/>
        <w:contextualSpacing/>
      </w:pPr>
      <w:r w:rsidRPr="00023D71">
        <w:t>Description: Trim shall provide angled transition between finish layers.</w:t>
      </w:r>
    </w:p>
    <w:p w14:paraId="1A1920D1" w14:textId="6C960B2A" w:rsidR="00481ABB" w:rsidRPr="00023D71" w:rsidRDefault="00481ABB" w:rsidP="00292C1B">
      <w:pPr>
        <w:pStyle w:val="TemplateNormal"/>
        <w:numPr>
          <w:ilvl w:val="0"/>
          <w:numId w:val="114"/>
        </w:numPr>
        <w:ind w:left="1800"/>
        <w:contextualSpacing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510CA9F9" w14:textId="73A0C4A9" w:rsidR="00481ABB" w:rsidRPr="00023D71" w:rsidRDefault="00481ABB" w:rsidP="00292C1B">
      <w:pPr>
        <w:pStyle w:val="TemplateNormal"/>
        <w:numPr>
          <w:ilvl w:val="0"/>
          <w:numId w:val="114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6DE18A33" w14:textId="69D4741F" w:rsidR="00481ABB" w:rsidRPr="00023D71" w:rsidRDefault="00481ABB" w:rsidP="00292C1B">
      <w:pPr>
        <w:pStyle w:val="TemplateNormal"/>
        <w:numPr>
          <w:ilvl w:val="0"/>
          <w:numId w:val="114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3DB90B22" w14:textId="58C0BC8B" w:rsidR="00481ABB" w:rsidRPr="00481ABB" w:rsidRDefault="00481ABB" w:rsidP="00292C1B">
      <w:pPr>
        <w:pStyle w:val="TemplateNormal"/>
        <w:numPr>
          <w:ilvl w:val="0"/>
          <w:numId w:val="12"/>
        </w:numPr>
        <w:ind w:left="1080"/>
      </w:pPr>
      <w:r w:rsidRPr="00481ABB">
        <w:t>Edge trim 2</w:t>
      </w:r>
      <w:r w:rsidR="00B36B66">
        <w:t>.</w:t>
      </w:r>
    </w:p>
    <w:p w14:paraId="7EECDA09" w14:textId="0A95C1A2" w:rsidR="00481ABB" w:rsidRPr="0076040B" w:rsidRDefault="00481ABB" w:rsidP="00292C1B">
      <w:pPr>
        <w:pStyle w:val="TemplateNormal"/>
        <w:numPr>
          <w:ilvl w:val="0"/>
          <w:numId w:val="76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RME.</w:t>
      </w:r>
    </w:p>
    <w:p w14:paraId="5F7589E6" w14:textId="77777777" w:rsidR="00481ABB" w:rsidRPr="0076040B" w:rsidRDefault="00481ABB" w:rsidP="00292C1B">
      <w:pPr>
        <w:pStyle w:val="TemplateNormal"/>
        <w:numPr>
          <w:ilvl w:val="0"/>
          <w:numId w:val="76"/>
        </w:numPr>
        <w:spacing w:after="0"/>
        <w:ind w:left="1440"/>
      </w:pPr>
      <w:r w:rsidRPr="0076040B">
        <w:t>Characteristics:</w:t>
      </w:r>
    </w:p>
    <w:p w14:paraId="3B38157F" w14:textId="77777777" w:rsidR="00481ABB" w:rsidRPr="00023D71" w:rsidRDefault="00481ABB" w:rsidP="00292C1B">
      <w:pPr>
        <w:pStyle w:val="TemplateNormal"/>
        <w:numPr>
          <w:ilvl w:val="0"/>
          <w:numId w:val="115"/>
        </w:numPr>
        <w:ind w:left="1800"/>
        <w:contextualSpacing/>
      </w:pPr>
      <w:r w:rsidRPr="00023D71">
        <w:t>Description: Trim shall finish edges when multiple pieces of drywall are used to create recessed or raised panels in a wall.</w:t>
      </w:r>
    </w:p>
    <w:p w14:paraId="719D73EA" w14:textId="52E980DC" w:rsidR="00481ABB" w:rsidRPr="00023D71" w:rsidRDefault="00481ABB" w:rsidP="00292C1B">
      <w:pPr>
        <w:pStyle w:val="TemplateNormal"/>
        <w:numPr>
          <w:ilvl w:val="0"/>
          <w:numId w:val="115"/>
        </w:numPr>
        <w:ind w:left="1800"/>
        <w:contextualSpacing/>
      </w:pPr>
      <w:r w:rsidRPr="00023D71">
        <w:lastRenderedPageBreak/>
        <w:t>Material:</w:t>
      </w:r>
      <w:r w:rsidR="00B36B66">
        <w:t xml:space="preserve"> </w:t>
      </w:r>
      <w:r w:rsidRPr="00023D71">
        <w:t>Extruded aluminum.</w:t>
      </w:r>
    </w:p>
    <w:p w14:paraId="4074BC7D" w14:textId="3125F216" w:rsidR="00481ABB" w:rsidRPr="00023D71" w:rsidRDefault="00481ABB" w:rsidP="00292C1B">
      <w:pPr>
        <w:pStyle w:val="TemplateNormal"/>
        <w:numPr>
          <w:ilvl w:val="0"/>
          <w:numId w:val="115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596FD137" w14:textId="337DF953" w:rsidR="00481ABB" w:rsidRPr="00023D71" w:rsidRDefault="00481ABB" w:rsidP="00292C1B">
      <w:pPr>
        <w:pStyle w:val="TemplateNormal"/>
        <w:numPr>
          <w:ilvl w:val="0"/>
          <w:numId w:val="115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47DC2386" w14:textId="33A88E28" w:rsidR="00481ABB" w:rsidRPr="00481ABB" w:rsidRDefault="00481ABB" w:rsidP="00292C1B">
      <w:pPr>
        <w:pStyle w:val="TemplateNormal"/>
        <w:numPr>
          <w:ilvl w:val="0"/>
          <w:numId w:val="12"/>
        </w:numPr>
        <w:ind w:left="1080"/>
      </w:pPr>
      <w:r w:rsidRPr="00481ABB">
        <w:t>Radius corner trim</w:t>
      </w:r>
      <w:r w:rsidR="00B36B66">
        <w:t>.</w:t>
      </w:r>
    </w:p>
    <w:p w14:paraId="634B9675" w14:textId="6940D017" w:rsidR="00481ABB" w:rsidRPr="0076040B" w:rsidRDefault="00481ABB" w:rsidP="00292C1B">
      <w:pPr>
        <w:pStyle w:val="TemplateNormal"/>
        <w:numPr>
          <w:ilvl w:val="0"/>
          <w:numId w:val="77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RCT-50.</w:t>
      </w:r>
    </w:p>
    <w:p w14:paraId="65D7EAFB" w14:textId="77777777" w:rsidR="00481ABB" w:rsidRPr="0076040B" w:rsidRDefault="00481ABB" w:rsidP="00292C1B">
      <w:pPr>
        <w:pStyle w:val="TemplateNormal"/>
        <w:numPr>
          <w:ilvl w:val="0"/>
          <w:numId w:val="77"/>
        </w:numPr>
        <w:spacing w:after="0"/>
        <w:ind w:left="1440"/>
      </w:pPr>
      <w:r w:rsidRPr="0076040B">
        <w:t>Characteristics:</w:t>
      </w:r>
    </w:p>
    <w:p w14:paraId="275E8F47" w14:textId="77777777" w:rsidR="00481ABB" w:rsidRPr="00023D71" w:rsidRDefault="00481ABB" w:rsidP="00292C1B">
      <w:pPr>
        <w:pStyle w:val="TemplateNormal"/>
        <w:numPr>
          <w:ilvl w:val="0"/>
          <w:numId w:val="116"/>
        </w:numPr>
        <w:ind w:left="1800"/>
        <w:contextualSpacing/>
      </w:pPr>
      <w:r w:rsidRPr="00023D71">
        <w:t>Description: Trim shall finish and protect outside corner</w:t>
      </w:r>
    </w:p>
    <w:p w14:paraId="71AB6670" w14:textId="0D13C0CB" w:rsidR="00481ABB" w:rsidRPr="00023D71" w:rsidRDefault="00481ABB" w:rsidP="00292C1B">
      <w:pPr>
        <w:pStyle w:val="TemplateNormal"/>
        <w:numPr>
          <w:ilvl w:val="0"/>
          <w:numId w:val="116"/>
        </w:numPr>
        <w:ind w:left="1800"/>
        <w:contextualSpacing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5785DA1C" w14:textId="4530F271" w:rsidR="00481ABB" w:rsidRPr="00023D71" w:rsidRDefault="00481ABB" w:rsidP="00292C1B">
      <w:pPr>
        <w:pStyle w:val="TemplateNormal"/>
        <w:numPr>
          <w:ilvl w:val="0"/>
          <w:numId w:val="116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450D5517" w14:textId="47977795" w:rsidR="00481ABB" w:rsidRPr="00023D71" w:rsidRDefault="00481ABB" w:rsidP="00292C1B">
      <w:pPr>
        <w:pStyle w:val="TemplateNormal"/>
        <w:numPr>
          <w:ilvl w:val="0"/>
          <w:numId w:val="116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53F6DA8D" w14:textId="2F3C83AB" w:rsidR="00481ABB" w:rsidRPr="00481ABB" w:rsidRDefault="00481ABB" w:rsidP="00292C1B">
      <w:pPr>
        <w:pStyle w:val="TemplateNormal"/>
        <w:numPr>
          <w:ilvl w:val="0"/>
          <w:numId w:val="12"/>
        </w:numPr>
        <w:ind w:left="1080"/>
      </w:pPr>
      <w:r w:rsidRPr="00481ABB">
        <w:t>Pocket trim</w:t>
      </w:r>
      <w:r w:rsidR="00B36B66">
        <w:t>.</w:t>
      </w:r>
    </w:p>
    <w:p w14:paraId="402B481C" w14:textId="012CA6BF" w:rsidR="00481ABB" w:rsidRPr="0076040B" w:rsidRDefault="00481ABB" w:rsidP="00292C1B">
      <w:pPr>
        <w:pStyle w:val="TemplateNormal"/>
        <w:numPr>
          <w:ilvl w:val="0"/>
          <w:numId w:val="78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PT-75.</w:t>
      </w:r>
    </w:p>
    <w:p w14:paraId="577A41CC" w14:textId="77777777" w:rsidR="00481ABB" w:rsidRPr="0076040B" w:rsidRDefault="00481ABB" w:rsidP="00292C1B">
      <w:pPr>
        <w:pStyle w:val="TemplateNormal"/>
        <w:numPr>
          <w:ilvl w:val="0"/>
          <w:numId w:val="78"/>
        </w:numPr>
        <w:spacing w:after="0"/>
        <w:ind w:left="1440"/>
      </w:pPr>
      <w:r w:rsidRPr="0076040B">
        <w:t>Characteristics:</w:t>
      </w:r>
    </w:p>
    <w:p w14:paraId="083B10F8" w14:textId="77777777" w:rsidR="00481ABB" w:rsidRPr="00023D71" w:rsidRDefault="00481ABB" w:rsidP="00292C1B">
      <w:pPr>
        <w:pStyle w:val="TemplateNormal"/>
        <w:numPr>
          <w:ilvl w:val="0"/>
          <w:numId w:val="117"/>
        </w:numPr>
        <w:ind w:left="1800"/>
        <w:contextualSpacing/>
      </w:pPr>
      <w:r w:rsidRPr="00023D71">
        <w:t xml:space="preserve">Description: Trim shall provide smooth, in-place transition between drywall ceiling and acoustical ceiling without creating a </w:t>
      </w:r>
      <w:proofErr w:type="gramStart"/>
      <w:r w:rsidRPr="00023D71">
        <w:t>reveal, and</w:t>
      </w:r>
      <w:proofErr w:type="gramEnd"/>
      <w:r w:rsidRPr="00023D71">
        <w:t xml:space="preserve"> shall support acoustical ceiling system.</w:t>
      </w:r>
    </w:p>
    <w:p w14:paraId="5D06B61C" w14:textId="54DCD3C8" w:rsidR="00481ABB" w:rsidRPr="00023D71" w:rsidRDefault="00481ABB" w:rsidP="00292C1B">
      <w:pPr>
        <w:pStyle w:val="TemplateNormal"/>
        <w:numPr>
          <w:ilvl w:val="0"/>
          <w:numId w:val="117"/>
        </w:numPr>
        <w:ind w:left="1800"/>
        <w:contextualSpacing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65853CF7" w14:textId="1962AAC6" w:rsidR="00481ABB" w:rsidRPr="00023D71" w:rsidRDefault="00481ABB" w:rsidP="00292C1B">
      <w:pPr>
        <w:pStyle w:val="TemplateNormal"/>
        <w:numPr>
          <w:ilvl w:val="0"/>
          <w:numId w:val="117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4380C60B" w14:textId="0FCB5FC2" w:rsidR="00481ABB" w:rsidRPr="00023D71" w:rsidRDefault="00481ABB" w:rsidP="00292C1B">
      <w:pPr>
        <w:pStyle w:val="TemplateNormal"/>
        <w:numPr>
          <w:ilvl w:val="0"/>
          <w:numId w:val="117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617DA8F5" w14:textId="2BD1DC45" w:rsidR="00481ABB" w:rsidRPr="00481ABB" w:rsidRDefault="00481ABB" w:rsidP="00292C1B">
      <w:pPr>
        <w:pStyle w:val="TemplateNormal"/>
        <w:numPr>
          <w:ilvl w:val="0"/>
          <w:numId w:val="12"/>
        </w:numPr>
        <w:ind w:left="1080"/>
      </w:pPr>
      <w:r w:rsidRPr="00481ABB">
        <w:t>Multiple step trim</w:t>
      </w:r>
      <w:r w:rsidR="00B36B66">
        <w:t>.</w:t>
      </w:r>
    </w:p>
    <w:p w14:paraId="2CC7A881" w14:textId="1C9CE596" w:rsidR="00481ABB" w:rsidRPr="0076040B" w:rsidRDefault="00481ABB" w:rsidP="00292C1B">
      <w:pPr>
        <w:pStyle w:val="TemplateNormal"/>
        <w:numPr>
          <w:ilvl w:val="0"/>
          <w:numId w:val="79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OS.</w:t>
      </w:r>
    </w:p>
    <w:p w14:paraId="02982D1E" w14:textId="77777777" w:rsidR="00481ABB" w:rsidRPr="0076040B" w:rsidRDefault="00481ABB" w:rsidP="00292C1B">
      <w:pPr>
        <w:pStyle w:val="TemplateNormal"/>
        <w:numPr>
          <w:ilvl w:val="0"/>
          <w:numId w:val="79"/>
        </w:numPr>
        <w:spacing w:after="0"/>
        <w:ind w:left="1440"/>
      </w:pPr>
      <w:r w:rsidRPr="0076040B">
        <w:t>Characteristics:</w:t>
      </w:r>
    </w:p>
    <w:p w14:paraId="2307799E" w14:textId="77777777" w:rsidR="00481ABB" w:rsidRPr="00023D71" w:rsidRDefault="00481ABB" w:rsidP="00292C1B">
      <w:pPr>
        <w:pStyle w:val="TemplateNormal"/>
        <w:numPr>
          <w:ilvl w:val="0"/>
          <w:numId w:val="118"/>
        </w:numPr>
        <w:ind w:left="1800"/>
        <w:contextualSpacing/>
      </w:pPr>
      <w:r w:rsidRPr="00023D71">
        <w:t>Description: Trim shall provide a multi-stepped trim for wall/wall or wall/ceiling conditions.</w:t>
      </w:r>
    </w:p>
    <w:p w14:paraId="70D17232" w14:textId="59AB41F3" w:rsidR="00481ABB" w:rsidRPr="00023D71" w:rsidRDefault="00481ABB" w:rsidP="00292C1B">
      <w:pPr>
        <w:pStyle w:val="TemplateNormal"/>
        <w:numPr>
          <w:ilvl w:val="0"/>
          <w:numId w:val="118"/>
        </w:numPr>
        <w:ind w:left="1800"/>
        <w:contextualSpacing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2E16EA2B" w14:textId="59E64B95" w:rsidR="00481ABB" w:rsidRPr="00023D71" w:rsidRDefault="00481ABB" w:rsidP="00292C1B">
      <w:pPr>
        <w:pStyle w:val="TemplateNormal"/>
        <w:numPr>
          <w:ilvl w:val="0"/>
          <w:numId w:val="118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7A1D31EC" w14:textId="14343077" w:rsidR="00481ABB" w:rsidRPr="00023D71" w:rsidRDefault="00481ABB" w:rsidP="00292C1B">
      <w:pPr>
        <w:pStyle w:val="TemplateNormal"/>
        <w:numPr>
          <w:ilvl w:val="0"/>
          <w:numId w:val="118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4D112431" w14:textId="5AB4F294" w:rsidR="00481ABB" w:rsidRPr="00481ABB" w:rsidRDefault="00481ABB" w:rsidP="00292C1B">
      <w:pPr>
        <w:pStyle w:val="TemplateNormal"/>
        <w:numPr>
          <w:ilvl w:val="0"/>
          <w:numId w:val="12"/>
        </w:numPr>
        <w:ind w:left="1080"/>
      </w:pPr>
      <w:r w:rsidRPr="00481ABB">
        <w:t>“J” molding</w:t>
      </w:r>
      <w:r w:rsidR="00B36B66">
        <w:t>.</w:t>
      </w:r>
    </w:p>
    <w:p w14:paraId="25A65693" w14:textId="3337B9A6" w:rsidR="00481ABB" w:rsidRPr="0076040B" w:rsidRDefault="00481ABB" w:rsidP="00292C1B">
      <w:pPr>
        <w:pStyle w:val="TemplateNormal"/>
        <w:numPr>
          <w:ilvl w:val="0"/>
          <w:numId w:val="80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JDM.</w:t>
      </w:r>
    </w:p>
    <w:p w14:paraId="79541905" w14:textId="77777777" w:rsidR="00481ABB" w:rsidRPr="0076040B" w:rsidRDefault="00481ABB" w:rsidP="00292C1B">
      <w:pPr>
        <w:pStyle w:val="TemplateNormal"/>
        <w:numPr>
          <w:ilvl w:val="0"/>
          <w:numId w:val="80"/>
        </w:numPr>
        <w:spacing w:after="0"/>
        <w:ind w:left="1440"/>
      </w:pPr>
      <w:r w:rsidRPr="0076040B">
        <w:t>Characteristics:</w:t>
      </w:r>
    </w:p>
    <w:p w14:paraId="2A50C9EE" w14:textId="77777777" w:rsidR="00481ABB" w:rsidRPr="00023D71" w:rsidRDefault="00481ABB" w:rsidP="00292C1B">
      <w:pPr>
        <w:pStyle w:val="TemplateNormal"/>
        <w:numPr>
          <w:ilvl w:val="0"/>
          <w:numId w:val="119"/>
        </w:numPr>
        <w:ind w:left="1800"/>
        <w:contextualSpacing/>
      </w:pPr>
      <w:r w:rsidRPr="00023D71">
        <w:t>Description: Molding shall provide termination for drywall or wood panel, requiring no tape.</w:t>
      </w:r>
    </w:p>
    <w:p w14:paraId="785F85B3" w14:textId="720BB7DF" w:rsidR="00481ABB" w:rsidRPr="00023D71" w:rsidRDefault="00481ABB" w:rsidP="00292C1B">
      <w:pPr>
        <w:pStyle w:val="TemplateNormal"/>
        <w:numPr>
          <w:ilvl w:val="0"/>
          <w:numId w:val="119"/>
        </w:numPr>
        <w:ind w:left="1800"/>
        <w:contextualSpacing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039926DB" w14:textId="7ECAE22A" w:rsidR="00481ABB" w:rsidRPr="00023D71" w:rsidRDefault="00481ABB" w:rsidP="00292C1B">
      <w:pPr>
        <w:pStyle w:val="TemplateNormal"/>
        <w:numPr>
          <w:ilvl w:val="0"/>
          <w:numId w:val="119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7B7CC81C" w14:textId="168D3F39" w:rsidR="00481ABB" w:rsidRPr="00023D71" w:rsidRDefault="00481ABB" w:rsidP="00292C1B">
      <w:pPr>
        <w:pStyle w:val="TemplateNormal"/>
        <w:numPr>
          <w:ilvl w:val="0"/>
          <w:numId w:val="119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7D15D3A1" w14:textId="08D13FE5" w:rsidR="00481ABB" w:rsidRPr="00481ABB" w:rsidRDefault="00481ABB" w:rsidP="00292C1B">
      <w:pPr>
        <w:pStyle w:val="TemplateNormal"/>
        <w:numPr>
          <w:ilvl w:val="0"/>
          <w:numId w:val="12"/>
        </w:numPr>
        <w:ind w:left="1080"/>
      </w:pPr>
      <w:r w:rsidRPr="00481ABB">
        <w:t>Drywall molding end closure</w:t>
      </w:r>
      <w:r w:rsidR="00B36B66">
        <w:t>.</w:t>
      </w:r>
    </w:p>
    <w:p w14:paraId="4964B243" w14:textId="15A8426A" w:rsidR="00481ABB" w:rsidRPr="0076040B" w:rsidRDefault="00481ABB" w:rsidP="00292C1B">
      <w:pPr>
        <w:pStyle w:val="TemplateNormal"/>
        <w:numPr>
          <w:ilvl w:val="0"/>
          <w:numId w:val="81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EC.</w:t>
      </w:r>
    </w:p>
    <w:p w14:paraId="37178809" w14:textId="77777777" w:rsidR="00481ABB" w:rsidRPr="0076040B" w:rsidRDefault="00481ABB" w:rsidP="00292C1B">
      <w:pPr>
        <w:pStyle w:val="TemplateNormal"/>
        <w:numPr>
          <w:ilvl w:val="0"/>
          <w:numId w:val="81"/>
        </w:numPr>
        <w:spacing w:after="0"/>
        <w:ind w:left="1440"/>
      </w:pPr>
      <w:r w:rsidRPr="0076040B">
        <w:t>Characteristics:</w:t>
      </w:r>
    </w:p>
    <w:p w14:paraId="1CCA96FD" w14:textId="77777777" w:rsidR="00481ABB" w:rsidRPr="00023D71" w:rsidRDefault="00481ABB" w:rsidP="00292C1B">
      <w:pPr>
        <w:pStyle w:val="TemplateNormal"/>
        <w:numPr>
          <w:ilvl w:val="0"/>
          <w:numId w:val="120"/>
        </w:numPr>
        <w:ind w:left="1800"/>
        <w:contextualSpacing/>
      </w:pPr>
      <w:r w:rsidRPr="00023D71">
        <w:lastRenderedPageBreak/>
        <w:t xml:space="preserve">Description: Molding shall terminate wall, </w:t>
      </w:r>
      <w:proofErr w:type="gramStart"/>
      <w:r w:rsidRPr="00023D71">
        <w:t>partition</w:t>
      </w:r>
      <w:proofErr w:type="gramEnd"/>
      <w:r w:rsidRPr="00023D71">
        <w:t xml:space="preserve"> or cased opening.</w:t>
      </w:r>
    </w:p>
    <w:p w14:paraId="230F39F5" w14:textId="2B999BEF" w:rsidR="00481ABB" w:rsidRPr="00023D71" w:rsidRDefault="00481ABB" w:rsidP="00292C1B">
      <w:pPr>
        <w:pStyle w:val="TemplateNormal"/>
        <w:numPr>
          <w:ilvl w:val="0"/>
          <w:numId w:val="120"/>
        </w:numPr>
        <w:ind w:left="1800"/>
        <w:contextualSpacing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1A2F41E0" w14:textId="608D75B0" w:rsidR="00481ABB" w:rsidRPr="00023D71" w:rsidRDefault="00481ABB" w:rsidP="00292C1B">
      <w:pPr>
        <w:pStyle w:val="TemplateNormal"/>
        <w:numPr>
          <w:ilvl w:val="0"/>
          <w:numId w:val="120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21FEE7FF" w14:textId="5B2BF861" w:rsidR="00481ABB" w:rsidRPr="00023D71" w:rsidRDefault="00481ABB" w:rsidP="00292C1B">
      <w:pPr>
        <w:pStyle w:val="TemplateNormal"/>
        <w:numPr>
          <w:ilvl w:val="0"/>
          <w:numId w:val="120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4B16EF43" w14:textId="5F7AD2F6" w:rsidR="00481ABB" w:rsidRPr="00481ABB" w:rsidRDefault="00481ABB" w:rsidP="00292C1B">
      <w:pPr>
        <w:pStyle w:val="TemplateNormal"/>
        <w:numPr>
          <w:ilvl w:val="0"/>
          <w:numId w:val="12"/>
        </w:numPr>
        <w:ind w:left="1080"/>
      </w:pPr>
      <w:r w:rsidRPr="00481ABB">
        <w:t>Top track</w:t>
      </w:r>
      <w:r w:rsidR="00B36B66">
        <w:t>.</w:t>
      </w:r>
    </w:p>
    <w:p w14:paraId="49E5BE12" w14:textId="1C2F5374" w:rsidR="00481ABB" w:rsidRPr="0076040B" w:rsidRDefault="00481ABB" w:rsidP="00292C1B">
      <w:pPr>
        <w:pStyle w:val="TemplateNormal"/>
        <w:numPr>
          <w:ilvl w:val="0"/>
          <w:numId w:val="82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TT.</w:t>
      </w:r>
    </w:p>
    <w:p w14:paraId="0DB9A57D" w14:textId="77777777" w:rsidR="00481ABB" w:rsidRPr="0076040B" w:rsidRDefault="00481ABB" w:rsidP="00292C1B">
      <w:pPr>
        <w:pStyle w:val="TemplateNormal"/>
        <w:numPr>
          <w:ilvl w:val="0"/>
          <w:numId w:val="82"/>
        </w:numPr>
        <w:spacing w:after="0"/>
        <w:ind w:left="1440"/>
      </w:pPr>
      <w:r w:rsidRPr="0076040B">
        <w:t>Characteristics:</w:t>
      </w:r>
    </w:p>
    <w:p w14:paraId="260E63EF" w14:textId="77777777" w:rsidR="00481ABB" w:rsidRPr="00023D71" w:rsidRDefault="00481ABB" w:rsidP="00292C1B">
      <w:pPr>
        <w:pStyle w:val="TemplateNormal"/>
        <w:numPr>
          <w:ilvl w:val="0"/>
          <w:numId w:val="121"/>
        </w:numPr>
        <w:ind w:left="1800"/>
        <w:contextualSpacing/>
      </w:pPr>
      <w:r w:rsidRPr="00023D71">
        <w:t>Description: Track shall finish intersection of wall or partition with a ceiling with reveal appearance.</w:t>
      </w:r>
    </w:p>
    <w:p w14:paraId="111C9228" w14:textId="6AD308BD" w:rsidR="00481ABB" w:rsidRPr="00023D71" w:rsidRDefault="00481ABB" w:rsidP="00292C1B">
      <w:pPr>
        <w:pStyle w:val="TemplateNormal"/>
        <w:numPr>
          <w:ilvl w:val="0"/>
          <w:numId w:val="121"/>
        </w:numPr>
        <w:ind w:left="1800"/>
        <w:contextualSpacing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101FC334" w14:textId="3800397C" w:rsidR="00481ABB" w:rsidRPr="00023D71" w:rsidRDefault="00481ABB" w:rsidP="00292C1B">
      <w:pPr>
        <w:pStyle w:val="TemplateNormal"/>
        <w:numPr>
          <w:ilvl w:val="0"/>
          <w:numId w:val="121"/>
        </w:numPr>
        <w:ind w:left="1800"/>
        <w:contextualSpacing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167259F3" w14:textId="61F62EBD" w:rsidR="00481ABB" w:rsidRPr="00023D71" w:rsidRDefault="00481ABB" w:rsidP="00292C1B">
      <w:pPr>
        <w:pStyle w:val="TemplateNormal"/>
        <w:numPr>
          <w:ilvl w:val="0"/>
          <w:numId w:val="121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3BF18B1B" w14:textId="3484295A" w:rsidR="00481ABB" w:rsidRPr="00481ABB" w:rsidRDefault="00481ABB" w:rsidP="00292C1B">
      <w:pPr>
        <w:pStyle w:val="TemplateNormal"/>
        <w:numPr>
          <w:ilvl w:val="0"/>
          <w:numId w:val="12"/>
        </w:numPr>
        <w:ind w:left="1080"/>
      </w:pPr>
      <w:r w:rsidRPr="00481ABB">
        <w:t>Ceiling trim</w:t>
      </w:r>
      <w:r w:rsidR="00B36B66">
        <w:t>.</w:t>
      </w:r>
    </w:p>
    <w:p w14:paraId="3C725DC1" w14:textId="12B1D09B" w:rsidR="00481ABB" w:rsidRPr="0076040B" w:rsidRDefault="00481ABB" w:rsidP="00292C1B">
      <w:pPr>
        <w:pStyle w:val="TemplateNormal"/>
        <w:numPr>
          <w:ilvl w:val="0"/>
          <w:numId w:val="83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RMCT-50-50.</w:t>
      </w:r>
    </w:p>
    <w:p w14:paraId="0A8391E1" w14:textId="77777777" w:rsidR="00481ABB" w:rsidRPr="0076040B" w:rsidRDefault="00481ABB" w:rsidP="00292C1B">
      <w:pPr>
        <w:pStyle w:val="TemplateNormal"/>
        <w:numPr>
          <w:ilvl w:val="0"/>
          <w:numId w:val="83"/>
        </w:numPr>
        <w:spacing w:after="0"/>
        <w:ind w:left="1440"/>
      </w:pPr>
      <w:r w:rsidRPr="0076040B">
        <w:t>Characteristics:</w:t>
      </w:r>
    </w:p>
    <w:p w14:paraId="74801344" w14:textId="77777777" w:rsidR="00481ABB" w:rsidRPr="00023D71" w:rsidRDefault="00481ABB" w:rsidP="00292C1B">
      <w:pPr>
        <w:pStyle w:val="TemplateNormal"/>
        <w:numPr>
          <w:ilvl w:val="0"/>
          <w:numId w:val="122"/>
        </w:numPr>
        <w:spacing w:after="0"/>
        <w:ind w:left="1800"/>
      </w:pPr>
      <w:r w:rsidRPr="00023D71">
        <w:t>Description: Trim shall provide joint between walls and ceilings and shall provide perimeter support for drywall ceilings.</w:t>
      </w:r>
    </w:p>
    <w:p w14:paraId="7070102F" w14:textId="70CBD71A" w:rsidR="00481ABB" w:rsidRPr="00023D71" w:rsidRDefault="00481ABB" w:rsidP="00292C1B">
      <w:pPr>
        <w:pStyle w:val="TemplateNormal"/>
        <w:numPr>
          <w:ilvl w:val="0"/>
          <w:numId w:val="122"/>
        </w:numPr>
        <w:spacing w:after="0"/>
        <w:ind w:left="1800"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1629DE47" w14:textId="7A7DA81A" w:rsidR="00481ABB" w:rsidRPr="00023D71" w:rsidRDefault="00481ABB" w:rsidP="00292C1B">
      <w:pPr>
        <w:pStyle w:val="TemplateNormal"/>
        <w:numPr>
          <w:ilvl w:val="0"/>
          <w:numId w:val="122"/>
        </w:numPr>
        <w:spacing w:after="0"/>
        <w:ind w:left="1800"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5F40FF5D" w14:textId="406D8B94" w:rsidR="00481ABB" w:rsidRPr="00023D71" w:rsidRDefault="00481ABB" w:rsidP="00292C1B">
      <w:pPr>
        <w:pStyle w:val="TemplateNormal"/>
        <w:numPr>
          <w:ilvl w:val="0"/>
          <w:numId w:val="122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7A05EDFC" w14:textId="17ED1070" w:rsidR="00481ABB" w:rsidRPr="00481ABB" w:rsidRDefault="00481ABB" w:rsidP="00481ABB">
      <w:pPr>
        <w:pStyle w:val="TemplateHeading2"/>
      </w:pPr>
      <w:r>
        <w:t>2.6</w:t>
      </w:r>
      <w:r>
        <w:tab/>
      </w:r>
      <w:r w:rsidR="00B36B66" w:rsidRPr="00481ABB">
        <w:t>Corners</w:t>
      </w:r>
    </w:p>
    <w:p w14:paraId="0701655E" w14:textId="3F85DF34" w:rsidR="00481ABB" w:rsidRPr="00481ABB" w:rsidRDefault="00023D71" w:rsidP="00292C1B">
      <w:pPr>
        <w:pStyle w:val="TemplateNormal"/>
        <w:numPr>
          <w:ilvl w:val="0"/>
          <w:numId w:val="13"/>
        </w:numPr>
        <w:ind w:left="1080"/>
      </w:pPr>
      <w:r>
        <w:t>S</w:t>
      </w:r>
      <w:r w:rsidR="00481ABB" w:rsidRPr="00481ABB">
        <w:t>tepped inside corner</w:t>
      </w:r>
      <w:r w:rsidR="00B36B66">
        <w:t>.</w:t>
      </w:r>
    </w:p>
    <w:p w14:paraId="5B9A6B43" w14:textId="5207B6D2" w:rsidR="00481ABB" w:rsidRPr="0076040B" w:rsidRDefault="00481ABB" w:rsidP="00292C1B">
      <w:pPr>
        <w:pStyle w:val="TemplateNormal"/>
        <w:numPr>
          <w:ilvl w:val="0"/>
          <w:numId w:val="84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IC-50-50.</w:t>
      </w:r>
    </w:p>
    <w:p w14:paraId="4E11D84F" w14:textId="77777777" w:rsidR="00481ABB" w:rsidRPr="0076040B" w:rsidRDefault="00481ABB" w:rsidP="00292C1B">
      <w:pPr>
        <w:pStyle w:val="TemplateNormal"/>
        <w:numPr>
          <w:ilvl w:val="0"/>
          <w:numId w:val="84"/>
        </w:numPr>
        <w:spacing w:after="0"/>
        <w:ind w:left="1440"/>
      </w:pPr>
      <w:r w:rsidRPr="0076040B">
        <w:t>Characteristics:</w:t>
      </w:r>
    </w:p>
    <w:p w14:paraId="1DA428EA" w14:textId="77777777" w:rsidR="00481ABB" w:rsidRPr="00023D71" w:rsidRDefault="00481ABB" w:rsidP="00292C1B">
      <w:pPr>
        <w:pStyle w:val="TemplateNormal"/>
        <w:numPr>
          <w:ilvl w:val="0"/>
          <w:numId w:val="123"/>
        </w:numPr>
        <w:spacing w:after="0"/>
        <w:ind w:left="1800"/>
      </w:pPr>
      <w:r w:rsidRPr="00023D71">
        <w:t>Description: corner shall finish and accent inside corner at wall/wall or wall/ceiling intersections.</w:t>
      </w:r>
    </w:p>
    <w:p w14:paraId="3DC26729" w14:textId="71701768" w:rsidR="00481ABB" w:rsidRPr="00023D71" w:rsidRDefault="00481ABB" w:rsidP="00292C1B">
      <w:pPr>
        <w:pStyle w:val="TemplateNormal"/>
        <w:numPr>
          <w:ilvl w:val="0"/>
          <w:numId w:val="123"/>
        </w:numPr>
        <w:spacing w:after="0"/>
        <w:ind w:left="1800"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65FC54AD" w14:textId="66304B23" w:rsidR="00481ABB" w:rsidRPr="00023D71" w:rsidRDefault="00481ABB" w:rsidP="00292C1B">
      <w:pPr>
        <w:pStyle w:val="TemplateNormal"/>
        <w:numPr>
          <w:ilvl w:val="0"/>
          <w:numId w:val="123"/>
        </w:numPr>
        <w:spacing w:after="0"/>
        <w:ind w:left="1800"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1C496750" w14:textId="7C1CC5FB" w:rsidR="00481ABB" w:rsidRPr="00023D71" w:rsidRDefault="00481ABB" w:rsidP="00292C1B">
      <w:pPr>
        <w:pStyle w:val="TemplateNormal"/>
        <w:numPr>
          <w:ilvl w:val="0"/>
          <w:numId w:val="123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470D2235" w14:textId="18244997" w:rsidR="00481ABB" w:rsidRPr="00481ABB" w:rsidRDefault="00481ABB" w:rsidP="00292C1B">
      <w:pPr>
        <w:pStyle w:val="TemplateNormal"/>
        <w:numPr>
          <w:ilvl w:val="0"/>
          <w:numId w:val="13"/>
        </w:numPr>
        <w:ind w:left="1080"/>
      </w:pPr>
      <w:r w:rsidRPr="00481ABB">
        <w:t>Stepped outside corner</w:t>
      </w:r>
      <w:r w:rsidR="00B36B66">
        <w:t>.</w:t>
      </w:r>
    </w:p>
    <w:p w14:paraId="5DE6234B" w14:textId="299B0BE2" w:rsidR="00481ABB" w:rsidRPr="0076040B" w:rsidRDefault="00481ABB" w:rsidP="00292C1B">
      <w:pPr>
        <w:pStyle w:val="TemplateNormal"/>
        <w:numPr>
          <w:ilvl w:val="0"/>
          <w:numId w:val="85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RMW</w:t>
      </w:r>
    </w:p>
    <w:p w14:paraId="60E4DE7E" w14:textId="77777777" w:rsidR="00481ABB" w:rsidRPr="0076040B" w:rsidRDefault="00481ABB" w:rsidP="00292C1B">
      <w:pPr>
        <w:pStyle w:val="TemplateNormal"/>
        <w:numPr>
          <w:ilvl w:val="0"/>
          <w:numId w:val="85"/>
        </w:numPr>
        <w:spacing w:after="0"/>
        <w:ind w:left="1440"/>
      </w:pPr>
      <w:r w:rsidRPr="0076040B">
        <w:t>Characteristics:</w:t>
      </w:r>
    </w:p>
    <w:p w14:paraId="47387757" w14:textId="77777777" w:rsidR="00481ABB" w:rsidRPr="00023D71" w:rsidRDefault="00481ABB" w:rsidP="00292C1B">
      <w:pPr>
        <w:pStyle w:val="TemplateNormal"/>
        <w:numPr>
          <w:ilvl w:val="0"/>
          <w:numId w:val="124"/>
        </w:numPr>
        <w:spacing w:after="0"/>
        <w:ind w:left="1800"/>
      </w:pPr>
      <w:r w:rsidRPr="00023D71">
        <w:t>Description: corner shall finish and accent outside corner at wall/wall or wall/ceiling intersections.</w:t>
      </w:r>
    </w:p>
    <w:p w14:paraId="5C473033" w14:textId="418A0916" w:rsidR="00481ABB" w:rsidRPr="00023D71" w:rsidRDefault="00481ABB" w:rsidP="00292C1B">
      <w:pPr>
        <w:pStyle w:val="TemplateNormal"/>
        <w:numPr>
          <w:ilvl w:val="0"/>
          <w:numId w:val="124"/>
        </w:numPr>
        <w:spacing w:after="0"/>
        <w:ind w:left="1800"/>
      </w:pPr>
      <w:r w:rsidRPr="00023D71">
        <w:t>Material:</w:t>
      </w:r>
      <w:r w:rsidR="00B36B66">
        <w:t xml:space="preserve"> </w:t>
      </w:r>
      <w:r w:rsidRPr="00023D71">
        <w:t>Extruded aluminum.</w:t>
      </w:r>
    </w:p>
    <w:p w14:paraId="32110E70" w14:textId="5A5BAB1F" w:rsidR="00481ABB" w:rsidRPr="00023D71" w:rsidRDefault="00481ABB" w:rsidP="00292C1B">
      <w:pPr>
        <w:pStyle w:val="TemplateNormal"/>
        <w:numPr>
          <w:ilvl w:val="0"/>
          <w:numId w:val="124"/>
        </w:numPr>
        <w:spacing w:after="0"/>
        <w:ind w:left="1800"/>
      </w:pPr>
      <w:r w:rsidRPr="00023D71">
        <w:t>Dimensions: **</w:t>
      </w:r>
      <w:r w:rsidR="00B36B66">
        <w:t xml:space="preserve">  </w:t>
      </w:r>
      <w:r w:rsidRPr="00023D71">
        <w:t xml:space="preserve"> ** As indicated on drawings. **</w:t>
      </w:r>
    </w:p>
    <w:p w14:paraId="5363A678" w14:textId="75C24F90" w:rsidR="00481ABB" w:rsidRPr="00023D71" w:rsidRDefault="00481ABB" w:rsidP="00292C1B">
      <w:pPr>
        <w:pStyle w:val="TemplateNormal"/>
        <w:numPr>
          <w:ilvl w:val="0"/>
          <w:numId w:val="124"/>
        </w:numPr>
        <w:ind w:left="1800"/>
      </w:pPr>
      <w:r w:rsidRPr="00023D71">
        <w:t>Radius: **</w:t>
      </w:r>
      <w:r w:rsidR="00B36B66">
        <w:t xml:space="preserve">  </w:t>
      </w:r>
      <w:r w:rsidRPr="00023D71">
        <w:t xml:space="preserve"> ** As indicated on drawings. **</w:t>
      </w:r>
    </w:p>
    <w:p w14:paraId="1F1D9098" w14:textId="77777777" w:rsidR="00221D5A" w:rsidRDefault="00221D5A">
      <w:pPr>
        <w:widowControl/>
        <w:spacing w:after="160" w:line="259" w:lineRule="auto"/>
        <w:rPr>
          <w:rFonts w:ascii="Avenir Next LT Pro Light" w:hAnsi="Avenir Next LT Pro Light"/>
        </w:rPr>
      </w:pPr>
      <w:r>
        <w:br w:type="page"/>
      </w:r>
    </w:p>
    <w:p w14:paraId="6DCB6A38" w14:textId="3A16FE10" w:rsidR="00481ABB" w:rsidRPr="00481ABB" w:rsidRDefault="00481ABB" w:rsidP="00292C1B">
      <w:pPr>
        <w:pStyle w:val="TemplateNormal"/>
        <w:numPr>
          <w:ilvl w:val="0"/>
          <w:numId w:val="13"/>
        </w:numPr>
        <w:ind w:left="1080"/>
      </w:pPr>
      <w:r w:rsidRPr="00481ABB">
        <w:lastRenderedPageBreak/>
        <w:t>Multiple stepped outside corner</w:t>
      </w:r>
      <w:r w:rsidR="00B36B66">
        <w:t>.</w:t>
      </w:r>
    </w:p>
    <w:p w14:paraId="2FB6CD5F" w14:textId="710D4168" w:rsidR="00481ABB" w:rsidRPr="0076040B" w:rsidRDefault="00481ABB" w:rsidP="00292C1B">
      <w:pPr>
        <w:pStyle w:val="TemplateNormal"/>
        <w:numPr>
          <w:ilvl w:val="0"/>
          <w:numId w:val="86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OS.</w:t>
      </w:r>
    </w:p>
    <w:p w14:paraId="12F18610" w14:textId="77777777" w:rsidR="00481ABB" w:rsidRPr="0076040B" w:rsidRDefault="00481ABB" w:rsidP="00292C1B">
      <w:pPr>
        <w:pStyle w:val="TemplateNormal"/>
        <w:numPr>
          <w:ilvl w:val="0"/>
          <w:numId w:val="86"/>
        </w:numPr>
        <w:spacing w:after="0"/>
        <w:ind w:left="1440"/>
      </w:pPr>
      <w:r w:rsidRPr="0076040B">
        <w:t>Characteristics:</w:t>
      </w:r>
    </w:p>
    <w:p w14:paraId="56B0D167" w14:textId="77777777" w:rsidR="00481ABB" w:rsidRPr="00111744" w:rsidRDefault="00481ABB" w:rsidP="00292C1B">
      <w:pPr>
        <w:pStyle w:val="TemplateNormal"/>
        <w:numPr>
          <w:ilvl w:val="0"/>
          <w:numId w:val="125"/>
        </w:numPr>
        <w:spacing w:after="0"/>
        <w:ind w:left="1800"/>
      </w:pPr>
      <w:r w:rsidRPr="00111744">
        <w:t>Description: Corner shall form multiple stepped outside corner in vertical or horizontal intersection of drywall.</w:t>
      </w:r>
    </w:p>
    <w:p w14:paraId="585E4218" w14:textId="3E319E0E" w:rsidR="00481ABB" w:rsidRPr="00111744" w:rsidRDefault="00481ABB" w:rsidP="00292C1B">
      <w:pPr>
        <w:pStyle w:val="TemplateNormal"/>
        <w:numPr>
          <w:ilvl w:val="0"/>
          <w:numId w:val="125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331A7F37" w14:textId="01F39277" w:rsidR="00481ABB" w:rsidRPr="00111744" w:rsidRDefault="00481ABB" w:rsidP="00292C1B">
      <w:pPr>
        <w:pStyle w:val="TemplateNormal"/>
        <w:numPr>
          <w:ilvl w:val="0"/>
          <w:numId w:val="125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1A8F3B6C" w14:textId="3CCFD94E" w:rsidR="00481ABB" w:rsidRPr="00111744" w:rsidRDefault="00481ABB" w:rsidP="00292C1B">
      <w:pPr>
        <w:pStyle w:val="TemplateNormal"/>
        <w:numPr>
          <w:ilvl w:val="0"/>
          <w:numId w:val="125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5D9814E1" w14:textId="193C7441" w:rsidR="00481ABB" w:rsidRPr="00481ABB" w:rsidRDefault="00481ABB" w:rsidP="00292C1B">
      <w:pPr>
        <w:pStyle w:val="TemplateNormal"/>
        <w:numPr>
          <w:ilvl w:val="0"/>
          <w:numId w:val="13"/>
        </w:numPr>
        <w:ind w:left="1080"/>
      </w:pPr>
      <w:r w:rsidRPr="00481ABB">
        <w:t>Beveled corner</w:t>
      </w:r>
      <w:r w:rsidR="00B36B66">
        <w:t>.</w:t>
      </w:r>
    </w:p>
    <w:p w14:paraId="2E65F353" w14:textId="2E453106" w:rsidR="00481ABB" w:rsidRPr="0076040B" w:rsidRDefault="00481ABB" w:rsidP="00292C1B">
      <w:pPr>
        <w:pStyle w:val="TemplateNormal"/>
        <w:numPr>
          <w:ilvl w:val="0"/>
          <w:numId w:val="87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BC-75.</w:t>
      </w:r>
    </w:p>
    <w:p w14:paraId="18348D19" w14:textId="77777777" w:rsidR="00481ABB" w:rsidRPr="0076040B" w:rsidRDefault="00481ABB" w:rsidP="00292C1B">
      <w:pPr>
        <w:pStyle w:val="TemplateNormal"/>
        <w:numPr>
          <w:ilvl w:val="0"/>
          <w:numId w:val="87"/>
        </w:numPr>
        <w:spacing w:after="0"/>
        <w:ind w:left="1440"/>
      </w:pPr>
      <w:r w:rsidRPr="0076040B">
        <w:t>Characteristics:</w:t>
      </w:r>
    </w:p>
    <w:p w14:paraId="3315B8AC" w14:textId="77777777" w:rsidR="00481ABB" w:rsidRPr="00111744" w:rsidRDefault="00481ABB" w:rsidP="00292C1B">
      <w:pPr>
        <w:pStyle w:val="TemplateNormal"/>
        <w:numPr>
          <w:ilvl w:val="0"/>
          <w:numId w:val="126"/>
        </w:numPr>
        <w:spacing w:after="0"/>
        <w:ind w:left="1800"/>
      </w:pPr>
      <w:r w:rsidRPr="00111744">
        <w:t>Description: Corner shall be chamfered corner bead used to finish and protect outside corners of walls.</w:t>
      </w:r>
    </w:p>
    <w:p w14:paraId="635A67FD" w14:textId="7188906F" w:rsidR="00481ABB" w:rsidRPr="00111744" w:rsidRDefault="00481ABB" w:rsidP="00292C1B">
      <w:pPr>
        <w:pStyle w:val="TemplateNormal"/>
        <w:numPr>
          <w:ilvl w:val="0"/>
          <w:numId w:val="126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1E543605" w14:textId="67F892D3" w:rsidR="00481ABB" w:rsidRPr="00111744" w:rsidRDefault="00481ABB" w:rsidP="00292C1B">
      <w:pPr>
        <w:pStyle w:val="TemplateNormal"/>
        <w:numPr>
          <w:ilvl w:val="0"/>
          <w:numId w:val="126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1FA920E1" w14:textId="3B957A9B" w:rsidR="00481ABB" w:rsidRPr="00111744" w:rsidRDefault="00481ABB" w:rsidP="00292C1B">
      <w:pPr>
        <w:pStyle w:val="TemplateNormal"/>
        <w:numPr>
          <w:ilvl w:val="0"/>
          <w:numId w:val="126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7A828904" w14:textId="494894CA" w:rsidR="00481ABB" w:rsidRPr="00481ABB" w:rsidRDefault="00481ABB" w:rsidP="00292C1B">
      <w:pPr>
        <w:pStyle w:val="TemplateNormal"/>
        <w:numPr>
          <w:ilvl w:val="0"/>
          <w:numId w:val="13"/>
        </w:numPr>
        <w:ind w:left="1080"/>
      </w:pPr>
      <w:r w:rsidRPr="00481ABB">
        <w:t>Curved inside corner</w:t>
      </w:r>
      <w:r w:rsidR="00B36B66">
        <w:t>.</w:t>
      </w:r>
    </w:p>
    <w:p w14:paraId="7CCF543D" w14:textId="7BB1502E" w:rsidR="00481ABB" w:rsidRPr="0076040B" w:rsidRDefault="00481ABB" w:rsidP="00292C1B">
      <w:pPr>
        <w:pStyle w:val="TemplateNormal"/>
        <w:numPr>
          <w:ilvl w:val="0"/>
          <w:numId w:val="88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RMCIS.</w:t>
      </w:r>
    </w:p>
    <w:p w14:paraId="38DF96AE" w14:textId="77777777" w:rsidR="00481ABB" w:rsidRPr="0076040B" w:rsidRDefault="00481ABB" w:rsidP="00292C1B">
      <w:pPr>
        <w:pStyle w:val="TemplateNormal"/>
        <w:numPr>
          <w:ilvl w:val="0"/>
          <w:numId w:val="88"/>
        </w:numPr>
        <w:spacing w:after="0"/>
        <w:ind w:left="1440"/>
      </w:pPr>
      <w:r w:rsidRPr="0076040B">
        <w:t>Characteristics:</w:t>
      </w:r>
    </w:p>
    <w:p w14:paraId="74A4680D" w14:textId="77777777" w:rsidR="00481ABB" w:rsidRPr="00111744" w:rsidRDefault="00481ABB" w:rsidP="00292C1B">
      <w:pPr>
        <w:pStyle w:val="TemplateNormal"/>
        <w:numPr>
          <w:ilvl w:val="0"/>
          <w:numId w:val="127"/>
        </w:numPr>
        <w:spacing w:after="0"/>
        <w:ind w:left="1800"/>
      </w:pPr>
      <w:r w:rsidRPr="00111744">
        <w:t>Description: Corner shall provide curved inside corner.</w:t>
      </w:r>
    </w:p>
    <w:p w14:paraId="6238A891" w14:textId="1B0B0C73" w:rsidR="00481ABB" w:rsidRPr="00111744" w:rsidRDefault="00481ABB" w:rsidP="00292C1B">
      <w:pPr>
        <w:pStyle w:val="TemplateNormal"/>
        <w:numPr>
          <w:ilvl w:val="0"/>
          <w:numId w:val="127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32A7A79B" w14:textId="564CE11F" w:rsidR="00481ABB" w:rsidRPr="00111744" w:rsidRDefault="00481ABB" w:rsidP="00292C1B">
      <w:pPr>
        <w:pStyle w:val="TemplateNormal"/>
        <w:numPr>
          <w:ilvl w:val="0"/>
          <w:numId w:val="127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752D1C54" w14:textId="4F8D9BD0" w:rsidR="00481ABB" w:rsidRPr="00111744" w:rsidRDefault="00481ABB" w:rsidP="00292C1B">
      <w:pPr>
        <w:pStyle w:val="TemplateNormal"/>
        <w:numPr>
          <w:ilvl w:val="0"/>
          <w:numId w:val="127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5EA4C830" w14:textId="6B23F8AE" w:rsidR="00481ABB" w:rsidRPr="00481ABB" w:rsidRDefault="00481ABB" w:rsidP="00292C1B">
      <w:pPr>
        <w:pStyle w:val="TemplateNormal"/>
        <w:numPr>
          <w:ilvl w:val="0"/>
          <w:numId w:val="13"/>
        </w:numPr>
        <w:ind w:left="1080"/>
      </w:pPr>
      <w:r w:rsidRPr="00481ABB">
        <w:t>Curved outside corner</w:t>
      </w:r>
      <w:r w:rsidR="00B36B66">
        <w:t>.</w:t>
      </w:r>
    </w:p>
    <w:p w14:paraId="72A0B512" w14:textId="2AC05638" w:rsidR="00481ABB" w:rsidRPr="0076040B" w:rsidRDefault="00481ABB" w:rsidP="00292C1B">
      <w:pPr>
        <w:pStyle w:val="TemplateNormal"/>
        <w:numPr>
          <w:ilvl w:val="0"/>
          <w:numId w:val="89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RMCOS.</w:t>
      </w:r>
    </w:p>
    <w:p w14:paraId="1A4F795D" w14:textId="77777777" w:rsidR="00481ABB" w:rsidRPr="0076040B" w:rsidRDefault="00481ABB" w:rsidP="00292C1B">
      <w:pPr>
        <w:pStyle w:val="TemplateNormal"/>
        <w:numPr>
          <w:ilvl w:val="0"/>
          <w:numId w:val="89"/>
        </w:numPr>
        <w:spacing w:after="0"/>
        <w:ind w:left="1440"/>
      </w:pPr>
      <w:r w:rsidRPr="0076040B">
        <w:t>Characteristics:</w:t>
      </w:r>
    </w:p>
    <w:p w14:paraId="75EFA825" w14:textId="77777777" w:rsidR="00481ABB" w:rsidRPr="00111744" w:rsidRDefault="00481ABB" w:rsidP="00292C1B">
      <w:pPr>
        <w:pStyle w:val="TemplateNormal"/>
        <w:numPr>
          <w:ilvl w:val="0"/>
          <w:numId w:val="128"/>
        </w:numPr>
        <w:spacing w:after="0"/>
        <w:ind w:left="1800"/>
      </w:pPr>
      <w:r w:rsidRPr="00111744">
        <w:t>Description: Corner shall provide curved outside corner.</w:t>
      </w:r>
    </w:p>
    <w:p w14:paraId="06127899" w14:textId="516760EE" w:rsidR="00481ABB" w:rsidRPr="00111744" w:rsidRDefault="00481ABB" w:rsidP="00292C1B">
      <w:pPr>
        <w:pStyle w:val="TemplateNormal"/>
        <w:numPr>
          <w:ilvl w:val="0"/>
          <w:numId w:val="128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0DA94174" w14:textId="7A989102" w:rsidR="00481ABB" w:rsidRPr="00111744" w:rsidRDefault="00481ABB" w:rsidP="00292C1B">
      <w:pPr>
        <w:pStyle w:val="TemplateNormal"/>
        <w:numPr>
          <w:ilvl w:val="0"/>
          <w:numId w:val="128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3140B7A3" w14:textId="35383CF8" w:rsidR="00481ABB" w:rsidRPr="00111744" w:rsidRDefault="00481ABB" w:rsidP="00292C1B">
      <w:pPr>
        <w:pStyle w:val="TemplateNormal"/>
        <w:numPr>
          <w:ilvl w:val="0"/>
          <w:numId w:val="128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7BCF279A" w14:textId="322AF474" w:rsidR="00481ABB" w:rsidRPr="00481ABB" w:rsidRDefault="00481ABB" w:rsidP="00481ABB">
      <w:pPr>
        <w:pStyle w:val="TemplateHeading2"/>
      </w:pPr>
      <w:r>
        <w:t>2.7</w:t>
      </w:r>
      <w:r>
        <w:tab/>
      </w:r>
      <w:r w:rsidR="00B36B66" w:rsidRPr="00481ABB">
        <w:t>Column Collars</w:t>
      </w:r>
    </w:p>
    <w:p w14:paraId="0CDC117E" w14:textId="3291ED30" w:rsidR="00481ABB" w:rsidRPr="00481ABB" w:rsidRDefault="00481ABB" w:rsidP="00292C1B">
      <w:pPr>
        <w:pStyle w:val="TemplateNormal"/>
        <w:numPr>
          <w:ilvl w:val="0"/>
          <w:numId w:val="14"/>
        </w:numPr>
        <w:ind w:left="1080"/>
      </w:pPr>
      <w:r w:rsidRPr="00481ABB">
        <w:t>Column collar</w:t>
      </w:r>
      <w:r w:rsidR="00B36B66">
        <w:t>.</w:t>
      </w:r>
    </w:p>
    <w:p w14:paraId="7197BBE1" w14:textId="77777777" w:rsidR="00481ABB" w:rsidRPr="0076040B" w:rsidRDefault="00481ABB" w:rsidP="00292C1B">
      <w:pPr>
        <w:pStyle w:val="TemplateNormal"/>
        <w:numPr>
          <w:ilvl w:val="0"/>
          <w:numId w:val="90"/>
        </w:numPr>
        <w:spacing w:after="0"/>
        <w:ind w:left="1440"/>
      </w:pPr>
      <w:r w:rsidRPr="0076040B">
        <w:t>Acceptable product: Column Collar.</w:t>
      </w:r>
    </w:p>
    <w:p w14:paraId="650F8DEA" w14:textId="77777777" w:rsidR="00481ABB" w:rsidRPr="0076040B" w:rsidRDefault="00481ABB" w:rsidP="00292C1B">
      <w:pPr>
        <w:pStyle w:val="TemplateNormal"/>
        <w:numPr>
          <w:ilvl w:val="0"/>
          <w:numId w:val="90"/>
        </w:numPr>
        <w:spacing w:after="0"/>
        <w:ind w:left="1440"/>
      </w:pPr>
      <w:r w:rsidRPr="0076040B">
        <w:t>Characteristics:</w:t>
      </w:r>
    </w:p>
    <w:p w14:paraId="20C4287F" w14:textId="77777777" w:rsidR="00481ABB" w:rsidRPr="00111744" w:rsidRDefault="00481ABB" w:rsidP="00292C1B">
      <w:pPr>
        <w:pStyle w:val="TemplateNormal"/>
        <w:numPr>
          <w:ilvl w:val="0"/>
          <w:numId w:val="129"/>
        </w:numPr>
        <w:spacing w:after="0"/>
        <w:ind w:left="1800"/>
      </w:pPr>
      <w:r w:rsidRPr="00111744">
        <w:t>Description: Three-piece collar shall provide a trim creating reveal at column/ceiling joint.</w:t>
      </w:r>
    </w:p>
    <w:p w14:paraId="2052457D" w14:textId="77021ADE" w:rsidR="00481ABB" w:rsidRPr="00111744" w:rsidRDefault="00481ABB" w:rsidP="00292C1B">
      <w:pPr>
        <w:pStyle w:val="TemplateNormal"/>
        <w:numPr>
          <w:ilvl w:val="0"/>
          <w:numId w:val="129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 xml:space="preserve">Aluminum molding, plastic </w:t>
      </w:r>
      <w:proofErr w:type="gramStart"/>
      <w:r w:rsidRPr="00111744">
        <w:t>spacer</w:t>
      </w:r>
      <w:proofErr w:type="gramEnd"/>
      <w:r w:rsidRPr="00111744">
        <w:t xml:space="preserve"> and adjustable stainless-steel band.</w:t>
      </w:r>
    </w:p>
    <w:p w14:paraId="0F408C7A" w14:textId="77777777" w:rsidR="00481ABB" w:rsidRPr="0032341F" w:rsidRDefault="00481ABB" w:rsidP="00111744">
      <w:pPr>
        <w:pStyle w:val="TemplateNormal"/>
        <w:spacing w:after="0"/>
        <w:ind w:left="1800"/>
      </w:pPr>
      <w:r w:rsidRPr="0032341F">
        <w:t>DIAMETERS RANGE FROM 10" TO 48".</w:t>
      </w:r>
    </w:p>
    <w:p w14:paraId="3A59E369" w14:textId="4D0CC63C" w:rsidR="00481ABB" w:rsidRPr="00111744" w:rsidRDefault="00481ABB" w:rsidP="00292C1B">
      <w:pPr>
        <w:pStyle w:val="TemplateNormal"/>
        <w:numPr>
          <w:ilvl w:val="0"/>
          <w:numId w:val="129"/>
        </w:numPr>
        <w:ind w:left="1800"/>
      </w:pPr>
      <w:r w:rsidRPr="00111744">
        <w:lastRenderedPageBreak/>
        <w:t>Diameter: **</w:t>
      </w:r>
      <w:r w:rsidR="00B36B66">
        <w:t xml:space="preserve">   </w:t>
      </w:r>
      <w:r w:rsidRPr="00111744">
        <w:t>** As indicated on drawings. **</w:t>
      </w:r>
    </w:p>
    <w:p w14:paraId="25760ABD" w14:textId="2F3A01B5" w:rsidR="00481ABB" w:rsidRPr="00481ABB" w:rsidRDefault="00481ABB" w:rsidP="00292C1B">
      <w:pPr>
        <w:pStyle w:val="TemplateNormal"/>
        <w:numPr>
          <w:ilvl w:val="0"/>
          <w:numId w:val="14"/>
        </w:numPr>
        <w:ind w:left="1080"/>
      </w:pPr>
      <w:r w:rsidRPr="00481ABB">
        <w:t>Reveal column ring</w:t>
      </w:r>
      <w:r w:rsidR="00B36B66">
        <w:t>.</w:t>
      </w:r>
    </w:p>
    <w:p w14:paraId="16DE6204" w14:textId="5747EEFB" w:rsidR="00481ABB" w:rsidRPr="0076040B" w:rsidRDefault="00481ABB" w:rsidP="00292C1B">
      <w:pPr>
        <w:pStyle w:val="TemplateNormal"/>
        <w:numPr>
          <w:ilvl w:val="0"/>
          <w:numId w:val="91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** WDM-50-50. ** DRWT-50-50. ** WRM-75-75. **</w:t>
      </w:r>
      <w:r w:rsidR="0076040B">
        <w:t xml:space="preserve"> </w:t>
      </w:r>
      <w:r w:rsidRPr="0076040B">
        <w:t>** DRWT-75-75. **</w:t>
      </w:r>
    </w:p>
    <w:p w14:paraId="6C62F670" w14:textId="77777777" w:rsidR="00481ABB" w:rsidRPr="0076040B" w:rsidRDefault="00481ABB" w:rsidP="00292C1B">
      <w:pPr>
        <w:pStyle w:val="TemplateNormal"/>
        <w:numPr>
          <w:ilvl w:val="0"/>
          <w:numId w:val="91"/>
        </w:numPr>
        <w:spacing w:after="0"/>
        <w:ind w:left="1440"/>
      </w:pPr>
      <w:r w:rsidRPr="0076040B">
        <w:t>Characteristics:</w:t>
      </w:r>
    </w:p>
    <w:p w14:paraId="2B950F5D" w14:textId="77777777" w:rsidR="00481ABB" w:rsidRPr="00111744" w:rsidRDefault="00481ABB" w:rsidP="00292C1B">
      <w:pPr>
        <w:pStyle w:val="TemplateNormal"/>
        <w:numPr>
          <w:ilvl w:val="0"/>
          <w:numId w:val="130"/>
        </w:numPr>
        <w:spacing w:after="0"/>
        <w:ind w:left="1800"/>
      </w:pPr>
      <w:r w:rsidRPr="00111744">
        <w:t>Description: Molding shall provide reveal at wall/ceiling terminations.</w:t>
      </w:r>
    </w:p>
    <w:p w14:paraId="107B3330" w14:textId="2F9B8113" w:rsidR="00481ABB" w:rsidRPr="00111744" w:rsidRDefault="00481ABB" w:rsidP="00292C1B">
      <w:pPr>
        <w:pStyle w:val="TemplateNormal"/>
        <w:numPr>
          <w:ilvl w:val="0"/>
          <w:numId w:val="130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61676817" w14:textId="77777777" w:rsidR="00481ABB" w:rsidRPr="00111744" w:rsidRDefault="00481ABB" w:rsidP="00111744">
      <w:pPr>
        <w:pStyle w:val="TemplateNormal"/>
        <w:spacing w:after="0"/>
        <w:ind w:left="1800"/>
      </w:pPr>
      <w:r w:rsidRPr="00111744">
        <w:t>DIAMETERS RANGE FROM 18" TO 48".</w:t>
      </w:r>
    </w:p>
    <w:p w14:paraId="57112846" w14:textId="3FEC81EC" w:rsidR="00481ABB" w:rsidRPr="00111744" w:rsidRDefault="00481ABB" w:rsidP="00292C1B">
      <w:pPr>
        <w:pStyle w:val="TemplateNormal"/>
        <w:numPr>
          <w:ilvl w:val="0"/>
          <w:numId w:val="130"/>
        </w:numPr>
        <w:ind w:left="1800"/>
      </w:pPr>
      <w:r w:rsidRPr="00111744">
        <w:t>Diameters: **</w:t>
      </w:r>
      <w:r w:rsidR="00B36B66">
        <w:t xml:space="preserve">   </w:t>
      </w:r>
      <w:r w:rsidRPr="00111744">
        <w:t>** As indicated on drawings. **</w:t>
      </w:r>
    </w:p>
    <w:p w14:paraId="4B2B2CD4" w14:textId="0B463528" w:rsidR="00481ABB" w:rsidRPr="00481ABB" w:rsidRDefault="00481ABB" w:rsidP="00292C1B">
      <w:pPr>
        <w:pStyle w:val="TemplateNormal"/>
        <w:numPr>
          <w:ilvl w:val="0"/>
          <w:numId w:val="14"/>
        </w:numPr>
        <w:ind w:left="1080"/>
      </w:pPr>
      <w:r w:rsidRPr="00481ABB">
        <w:t>Wall angle column ring</w:t>
      </w:r>
      <w:r w:rsidR="00B36B66">
        <w:t>.</w:t>
      </w:r>
    </w:p>
    <w:p w14:paraId="5263A6EB" w14:textId="2F26986B" w:rsidR="00481ABB" w:rsidRPr="0076040B" w:rsidRDefault="00481ABB" w:rsidP="00292C1B">
      <w:pPr>
        <w:pStyle w:val="TemplateNormal"/>
        <w:numPr>
          <w:ilvl w:val="0"/>
          <w:numId w:val="92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Wall Angle Column Ring.</w:t>
      </w:r>
    </w:p>
    <w:p w14:paraId="54076068" w14:textId="77777777" w:rsidR="00481ABB" w:rsidRPr="0076040B" w:rsidRDefault="00481ABB" w:rsidP="00292C1B">
      <w:pPr>
        <w:pStyle w:val="TemplateNormal"/>
        <w:numPr>
          <w:ilvl w:val="0"/>
          <w:numId w:val="92"/>
        </w:numPr>
        <w:spacing w:after="0"/>
        <w:ind w:left="1440"/>
      </w:pPr>
      <w:r w:rsidRPr="0076040B">
        <w:t>Characteristics:</w:t>
      </w:r>
    </w:p>
    <w:p w14:paraId="3A0A6A38" w14:textId="77777777" w:rsidR="00481ABB" w:rsidRPr="00111744" w:rsidRDefault="00481ABB" w:rsidP="00292C1B">
      <w:pPr>
        <w:pStyle w:val="TemplateNormal"/>
        <w:numPr>
          <w:ilvl w:val="0"/>
          <w:numId w:val="131"/>
        </w:numPr>
        <w:spacing w:after="0"/>
        <w:ind w:left="1800"/>
      </w:pPr>
      <w:r w:rsidRPr="00111744">
        <w:t>Description: Ring shall be curved to fit column to provide finish for juncture of round column and either drywall or acoustical ceiling.</w:t>
      </w:r>
    </w:p>
    <w:p w14:paraId="3C99CA86" w14:textId="77777777" w:rsidR="00481ABB" w:rsidRPr="00111744" w:rsidRDefault="00481ABB" w:rsidP="00292C1B">
      <w:pPr>
        <w:pStyle w:val="TemplateNormal"/>
        <w:numPr>
          <w:ilvl w:val="0"/>
          <w:numId w:val="131"/>
        </w:numPr>
        <w:spacing w:after="0"/>
        <w:ind w:left="1800"/>
      </w:pPr>
      <w:r w:rsidRPr="00111744">
        <w:t>Material: Aluminum.</w:t>
      </w:r>
    </w:p>
    <w:p w14:paraId="72FB4AE5" w14:textId="77777777" w:rsidR="00481ABB" w:rsidRPr="00111744" w:rsidRDefault="00481ABB" w:rsidP="00111744">
      <w:pPr>
        <w:pStyle w:val="TemplateNormal"/>
        <w:spacing w:after="0"/>
        <w:ind w:left="1800"/>
      </w:pPr>
      <w:r w:rsidRPr="00111744">
        <w:t>DIAMETERS RANGE FROM 10" TO 48".</w:t>
      </w:r>
    </w:p>
    <w:p w14:paraId="2D7539B0" w14:textId="09B9B1EB" w:rsidR="00481ABB" w:rsidRPr="00111744" w:rsidRDefault="00481ABB" w:rsidP="00292C1B">
      <w:pPr>
        <w:pStyle w:val="TemplateNormal"/>
        <w:numPr>
          <w:ilvl w:val="0"/>
          <w:numId w:val="131"/>
        </w:numPr>
        <w:ind w:left="1800"/>
      </w:pPr>
      <w:r w:rsidRPr="00111744">
        <w:t>Diameter: **</w:t>
      </w:r>
      <w:r w:rsidR="00B36B66">
        <w:t xml:space="preserve">   </w:t>
      </w:r>
      <w:r w:rsidRPr="00111744">
        <w:t>** As indicated on drawings. **</w:t>
      </w:r>
    </w:p>
    <w:p w14:paraId="0E4416DD" w14:textId="2DE91F9F" w:rsidR="00481ABB" w:rsidRPr="00481ABB" w:rsidRDefault="00481ABB" w:rsidP="00481ABB">
      <w:pPr>
        <w:pStyle w:val="TemplateHeading2"/>
      </w:pPr>
      <w:r>
        <w:t>2.8</w:t>
      </w:r>
      <w:r>
        <w:tab/>
      </w:r>
      <w:r w:rsidR="00B36B66" w:rsidRPr="00481ABB">
        <w:t>Acoustical</w:t>
      </w:r>
    </w:p>
    <w:p w14:paraId="2BE3E25B" w14:textId="10CD4C73" w:rsidR="00481ABB" w:rsidRPr="00481ABB" w:rsidRDefault="00481ABB" w:rsidP="00292C1B">
      <w:pPr>
        <w:pStyle w:val="TemplateNormal"/>
        <w:numPr>
          <w:ilvl w:val="0"/>
          <w:numId w:val="15"/>
        </w:numPr>
        <w:ind w:left="1080"/>
      </w:pPr>
      <w:r w:rsidRPr="00481ABB">
        <w:t>Drywall/acoustical reveal</w:t>
      </w:r>
      <w:r w:rsidR="00B36B66">
        <w:t>.</w:t>
      </w:r>
    </w:p>
    <w:p w14:paraId="606F8104" w14:textId="6282493A" w:rsidR="00481ABB" w:rsidRPr="0076040B" w:rsidRDefault="00481ABB" w:rsidP="00292C1B">
      <w:pPr>
        <w:pStyle w:val="TemplateNormal"/>
        <w:numPr>
          <w:ilvl w:val="0"/>
          <w:numId w:val="93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RMAD.</w:t>
      </w:r>
    </w:p>
    <w:p w14:paraId="30B56CFE" w14:textId="77777777" w:rsidR="00481ABB" w:rsidRPr="0076040B" w:rsidRDefault="00481ABB" w:rsidP="00292C1B">
      <w:pPr>
        <w:pStyle w:val="TemplateNormal"/>
        <w:numPr>
          <w:ilvl w:val="0"/>
          <w:numId w:val="93"/>
        </w:numPr>
        <w:spacing w:after="0"/>
        <w:ind w:left="1440"/>
      </w:pPr>
      <w:r w:rsidRPr="0076040B">
        <w:t>Characteristics:</w:t>
      </w:r>
    </w:p>
    <w:p w14:paraId="3B230D63" w14:textId="77777777" w:rsidR="00481ABB" w:rsidRPr="00111744" w:rsidRDefault="00481ABB" w:rsidP="00292C1B">
      <w:pPr>
        <w:pStyle w:val="TemplateNormal"/>
        <w:numPr>
          <w:ilvl w:val="0"/>
          <w:numId w:val="132"/>
        </w:numPr>
        <w:spacing w:after="0"/>
        <w:ind w:left="1800"/>
      </w:pPr>
      <w:r w:rsidRPr="00111744">
        <w:t xml:space="preserve">Description: Molding shall provide reveal where acoustical ceiling meets drywall ceiling and provide support for acoustical ceilings. </w:t>
      </w:r>
    </w:p>
    <w:p w14:paraId="4AC562E2" w14:textId="2455E7D1" w:rsidR="00481ABB" w:rsidRPr="00111744" w:rsidRDefault="00481ABB" w:rsidP="00292C1B">
      <w:pPr>
        <w:pStyle w:val="TemplateNormal"/>
        <w:numPr>
          <w:ilvl w:val="0"/>
          <w:numId w:val="132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116F62BA" w14:textId="23E2F44A" w:rsidR="00481ABB" w:rsidRPr="00111744" w:rsidRDefault="00481ABB" w:rsidP="00292C1B">
      <w:pPr>
        <w:pStyle w:val="TemplateNormal"/>
        <w:numPr>
          <w:ilvl w:val="0"/>
          <w:numId w:val="132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0B26779C" w14:textId="4467C505" w:rsidR="00481ABB" w:rsidRPr="00111744" w:rsidRDefault="00481ABB" w:rsidP="00292C1B">
      <w:pPr>
        <w:pStyle w:val="TemplateNormal"/>
        <w:numPr>
          <w:ilvl w:val="0"/>
          <w:numId w:val="132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5DC74ACD" w14:textId="5E9A38D1" w:rsidR="00481ABB" w:rsidRPr="00481ABB" w:rsidRDefault="00481ABB" w:rsidP="00292C1B">
      <w:pPr>
        <w:pStyle w:val="TemplateNormal"/>
        <w:numPr>
          <w:ilvl w:val="0"/>
          <w:numId w:val="15"/>
        </w:numPr>
        <w:ind w:left="1080"/>
      </w:pPr>
      <w:r w:rsidRPr="00481ABB">
        <w:t>Acoustical ceiling trim</w:t>
      </w:r>
      <w:r w:rsidR="00B36B66">
        <w:t>.</w:t>
      </w:r>
    </w:p>
    <w:p w14:paraId="418D7DFA" w14:textId="4021DE6E" w:rsidR="00481ABB" w:rsidRPr="0076040B" w:rsidRDefault="00481ABB" w:rsidP="00292C1B">
      <w:pPr>
        <w:pStyle w:val="TemplateNormal"/>
        <w:numPr>
          <w:ilvl w:val="0"/>
          <w:numId w:val="94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RAT.</w:t>
      </w:r>
    </w:p>
    <w:p w14:paraId="6C26C20D" w14:textId="77777777" w:rsidR="00481ABB" w:rsidRPr="0076040B" w:rsidRDefault="00481ABB" w:rsidP="00292C1B">
      <w:pPr>
        <w:pStyle w:val="TemplateNormal"/>
        <w:numPr>
          <w:ilvl w:val="0"/>
          <w:numId w:val="94"/>
        </w:numPr>
        <w:spacing w:after="0"/>
        <w:ind w:left="1440"/>
      </w:pPr>
      <w:r w:rsidRPr="0076040B">
        <w:t>Characteristics:</w:t>
      </w:r>
    </w:p>
    <w:p w14:paraId="25EF4B95" w14:textId="77777777" w:rsidR="00481ABB" w:rsidRPr="00111744" w:rsidRDefault="00481ABB" w:rsidP="00292C1B">
      <w:pPr>
        <w:pStyle w:val="TemplateNormal"/>
        <w:numPr>
          <w:ilvl w:val="0"/>
          <w:numId w:val="133"/>
        </w:numPr>
        <w:spacing w:after="0"/>
        <w:ind w:left="1800"/>
      </w:pPr>
      <w:r w:rsidRPr="00111744">
        <w:t>Description: Trim shall provide finish between walls and ceilings and provide perimeter support for acoustical ceilings.</w:t>
      </w:r>
    </w:p>
    <w:p w14:paraId="68336B78" w14:textId="4EE002C5" w:rsidR="00481ABB" w:rsidRPr="00111744" w:rsidRDefault="00481ABB" w:rsidP="00292C1B">
      <w:pPr>
        <w:pStyle w:val="TemplateNormal"/>
        <w:numPr>
          <w:ilvl w:val="0"/>
          <w:numId w:val="133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17AEBA5B" w14:textId="6EF33BCF" w:rsidR="00481ABB" w:rsidRPr="00111744" w:rsidRDefault="00481ABB" w:rsidP="00292C1B">
      <w:pPr>
        <w:pStyle w:val="TemplateNormal"/>
        <w:numPr>
          <w:ilvl w:val="0"/>
          <w:numId w:val="133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3AC1D864" w14:textId="339DDB52" w:rsidR="00481ABB" w:rsidRPr="00111744" w:rsidRDefault="00481ABB" w:rsidP="00292C1B">
      <w:pPr>
        <w:pStyle w:val="TemplateNormal"/>
        <w:numPr>
          <w:ilvl w:val="0"/>
          <w:numId w:val="133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399739CA" w14:textId="73EBBD87" w:rsidR="00481ABB" w:rsidRPr="00481ABB" w:rsidRDefault="00481ABB" w:rsidP="00292C1B">
      <w:pPr>
        <w:pStyle w:val="TemplateNormal"/>
        <w:numPr>
          <w:ilvl w:val="0"/>
          <w:numId w:val="15"/>
        </w:numPr>
        <w:ind w:left="1080"/>
      </w:pPr>
      <w:r w:rsidRPr="00481ABB">
        <w:t>Acoustical molding</w:t>
      </w:r>
      <w:r w:rsidR="00B36B66">
        <w:t>.</w:t>
      </w:r>
    </w:p>
    <w:p w14:paraId="7990BC77" w14:textId="2133290A" w:rsidR="00481ABB" w:rsidRPr="0076040B" w:rsidRDefault="00481ABB" w:rsidP="00292C1B">
      <w:pPr>
        <w:pStyle w:val="TemplateNormal"/>
        <w:numPr>
          <w:ilvl w:val="0"/>
          <w:numId w:val="95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FDA.</w:t>
      </w:r>
    </w:p>
    <w:p w14:paraId="409B2960" w14:textId="77777777" w:rsidR="00481ABB" w:rsidRPr="0076040B" w:rsidRDefault="00481ABB" w:rsidP="00292C1B">
      <w:pPr>
        <w:pStyle w:val="TemplateNormal"/>
        <w:numPr>
          <w:ilvl w:val="0"/>
          <w:numId w:val="95"/>
        </w:numPr>
        <w:spacing w:after="0"/>
        <w:ind w:left="1440"/>
      </w:pPr>
      <w:r w:rsidRPr="0076040B">
        <w:t>Characteristics:</w:t>
      </w:r>
    </w:p>
    <w:p w14:paraId="1B8F235D" w14:textId="77777777" w:rsidR="00481ABB" w:rsidRPr="00111744" w:rsidRDefault="00481ABB" w:rsidP="00292C1B">
      <w:pPr>
        <w:pStyle w:val="TemplateNormal"/>
        <w:numPr>
          <w:ilvl w:val="0"/>
          <w:numId w:val="134"/>
        </w:numPr>
        <w:spacing w:after="0"/>
        <w:ind w:left="1800"/>
      </w:pPr>
      <w:r w:rsidRPr="00111744">
        <w:lastRenderedPageBreak/>
        <w:t>Description: Molding shall create step or offset between vertical drywall fascia and acoustical ceiling.</w:t>
      </w:r>
    </w:p>
    <w:p w14:paraId="5D4C784E" w14:textId="79BFCA62" w:rsidR="00481ABB" w:rsidRPr="00111744" w:rsidRDefault="00481ABB" w:rsidP="00292C1B">
      <w:pPr>
        <w:pStyle w:val="TemplateNormal"/>
        <w:numPr>
          <w:ilvl w:val="0"/>
          <w:numId w:val="134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59B03A27" w14:textId="7A4E1F71" w:rsidR="00481ABB" w:rsidRPr="00111744" w:rsidRDefault="00481ABB" w:rsidP="00292C1B">
      <w:pPr>
        <w:pStyle w:val="TemplateNormal"/>
        <w:numPr>
          <w:ilvl w:val="0"/>
          <w:numId w:val="134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58B3C0A2" w14:textId="6E38110B" w:rsidR="00481ABB" w:rsidRPr="00111744" w:rsidRDefault="00481ABB" w:rsidP="00292C1B">
      <w:pPr>
        <w:pStyle w:val="TemplateNormal"/>
        <w:numPr>
          <w:ilvl w:val="0"/>
          <w:numId w:val="134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02F1F839" w14:textId="2902BDCD" w:rsidR="00481ABB" w:rsidRPr="00481ABB" w:rsidRDefault="00481ABB" w:rsidP="00481ABB">
      <w:pPr>
        <w:pStyle w:val="TemplateHeading1"/>
      </w:pPr>
      <w:r>
        <w:t>PART 3 — PROFILES</w:t>
      </w:r>
    </w:p>
    <w:p w14:paraId="17CC4F5E" w14:textId="7AEE93BB" w:rsidR="00481ABB" w:rsidRPr="0032341F" w:rsidRDefault="00481ABB" w:rsidP="00481ABB">
      <w:pPr>
        <w:pStyle w:val="TemplateHeading2"/>
      </w:pPr>
      <w:r>
        <w:t>3.1</w:t>
      </w:r>
      <w:r>
        <w:tab/>
        <w:t>Acoustical Reveal</w:t>
      </w:r>
    </w:p>
    <w:p w14:paraId="140D8685" w14:textId="730FFEB9" w:rsidR="00481ABB" w:rsidRPr="00481ABB" w:rsidRDefault="00481ABB" w:rsidP="00292C1B">
      <w:pPr>
        <w:pStyle w:val="TemplateNormal"/>
        <w:numPr>
          <w:ilvl w:val="0"/>
          <w:numId w:val="16"/>
        </w:numPr>
        <w:ind w:left="1080"/>
      </w:pPr>
      <w:r w:rsidRPr="00481ABB">
        <w:t>“W” acoustical reveal</w:t>
      </w:r>
      <w:r w:rsidR="00B36B66">
        <w:t>.</w:t>
      </w:r>
    </w:p>
    <w:p w14:paraId="65EE5DBA" w14:textId="3A637447" w:rsidR="00481ABB" w:rsidRPr="0076040B" w:rsidRDefault="00481ABB" w:rsidP="00292C1B">
      <w:pPr>
        <w:pStyle w:val="TemplateNormal"/>
        <w:numPr>
          <w:ilvl w:val="0"/>
          <w:numId w:val="96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WARM875-75, WARM875-V-75.</w:t>
      </w:r>
    </w:p>
    <w:p w14:paraId="048E985E" w14:textId="77777777" w:rsidR="00481ABB" w:rsidRPr="0076040B" w:rsidRDefault="00481ABB" w:rsidP="00292C1B">
      <w:pPr>
        <w:pStyle w:val="TemplateNormal"/>
        <w:numPr>
          <w:ilvl w:val="0"/>
          <w:numId w:val="96"/>
        </w:numPr>
        <w:spacing w:after="0"/>
        <w:ind w:left="1440"/>
      </w:pPr>
      <w:r w:rsidRPr="0076040B">
        <w:t>Characteristics:</w:t>
      </w:r>
    </w:p>
    <w:p w14:paraId="6D7801EC" w14:textId="77777777" w:rsidR="00481ABB" w:rsidRPr="00111744" w:rsidRDefault="00481ABB" w:rsidP="00292C1B">
      <w:pPr>
        <w:pStyle w:val="TemplateNormal"/>
        <w:numPr>
          <w:ilvl w:val="0"/>
          <w:numId w:val="135"/>
        </w:numPr>
        <w:spacing w:after="0"/>
        <w:ind w:left="1800"/>
      </w:pPr>
      <w:r w:rsidRPr="00111744">
        <w:t>Description: Reveal shall provide termination for installation of 7/8" acoustical tile for</w:t>
      </w:r>
    </w:p>
    <w:p w14:paraId="2FEEA848" w14:textId="77777777" w:rsidR="00481ABB" w:rsidRPr="00111744" w:rsidRDefault="00481ABB" w:rsidP="00292C1B">
      <w:pPr>
        <w:pStyle w:val="TemplateNormal"/>
        <w:numPr>
          <w:ilvl w:val="0"/>
          <w:numId w:val="135"/>
        </w:numPr>
        <w:spacing w:after="0"/>
        <w:ind w:left="1800"/>
      </w:pPr>
      <w:r w:rsidRPr="00111744">
        <w:t>glued-in acoustic ceiling tile application.</w:t>
      </w:r>
    </w:p>
    <w:p w14:paraId="71BA9B35" w14:textId="3D88B175" w:rsidR="00481ABB" w:rsidRPr="00111744" w:rsidRDefault="00481ABB" w:rsidP="00292C1B">
      <w:pPr>
        <w:pStyle w:val="TemplateNormal"/>
        <w:numPr>
          <w:ilvl w:val="0"/>
          <w:numId w:val="135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1EE14448" w14:textId="68281C30" w:rsidR="00481ABB" w:rsidRPr="00111744" w:rsidRDefault="00481ABB" w:rsidP="00292C1B">
      <w:pPr>
        <w:pStyle w:val="TemplateNormal"/>
        <w:numPr>
          <w:ilvl w:val="0"/>
          <w:numId w:val="135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430533BB" w14:textId="0516EA18" w:rsidR="00481ABB" w:rsidRPr="00111744" w:rsidRDefault="00481ABB" w:rsidP="00292C1B">
      <w:pPr>
        <w:pStyle w:val="TemplateNormal"/>
        <w:numPr>
          <w:ilvl w:val="0"/>
          <w:numId w:val="135"/>
        </w:numPr>
        <w:spacing w:after="0"/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399E61E7" w14:textId="77777777" w:rsidR="00481ABB" w:rsidRPr="00111744" w:rsidRDefault="00481ABB" w:rsidP="00292C1B">
      <w:pPr>
        <w:pStyle w:val="TemplateNormal"/>
        <w:numPr>
          <w:ilvl w:val="0"/>
          <w:numId w:val="135"/>
        </w:numPr>
        <w:ind w:left="1800"/>
      </w:pPr>
      <w:r w:rsidRPr="00111744">
        <w:t>Use vented for soffit vent application where air movement is necessary.</w:t>
      </w:r>
    </w:p>
    <w:p w14:paraId="10EC8972" w14:textId="296733DE" w:rsidR="00481ABB" w:rsidRPr="00481ABB" w:rsidRDefault="00481ABB" w:rsidP="00292C1B">
      <w:pPr>
        <w:pStyle w:val="TemplateNormal"/>
        <w:numPr>
          <w:ilvl w:val="0"/>
          <w:numId w:val="16"/>
        </w:numPr>
        <w:ind w:left="1080"/>
      </w:pPr>
      <w:r w:rsidRPr="00481ABB">
        <w:t>“F” Acoustical reveal</w:t>
      </w:r>
      <w:r w:rsidR="00B36B66">
        <w:t>.</w:t>
      </w:r>
    </w:p>
    <w:p w14:paraId="5D619049" w14:textId="5958793C" w:rsidR="00481ABB" w:rsidRPr="0076040B" w:rsidRDefault="00481ABB" w:rsidP="00292C1B">
      <w:pPr>
        <w:pStyle w:val="TemplateNormal"/>
        <w:numPr>
          <w:ilvl w:val="0"/>
          <w:numId w:val="97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FARM875-75, FARM-875-V-75.</w:t>
      </w:r>
    </w:p>
    <w:p w14:paraId="02E9315E" w14:textId="77777777" w:rsidR="00481ABB" w:rsidRPr="0076040B" w:rsidRDefault="00481ABB" w:rsidP="00292C1B">
      <w:pPr>
        <w:pStyle w:val="TemplateNormal"/>
        <w:numPr>
          <w:ilvl w:val="0"/>
          <w:numId w:val="97"/>
        </w:numPr>
        <w:spacing w:after="0"/>
        <w:ind w:left="1440"/>
      </w:pPr>
      <w:r w:rsidRPr="0076040B">
        <w:t>Characteristics:</w:t>
      </w:r>
    </w:p>
    <w:p w14:paraId="47178564" w14:textId="2298C451" w:rsidR="00481ABB" w:rsidRPr="00111744" w:rsidRDefault="00481ABB" w:rsidP="00292C1B">
      <w:pPr>
        <w:pStyle w:val="TemplateNormal"/>
        <w:numPr>
          <w:ilvl w:val="0"/>
          <w:numId w:val="136"/>
        </w:numPr>
        <w:spacing w:after="0"/>
        <w:ind w:left="1800"/>
      </w:pPr>
      <w:r w:rsidRPr="00111744">
        <w:t xml:space="preserve">Description: Reveal shall provide termination of </w:t>
      </w:r>
      <w:r w:rsidR="00B36B66">
        <w:rPr>
          <w:rFonts w:ascii="Arial" w:hAnsi="Arial" w:cs="Arial"/>
        </w:rPr>
        <w:t>⅞</w:t>
      </w:r>
      <w:r w:rsidRPr="00111744">
        <w:t>" acoustical tile for glued-in acoustic applications and provide reveal in ceiling at wall/ceiling joint.</w:t>
      </w:r>
    </w:p>
    <w:p w14:paraId="6C65278B" w14:textId="6F5FD429" w:rsidR="00481ABB" w:rsidRPr="00111744" w:rsidRDefault="00481ABB" w:rsidP="00292C1B">
      <w:pPr>
        <w:pStyle w:val="TemplateNormal"/>
        <w:numPr>
          <w:ilvl w:val="0"/>
          <w:numId w:val="136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7FAAE4A5" w14:textId="0ABA1CF0" w:rsidR="00481ABB" w:rsidRPr="00111744" w:rsidRDefault="00481ABB" w:rsidP="00292C1B">
      <w:pPr>
        <w:pStyle w:val="TemplateNormal"/>
        <w:numPr>
          <w:ilvl w:val="0"/>
          <w:numId w:val="136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5A129689" w14:textId="64F15124" w:rsidR="00481ABB" w:rsidRPr="00111744" w:rsidRDefault="00481ABB" w:rsidP="00292C1B">
      <w:pPr>
        <w:pStyle w:val="TemplateNormal"/>
        <w:numPr>
          <w:ilvl w:val="0"/>
          <w:numId w:val="136"/>
        </w:numPr>
        <w:spacing w:after="0"/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1625E4B5" w14:textId="77777777" w:rsidR="00481ABB" w:rsidRPr="00111744" w:rsidRDefault="00481ABB" w:rsidP="00292C1B">
      <w:pPr>
        <w:pStyle w:val="TemplateNormal"/>
        <w:numPr>
          <w:ilvl w:val="0"/>
          <w:numId w:val="136"/>
        </w:numPr>
        <w:ind w:left="1800"/>
      </w:pPr>
      <w:r w:rsidRPr="00111744">
        <w:t xml:space="preserve">Use vented for soffit vent application where air movement is necessary. </w:t>
      </w:r>
    </w:p>
    <w:p w14:paraId="5BBF6AEC" w14:textId="0DD559B4" w:rsidR="00481ABB" w:rsidRPr="00481ABB" w:rsidRDefault="00481ABB" w:rsidP="00292C1B">
      <w:pPr>
        <w:pStyle w:val="TemplateNormal"/>
        <w:numPr>
          <w:ilvl w:val="0"/>
          <w:numId w:val="16"/>
        </w:numPr>
        <w:ind w:left="1080"/>
      </w:pPr>
      <w:r w:rsidRPr="00481ABB">
        <w:t>“J” acoustical trim</w:t>
      </w:r>
      <w:r w:rsidR="00B36B66">
        <w:t>.</w:t>
      </w:r>
    </w:p>
    <w:p w14:paraId="5975C76F" w14:textId="00809A14" w:rsidR="00481ABB" w:rsidRPr="0076040B" w:rsidRDefault="00481ABB" w:rsidP="00292C1B">
      <w:pPr>
        <w:pStyle w:val="TemplateNormal"/>
        <w:numPr>
          <w:ilvl w:val="0"/>
          <w:numId w:val="98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JAM-875.</w:t>
      </w:r>
    </w:p>
    <w:p w14:paraId="1670D627" w14:textId="77777777" w:rsidR="00481ABB" w:rsidRPr="0076040B" w:rsidRDefault="00481ABB" w:rsidP="00292C1B">
      <w:pPr>
        <w:pStyle w:val="TemplateNormal"/>
        <w:numPr>
          <w:ilvl w:val="0"/>
          <w:numId w:val="98"/>
        </w:numPr>
        <w:spacing w:after="0"/>
        <w:ind w:left="1440"/>
      </w:pPr>
      <w:r w:rsidRPr="0076040B">
        <w:t>Characteristics:</w:t>
      </w:r>
    </w:p>
    <w:p w14:paraId="01D44E12" w14:textId="5425D47E" w:rsidR="00481ABB" w:rsidRPr="00111744" w:rsidRDefault="00481ABB" w:rsidP="00292C1B">
      <w:pPr>
        <w:pStyle w:val="TemplateNormal"/>
        <w:numPr>
          <w:ilvl w:val="0"/>
          <w:numId w:val="137"/>
        </w:numPr>
        <w:spacing w:after="0"/>
        <w:ind w:left="1800"/>
      </w:pPr>
      <w:r w:rsidRPr="00111744">
        <w:t xml:space="preserve">Description: Trim shall provide termination for installation of </w:t>
      </w:r>
      <w:r w:rsidR="00B36B66">
        <w:rPr>
          <w:rFonts w:ascii="Arial" w:hAnsi="Arial" w:cs="Arial"/>
        </w:rPr>
        <w:t>⅞</w:t>
      </w:r>
      <w:r w:rsidRPr="00111744">
        <w:t>" acoustical tile in glued-in acoustic ceiling application.</w:t>
      </w:r>
    </w:p>
    <w:p w14:paraId="48C3A8FC" w14:textId="032D0518" w:rsidR="00481ABB" w:rsidRPr="00111744" w:rsidRDefault="00481ABB" w:rsidP="00292C1B">
      <w:pPr>
        <w:pStyle w:val="TemplateNormal"/>
        <w:numPr>
          <w:ilvl w:val="0"/>
          <w:numId w:val="137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153697FB" w14:textId="342127B3" w:rsidR="00481ABB" w:rsidRPr="00111744" w:rsidRDefault="00481ABB" w:rsidP="00292C1B">
      <w:pPr>
        <w:pStyle w:val="TemplateNormal"/>
        <w:numPr>
          <w:ilvl w:val="0"/>
          <w:numId w:val="137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6A7126C9" w14:textId="638710D5" w:rsidR="00481ABB" w:rsidRPr="00111744" w:rsidRDefault="00481ABB" w:rsidP="00292C1B">
      <w:pPr>
        <w:pStyle w:val="TemplateNormal"/>
        <w:numPr>
          <w:ilvl w:val="0"/>
          <w:numId w:val="137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5621B6AC" w14:textId="09B05233" w:rsidR="00481ABB" w:rsidRPr="0032341F" w:rsidRDefault="00481ABB" w:rsidP="00481ABB">
      <w:pPr>
        <w:pStyle w:val="TemplateHeading2"/>
      </w:pPr>
      <w:r>
        <w:t>3.2</w:t>
      </w:r>
      <w:r>
        <w:tab/>
      </w:r>
      <w:r w:rsidR="00B36B66">
        <w:t>Bullnose</w:t>
      </w:r>
    </w:p>
    <w:p w14:paraId="021343B1" w14:textId="6C004988" w:rsidR="00481ABB" w:rsidRPr="00481ABB" w:rsidRDefault="00481ABB" w:rsidP="00292C1B">
      <w:pPr>
        <w:pStyle w:val="TemplateNormal"/>
        <w:numPr>
          <w:ilvl w:val="0"/>
          <w:numId w:val="17"/>
        </w:numPr>
        <w:ind w:left="1080"/>
      </w:pPr>
      <w:r w:rsidRPr="00481ABB">
        <w:t>Bullnose</w:t>
      </w:r>
      <w:r w:rsidR="00B36B66">
        <w:t>.</w:t>
      </w:r>
    </w:p>
    <w:p w14:paraId="38187F8B" w14:textId="6E4C762A" w:rsidR="00481ABB" w:rsidRPr="0076040B" w:rsidRDefault="00481ABB" w:rsidP="00292C1B">
      <w:pPr>
        <w:pStyle w:val="TemplateNormal"/>
        <w:numPr>
          <w:ilvl w:val="0"/>
          <w:numId w:val="99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BN.</w:t>
      </w:r>
    </w:p>
    <w:p w14:paraId="1EE1D1B7" w14:textId="77777777" w:rsidR="00481ABB" w:rsidRPr="0076040B" w:rsidRDefault="00481ABB" w:rsidP="00292C1B">
      <w:pPr>
        <w:pStyle w:val="TemplateNormal"/>
        <w:numPr>
          <w:ilvl w:val="0"/>
          <w:numId w:val="99"/>
        </w:numPr>
        <w:spacing w:after="0"/>
        <w:ind w:left="1440"/>
      </w:pPr>
      <w:r w:rsidRPr="0076040B">
        <w:lastRenderedPageBreak/>
        <w:t>Characteristics:</w:t>
      </w:r>
    </w:p>
    <w:p w14:paraId="58371845" w14:textId="77777777" w:rsidR="00481ABB" w:rsidRPr="00111744" w:rsidRDefault="00481ABB" w:rsidP="00292C1B">
      <w:pPr>
        <w:pStyle w:val="TemplateNormal"/>
        <w:numPr>
          <w:ilvl w:val="0"/>
          <w:numId w:val="138"/>
        </w:numPr>
        <w:spacing w:after="0"/>
        <w:ind w:left="1800"/>
      </w:pPr>
      <w:r w:rsidRPr="00111744">
        <w:t>Description: Bullnose shall form smooth radius end cap to terminate walls and to protect wall ends from impact damage.</w:t>
      </w:r>
    </w:p>
    <w:p w14:paraId="54AAF126" w14:textId="63B47945" w:rsidR="00481ABB" w:rsidRPr="00111744" w:rsidRDefault="00481ABB" w:rsidP="00292C1B">
      <w:pPr>
        <w:pStyle w:val="TemplateNormal"/>
        <w:numPr>
          <w:ilvl w:val="0"/>
          <w:numId w:val="138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3CF20FBA" w14:textId="17181CD7" w:rsidR="00481ABB" w:rsidRPr="00111744" w:rsidRDefault="00481ABB" w:rsidP="00292C1B">
      <w:pPr>
        <w:pStyle w:val="TemplateNormal"/>
        <w:numPr>
          <w:ilvl w:val="0"/>
          <w:numId w:val="138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2D523301" w14:textId="272420D5" w:rsidR="00481ABB" w:rsidRPr="00111744" w:rsidRDefault="00481ABB" w:rsidP="00292C1B">
      <w:pPr>
        <w:pStyle w:val="TemplateNormal"/>
        <w:numPr>
          <w:ilvl w:val="0"/>
          <w:numId w:val="138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2DAE56B2" w14:textId="500C6447" w:rsidR="00481ABB" w:rsidRPr="00481ABB" w:rsidRDefault="00481ABB" w:rsidP="00481ABB">
      <w:pPr>
        <w:pStyle w:val="TemplateHeading2"/>
      </w:pPr>
      <w:r>
        <w:t>3.3</w:t>
      </w:r>
      <w:r>
        <w:tab/>
      </w:r>
      <w:r w:rsidRPr="00481ABB">
        <w:t>Glazing System</w:t>
      </w:r>
    </w:p>
    <w:p w14:paraId="1132D7E5" w14:textId="133E132D" w:rsidR="00481ABB" w:rsidRPr="00481ABB" w:rsidRDefault="00481ABB" w:rsidP="00292C1B">
      <w:pPr>
        <w:pStyle w:val="TemplateNormal"/>
        <w:numPr>
          <w:ilvl w:val="0"/>
          <w:numId w:val="18"/>
        </w:numPr>
        <w:ind w:left="1080"/>
      </w:pPr>
      <w:r w:rsidRPr="00481ABB">
        <w:t>Glazing Track DMGT</w:t>
      </w:r>
      <w:r w:rsidR="00B36B66">
        <w:t>.</w:t>
      </w:r>
    </w:p>
    <w:p w14:paraId="66912DFA" w14:textId="6144442F" w:rsidR="00481ABB" w:rsidRPr="0076040B" w:rsidRDefault="00481ABB" w:rsidP="00292C1B">
      <w:pPr>
        <w:pStyle w:val="TemplateNormal"/>
        <w:numPr>
          <w:ilvl w:val="0"/>
          <w:numId w:val="100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GT.</w:t>
      </w:r>
    </w:p>
    <w:p w14:paraId="6A9DBC17" w14:textId="77777777" w:rsidR="00481ABB" w:rsidRPr="0076040B" w:rsidRDefault="00481ABB" w:rsidP="00292C1B">
      <w:pPr>
        <w:pStyle w:val="TemplateNormal"/>
        <w:numPr>
          <w:ilvl w:val="0"/>
          <w:numId w:val="100"/>
        </w:numPr>
        <w:spacing w:after="0"/>
        <w:ind w:left="1440"/>
      </w:pPr>
      <w:r w:rsidRPr="0076040B">
        <w:t>Characteristics:</w:t>
      </w:r>
    </w:p>
    <w:p w14:paraId="4045AA41" w14:textId="77777777" w:rsidR="00481ABB" w:rsidRPr="00111744" w:rsidRDefault="00481ABB" w:rsidP="00292C1B">
      <w:pPr>
        <w:pStyle w:val="TemplateNormal"/>
        <w:numPr>
          <w:ilvl w:val="0"/>
          <w:numId w:val="139"/>
        </w:numPr>
        <w:spacing w:after="0"/>
        <w:ind w:left="1800"/>
      </w:pPr>
      <w:r w:rsidRPr="00111744">
        <w:t>Description: Glazing Track used to install glass in a wall when no frame is requested</w:t>
      </w:r>
    </w:p>
    <w:p w14:paraId="4BA148AB" w14:textId="6AA6C5C8" w:rsidR="00481ABB" w:rsidRPr="00111744" w:rsidRDefault="00481ABB" w:rsidP="00292C1B">
      <w:pPr>
        <w:pStyle w:val="TemplateNormal"/>
        <w:numPr>
          <w:ilvl w:val="0"/>
          <w:numId w:val="139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056DA5C9" w14:textId="023A4260" w:rsidR="00481ABB" w:rsidRPr="00111744" w:rsidRDefault="00481ABB" w:rsidP="00292C1B">
      <w:pPr>
        <w:pStyle w:val="TemplateNormal"/>
        <w:numPr>
          <w:ilvl w:val="0"/>
          <w:numId w:val="139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5A7DC571" w14:textId="357615C0" w:rsidR="00481ABB" w:rsidRPr="00111744" w:rsidRDefault="00481ABB" w:rsidP="00292C1B">
      <w:pPr>
        <w:pStyle w:val="TemplateNormal"/>
        <w:numPr>
          <w:ilvl w:val="0"/>
          <w:numId w:val="139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45CF8FBF" w14:textId="74611ECF" w:rsidR="00481ABB" w:rsidRPr="00481ABB" w:rsidRDefault="00481ABB" w:rsidP="00292C1B">
      <w:pPr>
        <w:pStyle w:val="TemplateNormal"/>
        <w:numPr>
          <w:ilvl w:val="0"/>
          <w:numId w:val="18"/>
        </w:numPr>
        <w:ind w:left="1080"/>
      </w:pPr>
      <w:r w:rsidRPr="00481ABB">
        <w:t>Glazing Track DRM 150-75</w:t>
      </w:r>
      <w:r w:rsidR="00B36B66">
        <w:t>.</w:t>
      </w:r>
    </w:p>
    <w:p w14:paraId="46CA6A5A" w14:textId="76AF6E12" w:rsidR="00481ABB" w:rsidRPr="0076040B" w:rsidRDefault="00481ABB" w:rsidP="00292C1B">
      <w:pPr>
        <w:pStyle w:val="TemplateNormal"/>
        <w:numPr>
          <w:ilvl w:val="0"/>
          <w:numId w:val="101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RM150-75.</w:t>
      </w:r>
    </w:p>
    <w:p w14:paraId="5E5EE1F9" w14:textId="77777777" w:rsidR="00481ABB" w:rsidRPr="0076040B" w:rsidRDefault="00481ABB" w:rsidP="00292C1B">
      <w:pPr>
        <w:pStyle w:val="TemplateNormal"/>
        <w:numPr>
          <w:ilvl w:val="0"/>
          <w:numId w:val="101"/>
        </w:numPr>
        <w:spacing w:after="0"/>
        <w:ind w:left="1440"/>
      </w:pPr>
      <w:r w:rsidRPr="0076040B">
        <w:t>Characteristics:</w:t>
      </w:r>
    </w:p>
    <w:p w14:paraId="7608D3A9" w14:textId="77777777" w:rsidR="00481ABB" w:rsidRPr="00111744" w:rsidRDefault="00481ABB" w:rsidP="00292C1B">
      <w:pPr>
        <w:pStyle w:val="TemplateNormal"/>
        <w:numPr>
          <w:ilvl w:val="0"/>
          <w:numId w:val="140"/>
        </w:numPr>
        <w:spacing w:after="0"/>
        <w:ind w:left="1800"/>
      </w:pPr>
      <w:r w:rsidRPr="00111744">
        <w:t>Description: Glazing Track used to install glass in a ceiling when no frame is requested</w:t>
      </w:r>
    </w:p>
    <w:p w14:paraId="4BACF7E6" w14:textId="097BBB5D" w:rsidR="00481ABB" w:rsidRPr="00111744" w:rsidRDefault="00481ABB" w:rsidP="00292C1B">
      <w:pPr>
        <w:pStyle w:val="TemplateNormal"/>
        <w:numPr>
          <w:ilvl w:val="0"/>
          <w:numId w:val="140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45AF15FC" w14:textId="010D120C" w:rsidR="00481ABB" w:rsidRPr="00111744" w:rsidRDefault="00481ABB" w:rsidP="00292C1B">
      <w:pPr>
        <w:pStyle w:val="TemplateNormal"/>
        <w:numPr>
          <w:ilvl w:val="0"/>
          <w:numId w:val="140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68EB3FCF" w14:textId="2C8BF4AA" w:rsidR="00481ABB" w:rsidRPr="00111744" w:rsidRDefault="00481ABB" w:rsidP="00292C1B">
      <w:pPr>
        <w:pStyle w:val="TemplateNormal"/>
        <w:numPr>
          <w:ilvl w:val="0"/>
          <w:numId w:val="140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0DAE7B88" w14:textId="756760F5" w:rsidR="00481ABB" w:rsidRPr="00481ABB" w:rsidRDefault="00481ABB" w:rsidP="00292C1B">
      <w:pPr>
        <w:pStyle w:val="TemplateNormal"/>
        <w:numPr>
          <w:ilvl w:val="0"/>
          <w:numId w:val="18"/>
        </w:numPr>
        <w:ind w:left="1080"/>
      </w:pPr>
      <w:r w:rsidRPr="00481ABB">
        <w:t>Acoustical Ceiling Track ARM150-75</w:t>
      </w:r>
      <w:r w:rsidR="00B36B66">
        <w:t>.</w:t>
      </w:r>
    </w:p>
    <w:p w14:paraId="79C5BF62" w14:textId="7E40BE97" w:rsidR="00481ABB" w:rsidRPr="0076040B" w:rsidRDefault="00481ABB" w:rsidP="00292C1B">
      <w:pPr>
        <w:pStyle w:val="TemplateNormal"/>
        <w:numPr>
          <w:ilvl w:val="0"/>
          <w:numId w:val="102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ARM50-75.</w:t>
      </w:r>
    </w:p>
    <w:p w14:paraId="324C0E89" w14:textId="77777777" w:rsidR="00481ABB" w:rsidRPr="0076040B" w:rsidRDefault="00481ABB" w:rsidP="00292C1B">
      <w:pPr>
        <w:pStyle w:val="TemplateNormal"/>
        <w:numPr>
          <w:ilvl w:val="0"/>
          <w:numId w:val="102"/>
        </w:numPr>
        <w:spacing w:after="0"/>
        <w:ind w:left="1440"/>
      </w:pPr>
      <w:r w:rsidRPr="0076040B">
        <w:t>Characteristics:</w:t>
      </w:r>
    </w:p>
    <w:p w14:paraId="2AD66208" w14:textId="77777777" w:rsidR="00481ABB" w:rsidRPr="00111744" w:rsidRDefault="00481ABB" w:rsidP="00292C1B">
      <w:pPr>
        <w:pStyle w:val="TemplateNormal"/>
        <w:numPr>
          <w:ilvl w:val="0"/>
          <w:numId w:val="141"/>
        </w:numPr>
        <w:spacing w:after="0"/>
        <w:ind w:left="1800"/>
      </w:pPr>
      <w:r w:rsidRPr="00111744">
        <w:t>Description: Glazing Track used to install glass in a wall when no frame is requested.</w:t>
      </w:r>
    </w:p>
    <w:p w14:paraId="7D7B9296" w14:textId="7101909C" w:rsidR="00481ABB" w:rsidRPr="00111744" w:rsidRDefault="00481ABB" w:rsidP="00292C1B">
      <w:pPr>
        <w:pStyle w:val="TemplateNormal"/>
        <w:numPr>
          <w:ilvl w:val="0"/>
          <w:numId w:val="141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08B381DA" w14:textId="1B9DB859" w:rsidR="00481ABB" w:rsidRPr="00111744" w:rsidRDefault="00481ABB" w:rsidP="00292C1B">
      <w:pPr>
        <w:pStyle w:val="TemplateNormal"/>
        <w:numPr>
          <w:ilvl w:val="0"/>
          <w:numId w:val="141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69893753" w14:textId="1E85659F" w:rsidR="00481ABB" w:rsidRPr="00111744" w:rsidRDefault="00481ABB" w:rsidP="00292C1B">
      <w:pPr>
        <w:pStyle w:val="TemplateNormal"/>
        <w:numPr>
          <w:ilvl w:val="0"/>
          <w:numId w:val="141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69026543" w14:textId="64B0EAB3" w:rsidR="00481ABB" w:rsidRPr="00481ABB" w:rsidRDefault="00481ABB" w:rsidP="00292C1B">
      <w:pPr>
        <w:pStyle w:val="TemplateNormal"/>
        <w:numPr>
          <w:ilvl w:val="0"/>
          <w:numId w:val="18"/>
        </w:numPr>
        <w:ind w:left="1080"/>
      </w:pPr>
      <w:r w:rsidRPr="00481ABB">
        <w:t>Drywall/Acoustical Ceiling Track transition DRMAD150-75</w:t>
      </w:r>
      <w:r w:rsidR="00B36B66">
        <w:t>.</w:t>
      </w:r>
    </w:p>
    <w:p w14:paraId="1BF39A34" w14:textId="3583765A" w:rsidR="00481ABB" w:rsidRPr="0076040B" w:rsidRDefault="00481ABB" w:rsidP="00292C1B">
      <w:pPr>
        <w:pStyle w:val="TemplateNormal"/>
        <w:numPr>
          <w:ilvl w:val="0"/>
          <w:numId w:val="103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RMAD150-75.</w:t>
      </w:r>
    </w:p>
    <w:p w14:paraId="6B6F6EB7" w14:textId="77777777" w:rsidR="00481ABB" w:rsidRPr="0076040B" w:rsidRDefault="00481ABB" w:rsidP="00292C1B">
      <w:pPr>
        <w:pStyle w:val="TemplateNormal"/>
        <w:numPr>
          <w:ilvl w:val="0"/>
          <w:numId w:val="103"/>
        </w:numPr>
        <w:spacing w:after="0"/>
        <w:ind w:left="1440"/>
      </w:pPr>
      <w:r w:rsidRPr="0076040B">
        <w:t>Characteristics:</w:t>
      </w:r>
    </w:p>
    <w:p w14:paraId="2CF75AAB" w14:textId="784243A5" w:rsidR="00481ABB" w:rsidRPr="00111744" w:rsidRDefault="00481ABB" w:rsidP="00292C1B">
      <w:pPr>
        <w:pStyle w:val="TemplateNormal"/>
        <w:numPr>
          <w:ilvl w:val="0"/>
          <w:numId w:val="142"/>
        </w:numPr>
        <w:spacing w:after="0"/>
        <w:ind w:left="1800"/>
      </w:pPr>
      <w:r w:rsidRPr="00111744">
        <w:t>Description:</w:t>
      </w:r>
      <w:r w:rsidR="00B36B66">
        <w:t xml:space="preserve"> </w:t>
      </w:r>
      <w:r w:rsidRPr="00111744">
        <w:t xml:space="preserve"> Glazing Track used to install glass in a wall when no frame is requested and a transition from drywall to acoustical ceiling is required. </w:t>
      </w:r>
    </w:p>
    <w:p w14:paraId="285E1316" w14:textId="66B5409E" w:rsidR="00481ABB" w:rsidRPr="00111744" w:rsidRDefault="00481ABB" w:rsidP="00292C1B">
      <w:pPr>
        <w:pStyle w:val="TemplateNormal"/>
        <w:numPr>
          <w:ilvl w:val="0"/>
          <w:numId w:val="142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3C0EF8FA" w14:textId="763B2EB3" w:rsidR="00481ABB" w:rsidRPr="00111744" w:rsidRDefault="00481ABB" w:rsidP="00292C1B">
      <w:pPr>
        <w:pStyle w:val="TemplateNormal"/>
        <w:numPr>
          <w:ilvl w:val="0"/>
          <w:numId w:val="142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25725B53" w14:textId="2513ACB9" w:rsidR="00481ABB" w:rsidRPr="00111744" w:rsidRDefault="00481ABB" w:rsidP="00292C1B">
      <w:pPr>
        <w:pStyle w:val="TemplateNormal"/>
        <w:numPr>
          <w:ilvl w:val="0"/>
          <w:numId w:val="142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6E702C07" w14:textId="77777777" w:rsidR="00221D5A" w:rsidRDefault="00221D5A">
      <w:pPr>
        <w:widowControl/>
        <w:spacing w:after="160" w:line="259" w:lineRule="auto"/>
        <w:rPr>
          <w:rFonts w:ascii="Avenir Next LT Pro Light" w:hAnsi="Avenir Next LT Pro Light"/>
        </w:rPr>
      </w:pPr>
      <w:r>
        <w:br w:type="page"/>
      </w:r>
    </w:p>
    <w:p w14:paraId="6A0EDE06" w14:textId="4C40D675" w:rsidR="00481ABB" w:rsidRPr="00481ABB" w:rsidRDefault="00481ABB" w:rsidP="00292C1B">
      <w:pPr>
        <w:pStyle w:val="TemplateNormal"/>
        <w:numPr>
          <w:ilvl w:val="0"/>
          <w:numId w:val="18"/>
        </w:numPr>
        <w:ind w:left="1080"/>
      </w:pPr>
      <w:r w:rsidRPr="00481ABB">
        <w:lastRenderedPageBreak/>
        <w:t>Drywall Molding End Closure</w:t>
      </w:r>
      <w:r w:rsidR="00B36B66">
        <w:t>.</w:t>
      </w:r>
    </w:p>
    <w:p w14:paraId="57688ACF" w14:textId="71BC172E" w:rsidR="00481ABB" w:rsidRPr="0076040B" w:rsidRDefault="00481ABB" w:rsidP="00292C1B">
      <w:pPr>
        <w:pStyle w:val="TemplateNormal"/>
        <w:numPr>
          <w:ilvl w:val="0"/>
          <w:numId w:val="104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DMEC.</w:t>
      </w:r>
    </w:p>
    <w:p w14:paraId="60A1FFFD" w14:textId="77777777" w:rsidR="00481ABB" w:rsidRPr="0076040B" w:rsidRDefault="00481ABB" w:rsidP="00292C1B">
      <w:pPr>
        <w:pStyle w:val="TemplateNormal"/>
        <w:numPr>
          <w:ilvl w:val="0"/>
          <w:numId w:val="104"/>
        </w:numPr>
        <w:spacing w:after="0"/>
        <w:ind w:left="1440"/>
      </w:pPr>
      <w:r w:rsidRPr="0076040B">
        <w:t>Characteristics:</w:t>
      </w:r>
    </w:p>
    <w:p w14:paraId="41E6701E" w14:textId="36135AF7" w:rsidR="00481ABB" w:rsidRPr="00111744" w:rsidRDefault="00481ABB" w:rsidP="00292C1B">
      <w:pPr>
        <w:pStyle w:val="TemplateNormal"/>
        <w:numPr>
          <w:ilvl w:val="0"/>
          <w:numId w:val="143"/>
        </w:numPr>
        <w:spacing w:after="0"/>
        <w:ind w:left="1800"/>
      </w:pPr>
      <w:r w:rsidRPr="00111744">
        <w:t>Description: DMEC shall be used as a flush end cap in a vertical glass installation.</w:t>
      </w:r>
      <w:r w:rsidR="00B36B66">
        <w:t xml:space="preserve"> </w:t>
      </w:r>
    </w:p>
    <w:p w14:paraId="4067F542" w14:textId="467853CF" w:rsidR="00481ABB" w:rsidRPr="00111744" w:rsidRDefault="00481ABB" w:rsidP="00292C1B">
      <w:pPr>
        <w:pStyle w:val="TemplateNormal"/>
        <w:numPr>
          <w:ilvl w:val="0"/>
          <w:numId w:val="143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6F38ADF4" w14:textId="43F29A5E" w:rsidR="00481ABB" w:rsidRPr="00111744" w:rsidRDefault="00481ABB" w:rsidP="00292C1B">
      <w:pPr>
        <w:pStyle w:val="TemplateNormal"/>
        <w:numPr>
          <w:ilvl w:val="0"/>
          <w:numId w:val="143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6C7666B2" w14:textId="7D940F24" w:rsidR="00481ABB" w:rsidRPr="00111744" w:rsidRDefault="00481ABB" w:rsidP="00292C1B">
      <w:pPr>
        <w:pStyle w:val="TemplateNormal"/>
        <w:numPr>
          <w:ilvl w:val="0"/>
          <w:numId w:val="143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038FA002" w14:textId="524F8775" w:rsidR="00481ABB" w:rsidRPr="00481ABB" w:rsidRDefault="00481ABB" w:rsidP="00481ABB">
      <w:pPr>
        <w:pStyle w:val="TemplateHeading2"/>
      </w:pPr>
      <w:r>
        <w:t>3.4</w:t>
      </w:r>
      <w:r>
        <w:tab/>
      </w:r>
      <w:r w:rsidRPr="00481ABB">
        <w:t>Integrated Functional Reveal</w:t>
      </w:r>
    </w:p>
    <w:p w14:paraId="13C604A4" w14:textId="77777777" w:rsidR="00481ABB" w:rsidRPr="00481ABB" w:rsidRDefault="00481ABB" w:rsidP="00292C1B">
      <w:pPr>
        <w:pStyle w:val="TemplateNormal"/>
        <w:numPr>
          <w:ilvl w:val="0"/>
          <w:numId w:val="19"/>
        </w:numPr>
        <w:ind w:left="1080"/>
      </w:pPr>
      <w:r w:rsidRPr="00481ABB">
        <w:t>Integrated Functional Reveal:</w:t>
      </w:r>
    </w:p>
    <w:p w14:paraId="2EACBF7A" w14:textId="45F469DF" w:rsidR="00481ABB" w:rsidRPr="0076040B" w:rsidRDefault="00481ABB" w:rsidP="00292C1B">
      <w:pPr>
        <w:pStyle w:val="TemplateNormal"/>
        <w:numPr>
          <w:ilvl w:val="0"/>
          <w:numId w:val="105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IFRREVEAL.</w:t>
      </w:r>
    </w:p>
    <w:p w14:paraId="343A7221" w14:textId="77777777" w:rsidR="00481ABB" w:rsidRPr="0076040B" w:rsidRDefault="00481ABB" w:rsidP="00292C1B">
      <w:pPr>
        <w:pStyle w:val="TemplateNormal"/>
        <w:numPr>
          <w:ilvl w:val="0"/>
          <w:numId w:val="105"/>
        </w:numPr>
        <w:spacing w:after="0"/>
        <w:ind w:left="1440"/>
      </w:pPr>
      <w:r w:rsidRPr="0076040B">
        <w:t>Characteristics:</w:t>
      </w:r>
    </w:p>
    <w:p w14:paraId="4139286A" w14:textId="77777777" w:rsidR="00481ABB" w:rsidRPr="00111744" w:rsidRDefault="00481ABB" w:rsidP="00292C1B">
      <w:pPr>
        <w:pStyle w:val="TemplateNormal"/>
        <w:numPr>
          <w:ilvl w:val="0"/>
          <w:numId w:val="144"/>
        </w:numPr>
        <w:spacing w:after="0"/>
        <w:ind w:left="1800"/>
      </w:pPr>
      <w:r w:rsidRPr="00111744">
        <w:t>Description: Integrated Functional reveal for use with white board or similar wall treatment.</w:t>
      </w:r>
    </w:p>
    <w:p w14:paraId="48D04ED6" w14:textId="0CDED49F" w:rsidR="00481ABB" w:rsidRPr="00111744" w:rsidRDefault="00481ABB" w:rsidP="00292C1B">
      <w:pPr>
        <w:pStyle w:val="TemplateNormal"/>
        <w:numPr>
          <w:ilvl w:val="0"/>
          <w:numId w:val="144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7A6D49E5" w14:textId="1D302665" w:rsidR="00481ABB" w:rsidRPr="00111744" w:rsidRDefault="00481ABB" w:rsidP="00292C1B">
      <w:pPr>
        <w:pStyle w:val="TemplateNormal"/>
        <w:numPr>
          <w:ilvl w:val="0"/>
          <w:numId w:val="144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46BAF5CD" w14:textId="48E0A330" w:rsidR="00481ABB" w:rsidRPr="00111744" w:rsidRDefault="00481ABB" w:rsidP="00292C1B">
      <w:pPr>
        <w:pStyle w:val="TemplateNormal"/>
        <w:numPr>
          <w:ilvl w:val="0"/>
          <w:numId w:val="144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0D7491E4" w14:textId="77777777" w:rsidR="00481ABB" w:rsidRPr="00481ABB" w:rsidRDefault="00481ABB" w:rsidP="00292C1B">
      <w:pPr>
        <w:pStyle w:val="TemplateNormal"/>
        <w:numPr>
          <w:ilvl w:val="0"/>
          <w:numId w:val="19"/>
        </w:numPr>
        <w:ind w:left="1080"/>
      </w:pPr>
      <w:r w:rsidRPr="00481ABB">
        <w:t>IFR Chart Rail:</w:t>
      </w:r>
    </w:p>
    <w:p w14:paraId="4C0D9831" w14:textId="17625EDB" w:rsidR="00481ABB" w:rsidRPr="0076040B" w:rsidRDefault="00481ABB" w:rsidP="00292C1B">
      <w:pPr>
        <w:pStyle w:val="TemplateNormal"/>
        <w:numPr>
          <w:ilvl w:val="0"/>
          <w:numId w:val="106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IFRCHARTRAIL.</w:t>
      </w:r>
    </w:p>
    <w:p w14:paraId="40946AC4" w14:textId="77777777" w:rsidR="00481ABB" w:rsidRPr="0076040B" w:rsidRDefault="00481ABB" w:rsidP="00292C1B">
      <w:pPr>
        <w:pStyle w:val="TemplateNormal"/>
        <w:numPr>
          <w:ilvl w:val="0"/>
          <w:numId w:val="106"/>
        </w:numPr>
        <w:spacing w:after="0"/>
        <w:ind w:left="1440"/>
      </w:pPr>
      <w:r w:rsidRPr="0076040B">
        <w:t>Characteristics:</w:t>
      </w:r>
    </w:p>
    <w:p w14:paraId="18D0A850" w14:textId="77777777" w:rsidR="00481ABB" w:rsidRPr="00111744" w:rsidRDefault="00481ABB" w:rsidP="00292C1B">
      <w:pPr>
        <w:pStyle w:val="TemplateNormal"/>
        <w:numPr>
          <w:ilvl w:val="0"/>
          <w:numId w:val="145"/>
        </w:numPr>
        <w:spacing w:after="0"/>
        <w:ind w:left="1800"/>
      </w:pPr>
      <w:r w:rsidRPr="00111744">
        <w:t>Description: 2” and 3” Chart rail insert to hold markers, chalk, artwork.</w:t>
      </w:r>
    </w:p>
    <w:p w14:paraId="17D5C701" w14:textId="5E6996BA" w:rsidR="00481ABB" w:rsidRPr="00111744" w:rsidRDefault="00481ABB" w:rsidP="00292C1B">
      <w:pPr>
        <w:pStyle w:val="TemplateNormal"/>
        <w:numPr>
          <w:ilvl w:val="0"/>
          <w:numId w:val="145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7F401ED7" w14:textId="327B674A" w:rsidR="00481ABB" w:rsidRPr="00111744" w:rsidRDefault="00481ABB" w:rsidP="00292C1B">
      <w:pPr>
        <w:pStyle w:val="TemplateNormal"/>
        <w:numPr>
          <w:ilvl w:val="0"/>
          <w:numId w:val="145"/>
        </w:numPr>
        <w:spacing w:after="0"/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59EC281F" w14:textId="380B7C55" w:rsidR="00481ABB" w:rsidRPr="00111744" w:rsidRDefault="00481ABB" w:rsidP="00292C1B">
      <w:pPr>
        <w:pStyle w:val="TemplateNormal"/>
        <w:numPr>
          <w:ilvl w:val="0"/>
          <w:numId w:val="145"/>
        </w:numPr>
        <w:ind w:left="1800"/>
      </w:pPr>
      <w:r w:rsidRPr="00111744">
        <w:t>Radius: **</w:t>
      </w:r>
      <w:r w:rsidR="00B36B66">
        <w:t xml:space="preserve">  </w:t>
      </w:r>
      <w:r w:rsidRPr="00111744">
        <w:t xml:space="preserve"> ** As indicated on drawings. **</w:t>
      </w:r>
    </w:p>
    <w:p w14:paraId="58979B51" w14:textId="77777777" w:rsidR="00481ABB" w:rsidRPr="00481ABB" w:rsidRDefault="00481ABB" w:rsidP="00292C1B">
      <w:pPr>
        <w:pStyle w:val="TemplateNormal"/>
        <w:numPr>
          <w:ilvl w:val="0"/>
          <w:numId w:val="19"/>
        </w:numPr>
        <w:ind w:left="1080"/>
      </w:pPr>
      <w:r w:rsidRPr="00481ABB">
        <w:t>IFR Hook Insert:</w:t>
      </w:r>
    </w:p>
    <w:p w14:paraId="4B2E697D" w14:textId="4084704A" w:rsidR="00481ABB" w:rsidRPr="0076040B" w:rsidRDefault="00481ABB" w:rsidP="00292C1B">
      <w:pPr>
        <w:pStyle w:val="TemplateNormal"/>
        <w:numPr>
          <w:ilvl w:val="0"/>
          <w:numId w:val="107"/>
        </w:numPr>
        <w:spacing w:after="0"/>
        <w:ind w:left="1440"/>
      </w:pPr>
      <w:r w:rsidRPr="0076040B">
        <w:t>Acceptable product:</w:t>
      </w:r>
      <w:r w:rsidR="00B36B66">
        <w:t xml:space="preserve"> </w:t>
      </w:r>
      <w:r w:rsidRPr="0076040B">
        <w:t>Number IFRHOOKINSERT.</w:t>
      </w:r>
    </w:p>
    <w:p w14:paraId="4E91ABF0" w14:textId="77777777" w:rsidR="00481ABB" w:rsidRPr="0076040B" w:rsidRDefault="00481ABB" w:rsidP="00292C1B">
      <w:pPr>
        <w:pStyle w:val="TemplateNormal"/>
        <w:numPr>
          <w:ilvl w:val="0"/>
          <w:numId w:val="107"/>
        </w:numPr>
        <w:spacing w:after="0"/>
        <w:ind w:left="1440"/>
      </w:pPr>
      <w:r w:rsidRPr="0076040B">
        <w:t>Characteristics:</w:t>
      </w:r>
    </w:p>
    <w:p w14:paraId="457DF3A0" w14:textId="77777777" w:rsidR="00481ABB" w:rsidRPr="00111744" w:rsidRDefault="00481ABB" w:rsidP="00292C1B">
      <w:pPr>
        <w:pStyle w:val="TemplateNormal"/>
        <w:numPr>
          <w:ilvl w:val="0"/>
          <w:numId w:val="146"/>
        </w:numPr>
        <w:spacing w:after="0"/>
        <w:ind w:left="1800"/>
      </w:pPr>
      <w:r w:rsidRPr="00111744">
        <w:t>Description: Hook Insert can be placed anywhere on the IFRREVEAL as needed</w:t>
      </w:r>
    </w:p>
    <w:p w14:paraId="0BF80803" w14:textId="77777777" w:rsidR="00481ABB" w:rsidRPr="00111744" w:rsidRDefault="00481ABB" w:rsidP="00292C1B">
      <w:pPr>
        <w:pStyle w:val="TemplateNormal"/>
        <w:numPr>
          <w:ilvl w:val="0"/>
          <w:numId w:val="146"/>
        </w:numPr>
        <w:spacing w:after="0"/>
        <w:ind w:left="1800"/>
      </w:pPr>
      <w:r w:rsidRPr="00111744">
        <w:t xml:space="preserve">Used to display different sized objects like artwork, </w:t>
      </w:r>
      <w:proofErr w:type="gramStart"/>
      <w:r w:rsidRPr="00111744">
        <w:t>photography</w:t>
      </w:r>
      <w:proofErr w:type="gramEnd"/>
      <w:r w:rsidRPr="00111744">
        <w:t xml:space="preserve"> or presentations. </w:t>
      </w:r>
    </w:p>
    <w:p w14:paraId="4558081F" w14:textId="00239F81" w:rsidR="00481ABB" w:rsidRPr="00111744" w:rsidRDefault="00481ABB" w:rsidP="00292C1B">
      <w:pPr>
        <w:pStyle w:val="TemplateNormal"/>
        <w:numPr>
          <w:ilvl w:val="0"/>
          <w:numId w:val="146"/>
        </w:numPr>
        <w:spacing w:after="0"/>
        <w:ind w:left="1800"/>
      </w:pPr>
      <w:r w:rsidRPr="00111744">
        <w:t>Material:</w:t>
      </w:r>
      <w:r w:rsidR="00B36B66">
        <w:t xml:space="preserve"> </w:t>
      </w:r>
      <w:r w:rsidRPr="00111744">
        <w:t>Extruded aluminum.</w:t>
      </w:r>
    </w:p>
    <w:p w14:paraId="5D3C6D78" w14:textId="1B498337" w:rsidR="00481ABB" w:rsidRPr="00111744" w:rsidRDefault="00481ABB" w:rsidP="00292C1B">
      <w:pPr>
        <w:pStyle w:val="TemplateNormal"/>
        <w:numPr>
          <w:ilvl w:val="0"/>
          <w:numId w:val="146"/>
        </w:numPr>
        <w:ind w:left="1800"/>
      </w:pPr>
      <w:r w:rsidRPr="00111744">
        <w:t>Dimensions: **</w:t>
      </w:r>
      <w:r w:rsidR="00B36B66">
        <w:t xml:space="preserve">  </w:t>
      </w:r>
      <w:r w:rsidRPr="00111744">
        <w:t xml:space="preserve"> ** As indicated on drawings. **</w:t>
      </w:r>
    </w:p>
    <w:p w14:paraId="2E26DAFF" w14:textId="76041F16" w:rsidR="00481ABB" w:rsidRPr="00481ABB" w:rsidRDefault="00481ABB" w:rsidP="00481ABB">
      <w:pPr>
        <w:pStyle w:val="TemplateHeading2"/>
      </w:pPr>
      <w:r>
        <w:t>3.5</w:t>
      </w:r>
      <w:r>
        <w:tab/>
      </w:r>
      <w:r w:rsidR="00B36B66" w:rsidRPr="00481ABB">
        <w:t>Fasteners</w:t>
      </w:r>
    </w:p>
    <w:p w14:paraId="1FCD3308" w14:textId="77777777" w:rsidR="00481ABB" w:rsidRPr="0032341F" w:rsidRDefault="00481ABB" w:rsidP="00292C1B">
      <w:pPr>
        <w:pStyle w:val="ListParagraph"/>
        <w:numPr>
          <w:ilvl w:val="0"/>
          <w:numId w:val="20"/>
        </w:numPr>
        <w:autoSpaceDE w:val="0"/>
        <w:autoSpaceDN w:val="0"/>
        <w:ind w:left="1080" w:right="439"/>
        <w:contextualSpacing w:val="0"/>
        <w:rPr>
          <w:rFonts w:ascii="Arial" w:hAnsi="Arial" w:cs="Arial"/>
        </w:rPr>
      </w:pPr>
      <w:r w:rsidRPr="00481ABB">
        <w:rPr>
          <w:rFonts w:ascii="Avenir Next LT Pro Light" w:hAnsi="Avenir Next LT Pro Light"/>
        </w:rPr>
        <w:t>Fasteners: Exposed fasteners (provided by installer) shall be countersunk and</w:t>
      </w:r>
      <w:r w:rsidRPr="0032341F">
        <w:rPr>
          <w:rFonts w:ascii="Arial" w:hAnsi="Arial" w:cs="Arial"/>
        </w:rPr>
        <w:t xml:space="preserve"> shall match accessories in color.</w:t>
      </w:r>
    </w:p>
    <w:p w14:paraId="1E2B8AE8" w14:textId="77777777" w:rsidR="00481ABB" w:rsidRPr="0076040B" w:rsidRDefault="00481ABB" w:rsidP="00292C1B">
      <w:pPr>
        <w:pStyle w:val="TemplateNormal"/>
        <w:numPr>
          <w:ilvl w:val="0"/>
          <w:numId w:val="108"/>
        </w:numPr>
        <w:ind w:left="1440"/>
        <w:contextualSpacing/>
      </w:pPr>
      <w:r w:rsidRPr="0076040B">
        <w:t>Aluminum to aluminum: Aluminum or Type 302 or 304 stainless steel.</w:t>
      </w:r>
    </w:p>
    <w:p w14:paraId="077CA753" w14:textId="77777777" w:rsidR="00481ABB" w:rsidRPr="0076040B" w:rsidRDefault="00481ABB" w:rsidP="00292C1B">
      <w:pPr>
        <w:pStyle w:val="TemplateNormal"/>
        <w:numPr>
          <w:ilvl w:val="0"/>
          <w:numId w:val="108"/>
        </w:numPr>
        <w:ind w:left="1440"/>
        <w:contextualSpacing/>
      </w:pPr>
      <w:r w:rsidRPr="0076040B">
        <w:t>Aluminum to stainless steel or carbon steel: Type 302 or 304 Stainless steel.</w:t>
      </w:r>
    </w:p>
    <w:p w14:paraId="4AE46FB0" w14:textId="77777777" w:rsidR="00221D5A" w:rsidRDefault="00221D5A">
      <w:pPr>
        <w:widowControl/>
        <w:spacing w:after="160" w:line="259" w:lineRule="auto"/>
        <w:rPr>
          <w:rFonts w:ascii="Avenir Next LT Pro Light" w:hAnsi="Avenir Next LT Pro Light"/>
          <w:b/>
          <w:bCs/>
        </w:rPr>
      </w:pPr>
      <w:r>
        <w:br w:type="page"/>
      </w:r>
    </w:p>
    <w:p w14:paraId="57E329DE" w14:textId="4A30BD8C" w:rsidR="00481ABB" w:rsidRPr="00481ABB" w:rsidRDefault="00481ABB" w:rsidP="00481ABB">
      <w:pPr>
        <w:pStyle w:val="TemplateHeading2"/>
      </w:pPr>
      <w:r>
        <w:lastRenderedPageBreak/>
        <w:t>3.6</w:t>
      </w:r>
      <w:r>
        <w:tab/>
      </w:r>
      <w:r w:rsidR="00B36B66" w:rsidRPr="00481ABB">
        <w:t>Fabrication</w:t>
      </w:r>
    </w:p>
    <w:p w14:paraId="23618826" w14:textId="7C1A0BBE" w:rsidR="00481ABB" w:rsidRDefault="00481ABB" w:rsidP="00292C1B">
      <w:pPr>
        <w:pStyle w:val="TemplateNormal"/>
        <w:numPr>
          <w:ilvl w:val="0"/>
          <w:numId w:val="21"/>
        </w:numPr>
        <w:ind w:left="1080"/>
      </w:pPr>
      <w:bookmarkStart w:id="1" w:name="_Hlk494381676"/>
      <w:r w:rsidRPr="0032341F">
        <w:t>Mounting holes:</w:t>
      </w:r>
      <w:r w:rsidR="00B36B66">
        <w:t xml:space="preserve"> </w:t>
      </w:r>
      <w:r w:rsidRPr="0032341F">
        <w:t>Provide mounting</w:t>
      </w:r>
      <w:r w:rsidRPr="0032341F">
        <w:rPr>
          <w:spacing w:val="-17"/>
        </w:rPr>
        <w:t xml:space="preserve"> </w:t>
      </w:r>
      <w:r w:rsidRPr="0032341F">
        <w:t>holes</w:t>
      </w:r>
    </w:p>
    <w:bookmarkEnd w:id="1"/>
    <w:p w14:paraId="7143A0D6" w14:textId="1B34D6B7" w:rsidR="00481ABB" w:rsidRDefault="00481ABB" w:rsidP="00292C1B">
      <w:pPr>
        <w:pStyle w:val="TemplateNormal"/>
        <w:numPr>
          <w:ilvl w:val="0"/>
          <w:numId w:val="21"/>
        </w:numPr>
        <w:ind w:left="1080"/>
      </w:pPr>
      <w:r>
        <w:t xml:space="preserve">** Venting: vent slots shall be 1” by </w:t>
      </w:r>
      <w:r w:rsidR="00B36B66">
        <w:rPr>
          <w:rFonts w:ascii="Arial" w:hAnsi="Arial" w:cs="Arial"/>
        </w:rPr>
        <w:t>⅛</w:t>
      </w:r>
      <w:r>
        <w:t>” spaced 1</w:t>
      </w:r>
      <w:r w:rsidR="00B36B66">
        <w:t>½</w:t>
      </w:r>
      <w:r>
        <w:t xml:space="preserve">” lengthwise. Each row of vent slots shall provide </w:t>
      </w:r>
      <w:r w:rsidR="00B36B66">
        <w:t>one</w:t>
      </w:r>
      <w:r>
        <w:t xml:space="preserve"> square inch of free area per lineal foot.</w:t>
      </w:r>
      <w:r w:rsidR="00B36B66">
        <w:t xml:space="preserve"> </w:t>
      </w:r>
    </w:p>
    <w:p w14:paraId="652F6F97" w14:textId="77777777" w:rsidR="00481ABB" w:rsidRDefault="00481ABB" w:rsidP="00292C1B">
      <w:pPr>
        <w:pStyle w:val="TemplateNormal"/>
        <w:numPr>
          <w:ilvl w:val="0"/>
          <w:numId w:val="21"/>
        </w:numPr>
        <w:ind w:left="1080"/>
      </w:pPr>
      <w:r>
        <w:t>Make custom miters and intersections with welded corners or with high-strength industrial tape on backs.</w:t>
      </w:r>
    </w:p>
    <w:p w14:paraId="08965AF2" w14:textId="77777777" w:rsidR="00481ABB" w:rsidRPr="00775ACB" w:rsidRDefault="00481ABB" w:rsidP="00292C1B">
      <w:pPr>
        <w:pStyle w:val="TemplateNormal"/>
        <w:numPr>
          <w:ilvl w:val="0"/>
          <w:numId w:val="21"/>
        </w:numPr>
        <w:ind w:left="1080"/>
      </w:pPr>
      <w:r w:rsidRPr="00775ACB">
        <w:t xml:space="preserve">Radius Shapes shall be as indicated on drawings. </w:t>
      </w:r>
    </w:p>
    <w:p w14:paraId="24089EC5" w14:textId="7A1760CA" w:rsidR="00481ABB" w:rsidRPr="0032341F" w:rsidRDefault="00481ABB" w:rsidP="00481ABB">
      <w:pPr>
        <w:pStyle w:val="TemplateHeading1"/>
      </w:pPr>
      <w:r w:rsidRPr="0032341F">
        <w:t xml:space="preserve">PART </w:t>
      </w:r>
      <w:r>
        <w:t>4</w:t>
      </w:r>
      <w:r w:rsidRPr="0032341F">
        <w:t xml:space="preserve"> </w:t>
      </w:r>
      <w:r w:rsidR="00B36B66">
        <w:t>—</w:t>
      </w:r>
      <w:r w:rsidRPr="0032341F">
        <w:t xml:space="preserve"> EXECUTION</w:t>
      </w:r>
    </w:p>
    <w:p w14:paraId="4BA9281A" w14:textId="024CA354" w:rsidR="00481ABB" w:rsidRPr="00481ABB" w:rsidRDefault="00481ABB" w:rsidP="00481ABB">
      <w:pPr>
        <w:pStyle w:val="TemplateHeading2"/>
      </w:pPr>
      <w:r>
        <w:t>4.1</w:t>
      </w:r>
      <w:r>
        <w:tab/>
      </w:r>
      <w:r w:rsidR="00B36B66" w:rsidRPr="00481ABB">
        <w:t>Installation</w:t>
      </w:r>
    </w:p>
    <w:p w14:paraId="0ECE4DF8" w14:textId="77777777" w:rsidR="00481ABB" w:rsidRPr="00481ABB" w:rsidRDefault="00481ABB" w:rsidP="00292C1B">
      <w:pPr>
        <w:pStyle w:val="TemplateNormal"/>
        <w:numPr>
          <w:ilvl w:val="0"/>
          <w:numId w:val="22"/>
        </w:numPr>
        <w:ind w:left="1080"/>
      </w:pPr>
      <w:r w:rsidRPr="00481ABB">
        <w:t>Install gypsum wallboard accessories in accord with manufacturer's product data and as follows:</w:t>
      </w:r>
    </w:p>
    <w:p w14:paraId="1B91EED9" w14:textId="0AA68EE2" w:rsidR="00481ABB" w:rsidRPr="0076040B" w:rsidRDefault="00481ABB" w:rsidP="00292C1B">
      <w:pPr>
        <w:pStyle w:val="TemplateNormal"/>
        <w:numPr>
          <w:ilvl w:val="0"/>
          <w:numId w:val="109"/>
        </w:numPr>
        <w:ind w:left="1440"/>
        <w:contextualSpacing/>
      </w:pPr>
      <w:r w:rsidRPr="0076040B">
        <w:t>Corner trim:</w:t>
      </w:r>
      <w:r w:rsidR="00B36B66">
        <w:t xml:space="preserve"> </w:t>
      </w:r>
      <w:r w:rsidRPr="0076040B">
        <w:t>Install at designated corners.</w:t>
      </w:r>
    </w:p>
    <w:p w14:paraId="4884C6CF" w14:textId="77777777" w:rsidR="00481ABB" w:rsidRPr="00B36B66" w:rsidRDefault="00481ABB" w:rsidP="00292C1B">
      <w:pPr>
        <w:pStyle w:val="TemplateNormal"/>
        <w:numPr>
          <w:ilvl w:val="0"/>
          <w:numId w:val="109"/>
        </w:numPr>
        <w:ind w:left="1440"/>
        <w:contextualSpacing/>
      </w:pPr>
      <w:r w:rsidRPr="0076040B">
        <w:t xml:space="preserve">Metal trim shapes: Install at exposed edge of wallboard at door and window openings, </w:t>
      </w:r>
      <w:r w:rsidRPr="00B36B66">
        <w:t>at intersections with other materials and at intersection of walls with ceilings.</w:t>
      </w:r>
    </w:p>
    <w:p w14:paraId="28CBD415" w14:textId="77777777" w:rsidR="00481ABB" w:rsidRPr="00B36B66" w:rsidRDefault="00481ABB" w:rsidP="00292C1B">
      <w:pPr>
        <w:pStyle w:val="TemplateNormal"/>
        <w:numPr>
          <w:ilvl w:val="0"/>
          <w:numId w:val="109"/>
        </w:numPr>
        <w:ind w:left="1440"/>
      </w:pPr>
      <w:r w:rsidRPr="00B36B66">
        <w:t xml:space="preserve">Install corner beads and metal trim shapes to framing system with mechanical anchors spaced at 16 " </w:t>
      </w:r>
      <w:proofErr w:type="spellStart"/>
      <w:r w:rsidRPr="00B36B66">
        <w:t>o.c.</w:t>
      </w:r>
      <w:proofErr w:type="spellEnd"/>
      <w:r w:rsidRPr="00B36B66">
        <w:t xml:space="preserve"> for vertical applications, and 16” </w:t>
      </w:r>
      <w:proofErr w:type="spellStart"/>
      <w:r w:rsidRPr="00B36B66">
        <w:t>o.c.</w:t>
      </w:r>
      <w:proofErr w:type="spellEnd"/>
      <w:r w:rsidRPr="00B36B66">
        <w:t xml:space="preserve"> for horizontal applications. </w:t>
      </w:r>
    </w:p>
    <w:p w14:paraId="7E89CD72" w14:textId="2CE6CB24" w:rsidR="00481ABB" w:rsidRPr="00B36B66" w:rsidRDefault="00481ABB" w:rsidP="00292C1B">
      <w:pPr>
        <w:pStyle w:val="TemplateNormal"/>
        <w:numPr>
          <w:ilvl w:val="0"/>
          <w:numId w:val="22"/>
        </w:numPr>
        <w:ind w:left="1080"/>
      </w:pPr>
      <w:r w:rsidRPr="00B36B66">
        <w:t>Joint treatment:</w:t>
      </w:r>
      <w:r w:rsidR="00B36B66" w:rsidRPr="00B36B66">
        <w:t xml:space="preserve"> </w:t>
      </w:r>
      <w:r w:rsidRPr="00B36B66">
        <w:t>Finish joints and attachment flanges as specified in Gypsum Board Systems section.</w:t>
      </w:r>
    </w:p>
    <w:p w14:paraId="7384CEB2" w14:textId="77777777" w:rsidR="00481ABB" w:rsidRPr="00481ABB" w:rsidRDefault="00481ABB" w:rsidP="00292C1B">
      <w:pPr>
        <w:pStyle w:val="TemplateNormal"/>
        <w:numPr>
          <w:ilvl w:val="0"/>
          <w:numId w:val="22"/>
        </w:numPr>
        <w:ind w:left="1080"/>
      </w:pPr>
      <w:r w:rsidRPr="00B36B66">
        <w:t>Dust surfaces and leave ready for decoration. Joint and fastener treatment shall be</w:t>
      </w:r>
      <w:r w:rsidRPr="00481ABB">
        <w:t xml:space="preserve"> indistinguishable in finished work.</w:t>
      </w:r>
    </w:p>
    <w:p w14:paraId="4AAF90AC" w14:textId="0A4D71CE" w:rsidR="00481ABB" w:rsidRPr="00481ABB" w:rsidRDefault="00481ABB" w:rsidP="00481ABB">
      <w:pPr>
        <w:pStyle w:val="TemplateHeading2"/>
      </w:pPr>
      <w:r>
        <w:t>4.2</w:t>
      </w:r>
      <w:r>
        <w:tab/>
      </w:r>
      <w:r w:rsidR="00B36B66" w:rsidRPr="00481ABB">
        <w:t>Protection</w:t>
      </w:r>
    </w:p>
    <w:p w14:paraId="659C0B3A" w14:textId="77777777" w:rsidR="00481ABB" w:rsidRPr="00481ABB" w:rsidRDefault="00481ABB" w:rsidP="00292C1B">
      <w:pPr>
        <w:pStyle w:val="TemplateNormal"/>
        <w:numPr>
          <w:ilvl w:val="0"/>
          <w:numId w:val="23"/>
        </w:numPr>
        <w:autoSpaceDE w:val="0"/>
        <w:autoSpaceDN w:val="0"/>
        <w:ind w:left="1080"/>
      </w:pPr>
      <w:r w:rsidRPr="00481ABB">
        <w:t>Protect accessories from damage until date of Substantial Completion. Replace accessories which become damaged.</w:t>
      </w:r>
    </w:p>
    <w:sectPr w:rsidR="00481ABB" w:rsidRPr="00481ABB" w:rsidSect="00D611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EE3B8D" w14:textId="77777777" w:rsidR="008120CB" w:rsidRDefault="008120CB" w:rsidP="00ED1E2E">
      <w:r>
        <w:separator/>
      </w:r>
    </w:p>
  </w:endnote>
  <w:endnote w:type="continuationSeparator" w:id="0">
    <w:p w14:paraId="3AF4689E" w14:textId="77777777" w:rsidR="008120CB" w:rsidRDefault="008120CB" w:rsidP="00ED1E2E">
      <w:r>
        <w:continuationSeparator/>
      </w:r>
    </w:p>
  </w:endnote>
  <w:endnote w:type="continuationNotice" w:id="1">
    <w:p w14:paraId="33862631" w14:textId="77777777" w:rsidR="008120CB" w:rsidRDefault="008120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 Light">
    <w:panose1 w:val="00000000000000000000"/>
    <w:charset w:val="00"/>
    <w:family w:val="modern"/>
    <w:notTrueType/>
    <w:pitch w:val="variable"/>
    <w:sig w:usb0="2000028F" w:usb1="0000001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skerville Display PT">
    <w:panose1 w:val="02030702080406020203"/>
    <w:charset w:val="00"/>
    <w:family w:val="roman"/>
    <w:pitch w:val="variable"/>
    <w:sig w:usb0="A00002FF" w:usb1="5000204A" w:usb2="00000024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75F85C" w14:textId="77777777" w:rsidR="005770A9" w:rsidRDefault="00577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686032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5643465" w14:textId="41E803FB" w:rsidR="00ED1E2E" w:rsidRPr="00096720" w:rsidRDefault="001E6285" w:rsidP="00D6116A">
            <w:pPr>
              <w:pStyle w:val="Footer"/>
            </w:pPr>
            <w:r>
              <w:rPr>
                <w:rFonts w:ascii="Avenir Next LT Pro Light" w:hAnsi="Avenir Next LT Pro Light"/>
                <w:sz w:val="16"/>
                <w:szCs w:val="16"/>
              </w:rPr>
              <w:fldChar w:fldCharType="begin"/>
            </w:r>
            <w:r w:rsidRPr="00096720">
              <w:rPr>
                <w:rFonts w:ascii="Avenir Next LT Pro Light" w:hAnsi="Avenir Next LT Pro Light"/>
                <w:sz w:val="16"/>
                <w:szCs w:val="16"/>
              </w:rPr>
              <w:instrText xml:space="preserve"> FILENAME   \* MERGEFORMAT </w:instrText>
            </w:r>
            <w:r>
              <w:rPr>
                <w:rFonts w:ascii="Avenir Next LT Pro Light" w:hAnsi="Avenir Next LT Pro Light"/>
                <w:sz w:val="16"/>
                <w:szCs w:val="16"/>
              </w:rPr>
              <w:fldChar w:fldCharType="separate"/>
            </w:r>
            <w:r w:rsidR="005770A9">
              <w:rPr>
                <w:rFonts w:ascii="Avenir Next LT Pro Light" w:hAnsi="Avenir Next LT Pro Light"/>
                <w:noProof/>
                <w:sz w:val="16"/>
                <w:szCs w:val="16"/>
              </w:rPr>
              <w:t>Drywall_Specifications_-_09271-201725</w:t>
            </w:r>
            <w:r>
              <w:rPr>
                <w:rFonts w:ascii="Avenir Next LT Pro Light" w:hAnsi="Avenir Next LT Pro Light"/>
                <w:sz w:val="16"/>
                <w:szCs w:val="16"/>
              </w:rPr>
              <w:fldChar w:fldCharType="end"/>
            </w:r>
            <w:bookmarkStart w:id="2" w:name="_GoBack"/>
            <w:bookmarkEnd w:id="2"/>
            <w:r w:rsidR="00D6116A" w:rsidRPr="00096720">
              <w:rPr>
                <w:rFonts w:ascii="Avenir Next LT Pro Light" w:hAnsi="Avenir Next LT Pro Light"/>
                <w:sz w:val="16"/>
                <w:szCs w:val="16"/>
              </w:rPr>
              <w:tab/>
            </w:r>
            <w:r w:rsidR="00D6116A" w:rsidRPr="00096720">
              <w:rPr>
                <w:rFonts w:ascii="Avenir Next LT Pro Light" w:hAnsi="Avenir Next LT Pro Light"/>
                <w:sz w:val="16"/>
                <w:szCs w:val="16"/>
              </w:rPr>
              <w:tab/>
            </w:r>
            <w:r w:rsidR="00ED1E2E" w:rsidRPr="00096720">
              <w:rPr>
                <w:rFonts w:ascii="Avenir Next LT Pro Light" w:hAnsi="Avenir Next LT Pro Light"/>
                <w:sz w:val="16"/>
                <w:szCs w:val="16"/>
              </w:rPr>
              <w:t xml:space="preserve">Page </w: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begin"/>
            </w:r>
            <w:r w:rsidR="00ED1E2E" w:rsidRPr="00096720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instrText xml:space="preserve"> PAGE </w:instrTex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separate"/>
            </w:r>
            <w:r w:rsidR="00ED1E2E" w:rsidRPr="00096720">
              <w:rPr>
                <w:rFonts w:ascii="Avenir Next LT Pro Light" w:hAnsi="Avenir Next LT Pro Light"/>
                <w:b/>
                <w:bCs/>
                <w:noProof/>
                <w:sz w:val="16"/>
                <w:szCs w:val="16"/>
              </w:rPr>
              <w:t>2</w: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end"/>
            </w:r>
            <w:r w:rsidR="00ED1E2E" w:rsidRPr="00096720">
              <w:rPr>
                <w:rFonts w:ascii="Avenir Next LT Pro Light" w:hAnsi="Avenir Next LT Pro Light"/>
                <w:sz w:val="16"/>
                <w:szCs w:val="16"/>
              </w:rPr>
              <w:t xml:space="preserve"> of </w: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begin"/>
            </w:r>
            <w:r w:rsidR="00ED1E2E" w:rsidRPr="00096720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instrText xml:space="preserve"> NUMPAGES  </w:instrTex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separate"/>
            </w:r>
            <w:r w:rsidR="00ED1E2E" w:rsidRPr="00096720">
              <w:rPr>
                <w:rFonts w:ascii="Avenir Next LT Pro Light" w:hAnsi="Avenir Next LT Pro Light"/>
                <w:b/>
                <w:bCs/>
                <w:noProof/>
                <w:sz w:val="16"/>
                <w:szCs w:val="16"/>
              </w:rPr>
              <w:t>2</w: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489F39FD" w14:textId="1A33FC9A" w:rsidR="00ED1E2E" w:rsidRPr="003472A9" w:rsidRDefault="00070005">
    <w:pPr>
      <w:pStyle w:val="Footer"/>
      <w:rPr>
        <w:rFonts w:ascii="Avenir Next LT Pro Light" w:hAnsi="Avenir Next LT Pro Light"/>
        <w:sz w:val="16"/>
        <w:szCs w:val="16"/>
      </w:rPr>
    </w:pPr>
    <w:r>
      <w:rPr>
        <w:rFonts w:ascii="Avenir Next LT Pro Light" w:hAnsi="Avenir Next LT Pro Light"/>
        <w:sz w:val="16"/>
        <w:szCs w:val="16"/>
      </w:rPr>
      <w:fldChar w:fldCharType="begin"/>
    </w:r>
    <w:r>
      <w:rPr>
        <w:rFonts w:ascii="Avenir Next LT Pro Light" w:hAnsi="Avenir Next LT Pro Light"/>
        <w:sz w:val="16"/>
        <w:szCs w:val="16"/>
      </w:rPr>
      <w:instrText xml:space="preserve"> DATE   \* MERGEFORMAT </w:instrText>
    </w:r>
    <w:r>
      <w:rPr>
        <w:rFonts w:ascii="Avenir Next LT Pro Light" w:hAnsi="Avenir Next LT Pro Light"/>
        <w:sz w:val="16"/>
        <w:szCs w:val="16"/>
      </w:rPr>
      <w:fldChar w:fldCharType="separate"/>
    </w:r>
    <w:r w:rsidR="005770A9">
      <w:rPr>
        <w:rFonts w:ascii="Avenir Next LT Pro Light" w:hAnsi="Avenir Next LT Pro Light"/>
        <w:noProof/>
        <w:sz w:val="16"/>
        <w:szCs w:val="16"/>
      </w:rPr>
      <w:t>5/26/2020</w:t>
    </w:r>
    <w:r>
      <w:rPr>
        <w:rFonts w:ascii="Avenir Next LT Pro Light" w:hAnsi="Avenir Next LT Pro Light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69C4A" w14:textId="77777777" w:rsidR="005770A9" w:rsidRDefault="00577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FD6E6" w14:textId="77777777" w:rsidR="008120CB" w:rsidRDefault="008120CB" w:rsidP="00ED1E2E">
      <w:r>
        <w:separator/>
      </w:r>
    </w:p>
  </w:footnote>
  <w:footnote w:type="continuationSeparator" w:id="0">
    <w:p w14:paraId="2517C083" w14:textId="77777777" w:rsidR="008120CB" w:rsidRDefault="008120CB" w:rsidP="00ED1E2E">
      <w:r>
        <w:continuationSeparator/>
      </w:r>
    </w:p>
  </w:footnote>
  <w:footnote w:type="continuationNotice" w:id="1">
    <w:p w14:paraId="2C840B52" w14:textId="77777777" w:rsidR="008120CB" w:rsidRDefault="008120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8DBC54" w14:textId="77777777" w:rsidR="005770A9" w:rsidRDefault="00577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73B3A" w14:textId="77777777" w:rsidR="005770A9" w:rsidRDefault="005770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4CF73" w14:textId="5473A901" w:rsidR="00D6116A" w:rsidRDefault="005770A9">
    <w:pPr>
      <w:pStyle w:val="Header"/>
    </w:pPr>
    <w:r>
      <w:rPr>
        <w:noProof/>
        <w:snapToGrid/>
      </w:rPr>
      <w:drawing>
        <wp:inline distT="0" distB="0" distL="0" distR="0" wp14:anchorId="74275C35" wp14:editId="4B28C16F">
          <wp:extent cx="2480172" cy="804485"/>
          <wp:effectExtent l="0" t="0" r="0" b="0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y_reglet_wordmark_blue_RGB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568"/>
                  <a:stretch/>
                </pic:blipFill>
                <pic:spPr bwMode="auto">
                  <a:xfrm>
                    <a:off x="0" y="0"/>
                    <a:ext cx="2480541" cy="8046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96795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33E7B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A27BA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1D3249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22446B0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23978D5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3213BD8"/>
    <w:multiLevelType w:val="hybridMultilevel"/>
    <w:tmpl w:val="FF96B196"/>
    <w:lvl w:ilvl="0" w:tplc="D70EAFE2">
      <w:start w:val="1"/>
      <w:numFmt w:val="bullet"/>
      <w:pStyle w:val="TemplateBulletHead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4672320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049D1935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069D5986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6A75C23"/>
    <w:multiLevelType w:val="hybridMultilevel"/>
    <w:tmpl w:val="D3CA994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9B7E4E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CD7E93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07FF69AE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08C92EB2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09831485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A2856E6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0BEA4D40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0C751F67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0D553016"/>
    <w:multiLevelType w:val="hybridMultilevel"/>
    <w:tmpl w:val="A132ACE4"/>
    <w:lvl w:ilvl="0" w:tplc="04090015">
      <w:start w:val="1"/>
      <w:numFmt w:val="upperLetter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20" w15:restartNumberingAfterBreak="0">
    <w:nsid w:val="0DEF4CF6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0FF56E59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0391B01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0AA72FA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1D37F0A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11F05D79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1248165D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24D3CCC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2AE5F63"/>
    <w:multiLevelType w:val="hybridMultilevel"/>
    <w:tmpl w:val="A132ACE4"/>
    <w:lvl w:ilvl="0" w:tplc="04090015">
      <w:start w:val="1"/>
      <w:numFmt w:val="upperLetter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29" w15:restartNumberingAfterBreak="0">
    <w:nsid w:val="131E221B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3276DD9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4B64C75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6102468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9ED43EF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CDF58FE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1D613AA0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DA57321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1E780F55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ED32E16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1F5A72EE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02B506F"/>
    <w:multiLevelType w:val="hybridMultilevel"/>
    <w:tmpl w:val="A132ACE4"/>
    <w:lvl w:ilvl="0" w:tplc="04090015">
      <w:start w:val="1"/>
      <w:numFmt w:val="upperLetter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41" w15:restartNumberingAfterBreak="0">
    <w:nsid w:val="205F15FB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0E41382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23291560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24591219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5" w15:restartNumberingAfterBreak="0">
    <w:nsid w:val="273F5877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85739C9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7" w15:restartNumberingAfterBreak="0">
    <w:nsid w:val="285C0E3B"/>
    <w:multiLevelType w:val="hybridMultilevel"/>
    <w:tmpl w:val="C16259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9140E92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9" w15:restartNumberingAfterBreak="0">
    <w:nsid w:val="29AD18AC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0" w15:restartNumberingAfterBreak="0">
    <w:nsid w:val="29C7742F"/>
    <w:multiLevelType w:val="hybridMultilevel"/>
    <w:tmpl w:val="D3CA994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A054DE8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2" w15:restartNumberingAfterBreak="0">
    <w:nsid w:val="2AD56065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2C2A065F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4" w15:restartNumberingAfterBreak="0">
    <w:nsid w:val="2DA015BB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5" w15:restartNumberingAfterBreak="0">
    <w:nsid w:val="2DA5611D"/>
    <w:multiLevelType w:val="hybridMultilevel"/>
    <w:tmpl w:val="A132ACE4"/>
    <w:lvl w:ilvl="0" w:tplc="04090015">
      <w:start w:val="1"/>
      <w:numFmt w:val="upperLetter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56" w15:restartNumberingAfterBreak="0">
    <w:nsid w:val="2EFB0813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FBE5A0F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0712E75"/>
    <w:multiLevelType w:val="hybridMultilevel"/>
    <w:tmpl w:val="D3CA994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08D49BC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0D930E7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2B75391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2" w15:restartNumberingAfterBreak="0">
    <w:nsid w:val="330B640C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3" w15:restartNumberingAfterBreak="0">
    <w:nsid w:val="34EA3629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35460186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357A429A"/>
    <w:multiLevelType w:val="hybridMultilevel"/>
    <w:tmpl w:val="C16259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63248C0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7" w15:restartNumberingAfterBreak="0">
    <w:nsid w:val="369E180A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7100E8F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9" w15:restartNumberingAfterBreak="0">
    <w:nsid w:val="3782454D"/>
    <w:multiLevelType w:val="hybridMultilevel"/>
    <w:tmpl w:val="A132ACE4"/>
    <w:lvl w:ilvl="0" w:tplc="04090015">
      <w:start w:val="1"/>
      <w:numFmt w:val="upperLetter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70" w15:restartNumberingAfterBreak="0">
    <w:nsid w:val="37A56A49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1" w15:restartNumberingAfterBreak="0">
    <w:nsid w:val="3823479C"/>
    <w:multiLevelType w:val="hybridMultilevel"/>
    <w:tmpl w:val="A132ACE4"/>
    <w:lvl w:ilvl="0" w:tplc="04090015">
      <w:start w:val="1"/>
      <w:numFmt w:val="upperLetter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72" w15:restartNumberingAfterBreak="0">
    <w:nsid w:val="39A067BF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B417BC1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4" w15:restartNumberingAfterBreak="0">
    <w:nsid w:val="3B961921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5" w15:restartNumberingAfterBreak="0">
    <w:nsid w:val="3D274796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6" w15:restartNumberingAfterBreak="0">
    <w:nsid w:val="3D843FB8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F6C6642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0855F00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1244AA6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1BD418E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1" w15:restartNumberingAfterBreak="0">
    <w:nsid w:val="428A5F31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3653AE8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3" w15:restartNumberingAfterBreak="0">
    <w:nsid w:val="43902DAA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5CB5106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6724A6A"/>
    <w:multiLevelType w:val="hybridMultilevel"/>
    <w:tmpl w:val="D3CA994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47112404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7" w15:restartNumberingAfterBreak="0">
    <w:nsid w:val="47990A58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497A176A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4D003D1E"/>
    <w:multiLevelType w:val="hybridMultilevel"/>
    <w:tmpl w:val="C16259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4D5277ED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D9F2357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4EE56D43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4FEC6313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2821CCE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5" w15:restartNumberingAfterBreak="0">
    <w:nsid w:val="530F3210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6" w15:restartNumberingAfterBreak="0">
    <w:nsid w:val="53151595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53342A5B"/>
    <w:multiLevelType w:val="hybridMultilevel"/>
    <w:tmpl w:val="A132ACE4"/>
    <w:lvl w:ilvl="0" w:tplc="04090015">
      <w:start w:val="1"/>
      <w:numFmt w:val="upperLetter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98" w15:restartNumberingAfterBreak="0">
    <w:nsid w:val="54741FF5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5478422C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0" w15:restartNumberingAfterBreak="0">
    <w:nsid w:val="54F624D0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1" w15:restartNumberingAfterBreak="0">
    <w:nsid w:val="55880427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55915BC2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3" w15:restartNumberingAfterBreak="0">
    <w:nsid w:val="55963138"/>
    <w:multiLevelType w:val="hybridMultilevel"/>
    <w:tmpl w:val="F73A271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5">
      <w:start w:val="1"/>
      <w:numFmt w:val="upperLetter"/>
      <w:lvlText w:val="%3."/>
      <w:lvlJc w:val="lef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4" w15:restartNumberingAfterBreak="0">
    <w:nsid w:val="57132BDF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76036A1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6" w15:restartNumberingAfterBreak="0">
    <w:nsid w:val="5C241D85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5C574A1F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8" w15:restartNumberingAfterBreak="0">
    <w:nsid w:val="5CB84905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9" w15:restartNumberingAfterBreak="0">
    <w:nsid w:val="5E0F2237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0" w15:restartNumberingAfterBreak="0">
    <w:nsid w:val="5E9834F0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1" w15:restartNumberingAfterBreak="0">
    <w:nsid w:val="5F726D30"/>
    <w:multiLevelType w:val="hybridMultilevel"/>
    <w:tmpl w:val="A132ACE4"/>
    <w:lvl w:ilvl="0" w:tplc="04090015">
      <w:start w:val="1"/>
      <w:numFmt w:val="upperLetter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12" w15:restartNumberingAfterBreak="0">
    <w:nsid w:val="60376D99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3" w15:restartNumberingAfterBreak="0">
    <w:nsid w:val="60753556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62535A15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5" w15:restartNumberingAfterBreak="0">
    <w:nsid w:val="62FE7C1B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6" w15:restartNumberingAfterBreak="0">
    <w:nsid w:val="64904349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68F67420"/>
    <w:multiLevelType w:val="hybridMultilevel"/>
    <w:tmpl w:val="A132ACE4"/>
    <w:lvl w:ilvl="0" w:tplc="04090015">
      <w:start w:val="1"/>
      <w:numFmt w:val="upperLetter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18" w15:restartNumberingAfterBreak="0">
    <w:nsid w:val="690C3894"/>
    <w:multiLevelType w:val="hybridMultilevel"/>
    <w:tmpl w:val="D3CA994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6956535B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697901D4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6B015945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6B35152E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6DD5658D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4" w15:restartNumberingAfterBreak="0">
    <w:nsid w:val="6E672C5D"/>
    <w:multiLevelType w:val="hybridMultilevel"/>
    <w:tmpl w:val="A132ACE4"/>
    <w:lvl w:ilvl="0" w:tplc="04090015">
      <w:start w:val="1"/>
      <w:numFmt w:val="upperLetter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25" w15:restartNumberingAfterBreak="0">
    <w:nsid w:val="6FCA5D32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6FD46A9B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70106A4C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8" w15:restartNumberingAfterBreak="0">
    <w:nsid w:val="70640E45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9" w15:restartNumberingAfterBreak="0">
    <w:nsid w:val="7120193F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0" w15:restartNumberingAfterBreak="0">
    <w:nsid w:val="72422666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1" w15:restartNumberingAfterBreak="0">
    <w:nsid w:val="752306BD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754D49F4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75B910C9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4" w15:restartNumberingAfterBreak="0">
    <w:nsid w:val="75EE0EDE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5" w15:restartNumberingAfterBreak="0">
    <w:nsid w:val="778E46A4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6" w15:restartNumberingAfterBreak="0">
    <w:nsid w:val="79A74DEF"/>
    <w:multiLevelType w:val="hybridMultilevel"/>
    <w:tmpl w:val="54D4BE68"/>
    <w:lvl w:ilvl="0" w:tplc="5FD26D8E">
      <w:start w:val="1"/>
      <w:numFmt w:val="bullet"/>
      <w:pStyle w:val="TemplateBullet1"/>
      <w:lvlText w:val=""/>
      <w:lvlJc w:val="left"/>
      <w:pPr>
        <w:ind w:left="360" w:hanging="360"/>
      </w:pPr>
      <w:rPr>
        <w:rFonts w:ascii="Wingdings 2" w:hAnsi="Wingdings 2" w:hint="default"/>
      </w:rPr>
    </w:lvl>
    <w:lvl w:ilvl="1" w:tplc="4D308A26">
      <w:start w:val="1"/>
      <w:numFmt w:val="bullet"/>
      <w:pStyle w:val="Template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7" w15:restartNumberingAfterBreak="0">
    <w:nsid w:val="7B2167F8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8" w15:restartNumberingAfterBreak="0">
    <w:nsid w:val="7BC166FD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7C6E5A42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0" w15:restartNumberingAfterBreak="0">
    <w:nsid w:val="7D3D6D35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7D4511A7"/>
    <w:multiLevelType w:val="hybridMultilevel"/>
    <w:tmpl w:val="EFD429D0"/>
    <w:lvl w:ilvl="0" w:tplc="04090015">
      <w:start w:val="1"/>
      <w:numFmt w:val="upperLetter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42" w15:restartNumberingAfterBreak="0">
    <w:nsid w:val="7F3A2424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7FB7564A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7FBF24E0"/>
    <w:multiLevelType w:val="hybridMultilevel"/>
    <w:tmpl w:val="62B29FF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5" w15:restartNumberingAfterBreak="0">
    <w:nsid w:val="7FE41367"/>
    <w:multiLevelType w:val="hybridMultilevel"/>
    <w:tmpl w:val="00FADDA4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6"/>
  </w:num>
  <w:num w:numId="2">
    <w:abstractNumId w:val="6"/>
  </w:num>
  <w:num w:numId="3">
    <w:abstractNumId w:val="10"/>
  </w:num>
  <w:num w:numId="4">
    <w:abstractNumId w:val="85"/>
  </w:num>
  <w:num w:numId="5">
    <w:abstractNumId w:val="58"/>
  </w:num>
  <w:num w:numId="6">
    <w:abstractNumId w:val="50"/>
  </w:num>
  <w:num w:numId="7">
    <w:abstractNumId w:val="118"/>
  </w:num>
  <w:num w:numId="8">
    <w:abstractNumId w:val="125"/>
  </w:num>
  <w:num w:numId="9">
    <w:abstractNumId w:val="103"/>
  </w:num>
  <w:num w:numId="10">
    <w:abstractNumId w:val="69"/>
  </w:num>
  <w:num w:numId="11">
    <w:abstractNumId w:val="40"/>
  </w:num>
  <w:num w:numId="12">
    <w:abstractNumId w:val="117"/>
  </w:num>
  <w:num w:numId="13">
    <w:abstractNumId w:val="111"/>
  </w:num>
  <w:num w:numId="14">
    <w:abstractNumId w:val="71"/>
  </w:num>
  <w:num w:numId="15">
    <w:abstractNumId w:val="124"/>
  </w:num>
  <w:num w:numId="16">
    <w:abstractNumId w:val="19"/>
  </w:num>
  <w:num w:numId="17">
    <w:abstractNumId w:val="55"/>
  </w:num>
  <w:num w:numId="18">
    <w:abstractNumId w:val="97"/>
  </w:num>
  <w:num w:numId="19">
    <w:abstractNumId w:val="28"/>
  </w:num>
  <w:num w:numId="20">
    <w:abstractNumId w:val="141"/>
  </w:num>
  <w:num w:numId="21">
    <w:abstractNumId w:val="65"/>
  </w:num>
  <w:num w:numId="22">
    <w:abstractNumId w:val="89"/>
  </w:num>
  <w:num w:numId="23">
    <w:abstractNumId w:val="47"/>
  </w:num>
  <w:num w:numId="24">
    <w:abstractNumId w:val="9"/>
  </w:num>
  <w:num w:numId="25">
    <w:abstractNumId w:val="104"/>
  </w:num>
  <w:num w:numId="26">
    <w:abstractNumId w:val="31"/>
  </w:num>
  <w:num w:numId="27">
    <w:abstractNumId w:val="21"/>
  </w:num>
  <w:num w:numId="28">
    <w:abstractNumId w:val="1"/>
  </w:num>
  <w:num w:numId="29">
    <w:abstractNumId w:val="77"/>
  </w:num>
  <w:num w:numId="30">
    <w:abstractNumId w:val="41"/>
  </w:num>
  <w:num w:numId="31">
    <w:abstractNumId w:val="120"/>
  </w:num>
  <w:num w:numId="32">
    <w:abstractNumId w:val="25"/>
  </w:num>
  <w:num w:numId="33">
    <w:abstractNumId w:val="127"/>
  </w:num>
  <w:num w:numId="34">
    <w:abstractNumId w:val="110"/>
  </w:num>
  <w:num w:numId="35">
    <w:abstractNumId w:val="62"/>
  </w:num>
  <w:num w:numId="36">
    <w:abstractNumId w:val="92"/>
  </w:num>
  <w:num w:numId="37">
    <w:abstractNumId w:val="81"/>
  </w:num>
  <w:num w:numId="38">
    <w:abstractNumId w:val="134"/>
  </w:num>
  <w:num w:numId="39">
    <w:abstractNumId w:val="88"/>
  </w:num>
  <w:num w:numId="40">
    <w:abstractNumId w:val="83"/>
  </w:num>
  <w:num w:numId="41">
    <w:abstractNumId w:val="140"/>
  </w:num>
  <w:num w:numId="42">
    <w:abstractNumId w:val="61"/>
  </w:num>
  <w:num w:numId="43">
    <w:abstractNumId w:val="130"/>
  </w:num>
  <w:num w:numId="44">
    <w:abstractNumId w:val="68"/>
  </w:num>
  <w:num w:numId="45">
    <w:abstractNumId w:val="23"/>
  </w:num>
  <w:num w:numId="46">
    <w:abstractNumId w:val="63"/>
  </w:num>
  <w:num w:numId="47">
    <w:abstractNumId w:val="39"/>
  </w:num>
  <w:num w:numId="48">
    <w:abstractNumId w:val="57"/>
  </w:num>
  <w:num w:numId="49">
    <w:abstractNumId w:val="0"/>
  </w:num>
  <w:num w:numId="50">
    <w:abstractNumId w:val="143"/>
  </w:num>
  <w:num w:numId="51">
    <w:abstractNumId w:val="76"/>
  </w:num>
  <w:num w:numId="52">
    <w:abstractNumId w:val="119"/>
  </w:num>
  <w:num w:numId="53">
    <w:abstractNumId w:val="72"/>
  </w:num>
  <w:num w:numId="54">
    <w:abstractNumId w:val="90"/>
  </w:num>
  <w:num w:numId="55">
    <w:abstractNumId w:val="64"/>
  </w:num>
  <w:num w:numId="56">
    <w:abstractNumId w:val="131"/>
  </w:num>
  <w:num w:numId="57">
    <w:abstractNumId w:val="26"/>
  </w:num>
  <w:num w:numId="58">
    <w:abstractNumId w:val="49"/>
  </w:num>
  <w:num w:numId="59">
    <w:abstractNumId w:val="115"/>
  </w:num>
  <w:num w:numId="60">
    <w:abstractNumId w:val="18"/>
  </w:num>
  <w:num w:numId="61">
    <w:abstractNumId w:val="13"/>
  </w:num>
  <w:num w:numId="62">
    <w:abstractNumId w:val="99"/>
  </w:num>
  <w:num w:numId="63">
    <w:abstractNumId w:val="133"/>
  </w:num>
  <w:num w:numId="64">
    <w:abstractNumId w:val="80"/>
  </w:num>
  <w:num w:numId="65">
    <w:abstractNumId w:val="135"/>
  </w:num>
  <w:num w:numId="66">
    <w:abstractNumId w:val="94"/>
  </w:num>
  <w:num w:numId="67">
    <w:abstractNumId w:val="74"/>
  </w:num>
  <w:num w:numId="68">
    <w:abstractNumId w:val="3"/>
  </w:num>
  <w:num w:numId="69">
    <w:abstractNumId w:val="73"/>
  </w:num>
  <w:num w:numId="70">
    <w:abstractNumId w:val="112"/>
  </w:num>
  <w:num w:numId="71">
    <w:abstractNumId w:val="27"/>
  </w:num>
  <w:num w:numId="72">
    <w:abstractNumId w:val="145"/>
  </w:num>
  <w:num w:numId="73">
    <w:abstractNumId w:val="78"/>
  </w:num>
  <w:num w:numId="74">
    <w:abstractNumId w:val="84"/>
  </w:num>
  <w:num w:numId="75">
    <w:abstractNumId w:val="60"/>
  </w:num>
  <w:num w:numId="76">
    <w:abstractNumId w:val="142"/>
  </w:num>
  <w:num w:numId="77">
    <w:abstractNumId w:val="98"/>
  </w:num>
  <w:num w:numId="78">
    <w:abstractNumId w:val="22"/>
  </w:num>
  <w:num w:numId="79">
    <w:abstractNumId w:val="101"/>
  </w:num>
  <w:num w:numId="80">
    <w:abstractNumId w:val="79"/>
  </w:num>
  <w:num w:numId="81">
    <w:abstractNumId w:val="116"/>
  </w:num>
  <w:num w:numId="82">
    <w:abstractNumId w:val="87"/>
  </w:num>
  <w:num w:numId="83">
    <w:abstractNumId w:val="59"/>
  </w:num>
  <w:num w:numId="84">
    <w:abstractNumId w:val="67"/>
  </w:num>
  <w:num w:numId="85">
    <w:abstractNumId w:val="29"/>
  </w:num>
  <w:num w:numId="86">
    <w:abstractNumId w:val="45"/>
  </w:num>
  <w:num w:numId="87">
    <w:abstractNumId w:val="93"/>
  </w:num>
  <w:num w:numId="88">
    <w:abstractNumId w:val="106"/>
  </w:num>
  <w:num w:numId="89">
    <w:abstractNumId w:val="126"/>
  </w:num>
  <w:num w:numId="90">
    <w:abstractNumId w:val="11"/>
  </w:num>
  <w:num w:numId="91">
    <w:abstractNumId w:val="96"/>
  </w:num>
  <w:num w:numId="92">
    <w:abstractNumId w:val="113"/>
  </w:num>
  <w:num w:numId="93">
    <w:abstractNumId w:val="15"/>
  </w:num>
  <w:num w:numId="94">
    <w:abstractNumId w:val="91"/>
  </w:num>
  <w:num w:numId="95">
    <w:abstractNumId w:val="32"/>
  </w:num>
  <w:num w:numId="96">
    <w:abstractNumId w:val="30"/>
  </w:num>
  <w:num w:numId="97">
    <w:abstractNumId w:val="138"/>
  </w:num>
  <w:num w:numId="98">
    <w:abstractNumId w:val="36"/>
  </w:num>
  <w:num w:numId="99">
    <w:abstractNumId w:val="121"/>
  </w:num>
  <w:num w:numId="100">
    <w:abstractNumId w:val="56"/>
  </w:num>
  <w:num w:numId="101">
    <w:abstractNumId w:val="52"/>
  </w:num>
  <w:num w:numId="102">
    <w:abstractNumId w:val="37"/>
  </w:num>
  <w:num w:numId="103">
    <w:abstractNumId w:val="132"/>
  </w:num>
  <w:num w:numId="104">
    <w:abstractNumId w:val="5"/>
  </w:num>
  <w:num w:numId="105">
    <w:abstractNumId w:val="38"/>
  </w:num>
  <w:num w:numId="106">
    <w:abstractNumId w:val="35"/>
  </w:num>
  <w:num w:numId="107">
    <w:abstractNumId w:val="122"/>
  </w:num>
  <w:num w:numId="108">
    <w:abstractNumId w:val="33"/>
  </w:num>
  <w:num w:numId="109">
    <w:abstractNumId w:val="2"/>
  </w:num>
  <w:num w:numId="110">
    <w:abstractNumId w:val="129"/>
  </w:num>
  <w:num w:numId="111">
    <w:abstractNumId w:val="114"/>
  </w:num>
  <w:num w:numId="112">
    <w:abstractNumId w:val="108"/>
  </w:num>
  <w:num w:numId="113">
    <w:abstractNumId w:val="102"/>
  </w:num>
  <w:num w:numId="114">
    <w:abstractNumId w:val="24"/>
  </w:num>
  <w:num w:numId="115">
    <w:abstractNumId w:val="82"/>
  </w:num>
  <w:num w:numId="116">
    <w:abstractNumId w:val="42"/>
  </w:num>
  <w:num w:numId="117">
    <w:abstractNumId w:val="46"/>
  </w:num>
  <w:num w:numId="118">
    <w:abstractNumId w:val="20"/>
  </w:num>
  <w:num w:numId="119">
    <w:abstractNumId w:val="17"/>
  </w:num>
  <w:num w:numId="120">
    <w:abstractNumId w:val="44"/>
  </w:num>
  <w:num w:numId="121">
    <w:abstractNumId w:val="34"/>
  </w:num>
  <w:num w:numId="122">
    <w:abstractNumId w:val="107"/>
  </w:num>
  <w:num w:numId="123">
    <w:abstractNumId w:val="75"/>
  </w:num>
  <w:num w:numId="124">
    <w:abstractNumId w:val="139"/>
  </w:num>
  <w:num w:numId="125">
    <w:abstractNumId w:val="105"/>
  </w:num>
  <w:num w:numId="126">
    <w:abstractNumId w:val="144"/>
  </w:num>
  <w:num w:numId="127">
    <w:abstractNumId w:val="16"/>
  </w:num>
  <w:num w:numId="128">
    <w:abstractNumId w:val="54"/>
  </w:num>
  <w:num w:numId="129">
    <w:abstractNumId w:val="128"/>
  </w:num>
  <w:num w:numId="130">
    <w:abstractNumId w:val="70"/>
  </w:num>
  <w:num w:numId="131">
    <w:abstractNumId w:val="12"/>
  </w:num>
  <w:num w:numId="132">
    <w:abstractNumId w:val="8"/>
  </w:num>
  <w:num w:numId="133">
    <w:abstractNumId w:val="86"/>
  </w:num>
  <w:num w:numId="134">
    <w:abstractNumId w:val="4"/>
  </w:num>
  <w:num w:numId="135">
    <w:abstractNumId w:val="14"/>
  </w:num>
  <w:num w:numId="136">
    <w:abstractNumId w:val="43"/>
  </w:num>
  <w:num w:numId="137">
    <w:abstractNumId w:val="109"/>
  </w:num>
  <w:num w:numId="138">
    <w:abstractNumId w:val="137"/>
  </w:num>
  <w:num w:numId="139">
    <w:abstractNumId w:val="48"/>
  </w:num>
  <w:num w:numId="140">
    <w:abstractNumId w:val="7"/>
  </w:num>
  <w:num w:numId="141">
    <w:abstractNumId w:val="53"/>
  </w:num>
  <w:num w:numId="142">
    <w:abstractNumId w:val="100"/>
  </w:num>
  <w:num w:numId="143">
    <w:abstractNumId w:val="95"/>
  </w:num>
  <w:num w:numId="144">
    <w:abstractNumId w:val="51"/>
  </w:num>
  <w:num w:numId="145">
    <w:abstractNumId w:val="66"/>
  </w:num>
  <w:num w:numId="146">
    <w:abstractNumId w:val="123"/>
  </w:num>
  <w:numIdMacAtCleanup w:val="1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tjQxMbc0MDAwMrdU0lEKTi0uzszPAykwNKkFAMtKSxgtAAAA"/>
  </w:docVars>
  <w:rsids>
    <w:rsidRoot w:val="00514530"/>
    <w:rsid w:val="000040C6"/>
    <w:rsid w:val="00014953"/>
    <w:rsid w:val="00023D71"/>
    <w:rsid w:val="000375FA"/>
    <w:rsid w:val="0004327E"/>
    <w:rsid w:val="00047A43"/>
    <w:rsid w:val="00053E38"/>
    <w:rsid w:val="00070005"/>
    <w:rsid w:val="000713AA"/>
    <w:rsid w:val="00080474"/>
    <w:rsid w:val="00085F6F"/>
    <w:rsid w:val="00096720"/>
    <w:rsid w:val="000A06A4"/>
    <w:rsid w:val="000A2B5A"/>
    <w:rsid w:val="000C09D3"/>
    <w:rsid w:val="000C1695"/>
    <w:rsid w:val="000C292C"/>
    <w:rsid w:val="000C3870"/>
    <w:rsid w:val="000D192E"/>
    <w:rsid w:val="000D70F6"/>
    <w:rsid w:val="000E2886"/>
    <w:rsid w:val="000F597E"/>
    <w:rsid w:val="00111744"/>
    <w:rsid w:val="00124EE4"/>
    <w:rsid w:val="0017314B"/>
    <w:rsid w:val="001C2EC8"/>
    <w:rsid w:val="001C2F96"/>
    <w:rsid w:val="001D0058"/>
    <w:rsid w:val="001D5397"/>
    <w:rsid w:val="001E2DE9"/>
    <w:rsid w:val="001E6285"/>
    <w:rsid w:val="001E75F7"/>
    <w:rsid w:val="002104F2"/>
    <w:rsid w:val="0021249C"/>
    <w:rsid w:val="00217A03"/>
    <w:rsid w:val="00221D5A"/>
    <w:rsid w:val="002342C6"/>
    <w:rsid w:val="00234DDE"/>
    <w:rsid w:val="00292C1B"/>
    <w:rsid w:val="002A5217"/>
    <w:rsid w:val="002C4524"/>
    <w:rsid w:val="002C7A4B"/>
    <w:rsid w:val="002D28AF"/>
    <w:rsid w:val="002F4553"/>
    <w:rsid w:val="0030052D"/>
    <w:rsid w:val="0030105C"/>
    <w:rsid w:val="0032581B"/>
    <w:rsid w:val="00327A29"/>
    <w:rsid w:val="00331D7A"/>
    <w:rsid w:val="0034334F"/>
    <w:rsid w:val="00345E25"/>
    <w:rsid w:val="003472A9"/>
    <w:rsid w:val="0036736A"/>
    <w:rsid w:val="00373658"/>
    <w:rsid w:val="00393234"/>
    <w:rsid w:val="00394B2F"/>
    <w:rsid w:val="00395A74"/>
    <w:rsid w:val="003A4800"/>
    <w:rsid w:val="003C4EE5"/>
    <w:rsid w:val="003D231E"/>
    <w:rsid w:val="003D3144"/>
    <w:rsid w:val="003E17E2"/>
    <w:rsid w:val="00411B14"/>
    <w:rsid w:val="00436F9D"/>
    <w:rsid w:val="00442728"/>
    <w:rsid w:val="004569B8"/>
    <w:rsid w:val="004602CA"/>
    <w:rsid w:val="00481ABB"/>
    <w:rsid w:val="004855B5"/>
    <w:rsid w:val="00495DA9"/>
    <w:rsid w:val="004C77A2"/>
    <w:rsid w:val="004D73CD"/>
    <w:rsid w:val="004E55A6"/>
    <w:rsid w:val="004F2455"/>
    <w:rsid w:val="004F2E07"/>
    <w:rsid w:val="00514530"/>
    <w:rsid w:val="00526EF1"/>
    <w:rsid w:val="0054321F"/>
    <w:rsid w:val="0055147C"/>
    <w:rsid w:val="00554418"/>
    <w:rsid w:val="005770A9"/>
    <w:rsid w:val="005A241D"/>
    <w:rsid w:val="005B1649"/>
    <w:rsid w:val="005D623D"/>
    <w:rsid w:val="006024F0"/>
    <w:rsid w:val="006474BE"/>
    <w:rsid w:val="00657ECD"/>
    <w:rsid w:val="006646B4"/>
    <w:rsid w:val="00674EB1"/>
    <w:rsid w:val="006B2E3E"/>
    <w:rsid w:val="006C1040"/>
    <w:rsid w:val="006C1A66"/>
    <w:rsid w:val="006F5B71"/>
    <w:rsid w:val="00711A0F"/>
    <w:rsid w:val="00737C0A"/>
    <w:rsid w:val="00754E32"/>
    <w:rsid w:val="0076040B"/>
    <w:rsid w:val="00761160"/>
    <w:rsid w:val="007A7CE0"/>
    <w:rsid w:val="007D0A5B"/>
    <w:rsid w:val="007E356C"/>
    <w:rsid w:val="008120CB"/>
    <w:rsid w:val="008156FD"/>
    <w:rsid w:val="008467E9"/>
    <w:rsid w:val="0085234F"/>
    <w:rsid w:val="00861581"/>
    <w:rsid w:val="00874DC1"/>
    <w:rsid w:val="0087572D"/>
    <w:rsid w:val="008762F3"/>
    <w:rsid w:val="00880A70"/>
    <w:rsid w:val="0088718B"/>
    <w:rsid w:val="00895B0D"/>
    <w:rsid w:val="00895E21"/>
    <w:rsid w:val="008A7D2E"/>
    <w:rsid w:val="008D2084"/>
    <w:rsid w:val="008E6D20"/>
    <w:rsid w:val="008F05A7"/>
    <w:rsid w:val="008F5D46"/>
    <w:rsid w:val="0090738E"/>
    <w:rsid w:val="00967844"/>
    <w:rsid w:val="0097609A"/>
    <w:rsid w:val="00986E6F"/>
    <w:rsid w:val="009E11C2"/>
    <w:rsid w:val="009F44F9"/>
    <w:rsid w:val="00A13A2A"/>
    <w:rsid w:val="00A648B4"/>
    <w:rsid w:val="00A73752"/>
    <w:rsid w:val="00AB729C"/>
    <w:rsid w:val="00AC2BBA"/>
    <w:rsid w:val="00AE1E04"/>
    <w:rsid w:val="00B1087B"/>
    <w:rsid w:val="00B36B66"/>
    <w:rsid w:val="00B5571F"/>
    <w:rsid w:val="00B87F24"/>
    <w:rsid w:val="00B93203"/>
    <w:rsid w:val="00B977AE"/>
    <w:rsid w:val="00BC59BF"/>
    <w:rsid w:val="00BD341A"/>
    <w:rsid w:val="00BF09B0"/>
    <w:rsid w:val="00C00290"/>
    <w:rsid w:val="00C045B2"/>
    <w:rsid w:val="00C05E15"/>
    <w:rsid w:val="00C06BFC"/>
    <w:rsid w:val="00C3182D"/>
    <w:rsid w:val="00C423BD"/>
    <w:rsid w:val="00C54FB0"/>
    <w:rsid w:val="00C75026"/>
    <w:rsid w:val="00CD0ACE"/>
    <w:rsid w:val="00D40D35"/>
    <w:rsid w:val="00D43F25"/>
    <w:rsid w:val="00D6116A"/>
    <w:rsid w:val="00D929FC"/>
    <w:rsid w:val="00DA053F"/>
    <w:rsid w:val="00DE6AC0"/>
    <w:rsid w:val="00E00EF7"/>
    <w:rsid w:val="00E0396C"/>
    <w:rsid w:val="00E20DEF"/>
    <w:rsid w:val="00E33B36"/>
    <w:rsid w:val="00E444C3"/>
    <w:rsid w:val="00E646DB"/>
    <w:rsid w:val="00E85C3A"/>
    <w:rsid w:val="00E85C6D"/>
    <w:rsid w:val="00E976D3"/>
    <w:rsid w:val="00EB3329"/>
    <w:rsid w:val="00EB6954"/>
    <w:rsid w:val="00ED1E2E"/>
    <w:rsid w:val="00ED3355"/>
    <w:rsid w:val="00ED46A7"/>
    <w:rsid w:val="00ED4A32"/>
    <w:rsid w:val="00EE0F83"/>
    <w:rsid w:val="00EE62B2"/>
    <w:rsid w:val="00EF09CD"/>
    <w:rsid w:val="00F2067D"/>
    <w:rsid w:val="00F509FD"/>
    <w:rsid w:val="00F706C8"/>
    <w:rsid w:val="00F71460"/>
    <w:rsid w:val="00F71A23"/>
    <w:rsid w:val="00F75261"/>
    <w:rsid w:val="00F911AD"/>
    <w:rsid w:val="00FB26FD"/>
    <w:rsid w:val="00FB629C"/>
    <w:rsid w:val="097C8112"/>
    <w:rsid w:val="160EB706"/>
    <w:rsid w:val="25BBFDA0"/>
    <w:rsid w:val="2C3EFBFB"/>
    <w:rsid w:val="4267076C"/>
    <w:rsid w:val="4B308438"/>
    <w:rsid w:val="5B237F9D"/>
    <w:rsid w:val="5F48D891"/>
    <w:rsid w:val="5F636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FAFBD5"/>
  <w15:chartTrackingRefBased/>
  <w15:docId w15:val="{0069F028-974F-472D-A5F0-FF32EC3C5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5147C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4E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4EE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4EE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145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1E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1E2E"/>
  </w:style>
  <w:style w:type="paragraph" w:styleId="Footer">
    <w:name w:val="footer"/>
    <w:basedOn w:val="Normal"/>
    <w:link w:val="FooterChar"/>
    <w:uiPriority w:val="99"/>
    <w:unhideWhenUsed/>
    <w:rsid w:val="00ED1E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1E2E"/>
  </w:style>
  <w:style w:type="paragraph" w:customStyle="1" w:styleId="TemplateBulletHeading">
    <w:name w:val="Template Bullet Heading"/>
    <w:basedOn w:val="ListParagraph"/>
    <w:link w:val="TemplateBulletHeadingChar"/>
    <w:qFormat/>
    <w:rsid w:val="00B5571F"/>
    <w:pPr>
      <w:numPr>
        <w:numId w:val="2"/>
      </w:numPr>
      <w:contextualSpacing w:val="0"/>
    </w:pPr>
    <w:rPr>
      <w:rFonts w:ascii="Avenir Next LT Pro Light" w:hAnsi="Avenir Next LT Pro Light"/>
      <w:b/>
      <w:bCs/>
    </w:rPr>
  </w:style>
  <w:style w:type="paragraph" w:customStyle="1" w:styleId="TemplateHeading1">
    <w:name w:val="Template Heading 1"/>
    <w:basedOn w:val="Normal"/>
    <w:link w:val="TemplateHeading1Char"/>
    <w:qFormat/>
    <w:rsid w:val="003A4800"/>
    <w:pPr>
      <w:spacing w:after="240"/>
    </w:pPr>
    <w:rPr>
      <w:rFonts w:ascii="Avenir Next LT Pro Light" w:hAnsi="Avenir Next LT Pro Light"/>
      <w:b/>
      <w:bCs/>
      <w:sz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5571F"/>
  </w:style>
  <w:style w:type="character" w:customStyle="1" w:styleId="TemplateBulletHeadingChar">
    <w:name w:val="Template Bullet Heading Char"/>
    <w:basedOn w:val="ListParagraphChar"/>
    <w:link w:val="TemplateBulletHeading"/>
    <w:rsid w:val="00B5571F"/>
    <w:rPr>
      <w:rFonts w:ascii="Avenir Next LT Pro Light" w:eastAsia="Times New Roman" w:hAnsi="Avenir Next LT Pro Light" w:cs="Times New Roman"/>
      <w:b/>
      <w:bCs/>
      <w:snapToGrid w:val="0"/>
      <w:sz w:val="20"/>
      <w:szCs w:val="20"/>
    </w:rPr>
  </w:style>
  <w:style w:type="paragraph" w:customStyle="1" w:styleId="TemplateBullet1">
    <w:name w:val="Template Bullet 1"/>
    <w:basedOn w:val="ListParagraph"/>
    <w:link w:val="TemplateBullet1Char"/>
    <w:qFormat/>
    <w:rsid w:val="002C7A4B"/>
    <w:pPr>
      <w:numPr>
        <w:numId w:val="1"/>
      </w:numPr>
      <w:contextualSpacing w:val="0"/>
    </w:pPr>
    <w:rPr>
      <w:rFonts w:ascii="Avenir Next LT Pro Light" w:hAnsi="Avenir Next LT Pro Light"/>
    </w:rPr>
  </w:style>
  <w:style w:type="character" w:customStyle="1" w:styleId="TemplateHeading1Char">
    <w:name w:val="Template Heading 1 Char"/>
    <w:basedOn w:val="DefaultParagraphFont"/>
    <w:link w:val="TemplateHeading1"/>
    <w:rsid w:val="003A4800"/>
    <w:rPr>
      <w:rFonts w:ascii="Avenir Next LT Pro Light" w:eastAsia="Times New Roman" w:hAnsi="Avenir Next LT Pro Light" w:cs="Times New Roman"/>
      <w:b/>
      <w:bCs/>
      <w:snapToGrid w:val="0"/>
      <w:szCs w:val="20"/>
    </w:rPr>
  </w:style>
  <w:style w:type="paragraph" w:customStyle="1" w:styleId="TemplateBullet2">
    <w:name w:val="Template Bullet 2"/>
    <w:basedOn w:val="ListParagraph"/>
    <w:link w:val="TemplateBullet2Char"/>
    <w:qFormat/>
    <w:rsid w:val="00B5571F"/>
    <w:pPr>
      <w:numPr>
        <w:ilvl w:val="1"/>
        <w:numId w:val="1"/>
      </w:numPr>
      <w:spacing w:after="240"/>
      <w:ind w:left="720"/>
      <w:contextualSpacing w:val="0"/>
    </w:pPr>
    <w:rPr>
      <w:rFonts w:ascii="Avenir Next LT Pro Light" w:hAnsi="Avenir Next LT Pro Light"/>
    </w:rPr>
  </w:style>
  <w:style w:type="character" w:customStyle="1" w:styleId="TemplateBullet1Char">
    <w:name w:val="Template Bullet 1 Char"/>
    <w:basedOn w:val="ListParagraphChar"/>
    <w:link w:val="TemplateBullet1"/>
    <w:rsid w:val="00B5571F"/>
    <w:rPr>
      <w:rFonts w:ascii="Avenir Next LT Pro Light" w:eastAsia="Times New Roman" w:hAnsi="Avenir Next LT Pro Light" w:cs="Times New Roman"/>
      <w:snapToGrid w:val="0"/>
      <w:sz w:val="20"/>
      <w:szCs w:val="20"/>
    </w:rPr>
  </w:style>
  <w:style w:type="paragraph" w:customStyle="1" w:styleId="TemplateNormal">
    <w:name w:val="Template Normal"/>
    <w:basedOn w:val="Normal"/>
    <w:link w:val="TemplateNormalChar"/>
    <w:qFormat/>
    <w:rsid w:val="002C7A4B"/>
    <w:pPr>
      <w:spacing w:after="240"/>
    </w:pPr>
    <w:rPr>
      <w:rFonts w:ascii="Avenir Next LT Pro Light" w:hAnsi="Avenir Next LT Pro Light"/>
    </w:rPr>
  </w:style>
  <w:style w:type="character" w:customStyle="1" w:styleId="TemplateBullet2Char">
    <w:name w:val="Template Bullet 2 Char"/>
    <w:basedOn w:val="ListParagraphChar"/>
    <w:link w:val="TemplateBullet2"/>
    <w:rsid w:val="00B5571F"/>
    <w:rPr>
      <w:rFonts w:ascii="Avenir Next LT Pro Light" w:eastAsia="Times New Roman" w:hAnsi="Avenir Next LT Pro Light" w:cs="Times New Roman"/>
      <w:snapToGrid w:val="0"/>
      <w:sz w:val="20"/>
      <w:szCs w:val="20"/>
    </w:rPr>
  </w:style>
  <w:style w:type="paragraph" w:customStyle="1" w:styleId="TemplateTitle">
    <w:name w:val="Template Title"/>
    <w:basedOn w:val="Normal"/>
    <w:link w:val="TemplateTitleChar"/>
    <w:qFormat/>
    <w:rsid w:val="003A4800"/>
    <w:pPr>
      <w:spacing w:after="360"/>
      <w:jc w:val="center"/>
    </w:pPr>
    <w:rPr>
      <w:rFonts w:ascii="Baskerville Display PT" w:hAnsi="Baskerville Display PT"/>
      <w:b/>
      <w:bCs/>
      <w:sz w:val="28"/>
      <w:szCs w:val="28"/>
    </w:rPr>
  </w:style>
  <w:style w:type="character" w:customStyle="1" w:styleId="TemplateNormalChar">
    <w:name w:val="Template Normal Char"/>
    <w:basedOn w:val="DefaultParagraphFont"/>
    <w:link w:val="TemplateNormal"/>
    <w:rsid w:val="002C7A4B"/>
    <w:rPr>
      <w:rFonts w:ascii="Avenir Next LT Pro Light" w:hAnsi="Avenir Next LT Pro Light"/>
      <w:sz w:val="20"/>
      <w:szCs w:val="20"/>
    </w:rPr>
  </w:style>
  <w:style w:type="table" w:styleId="TableGrid">
    <w:name w:val="Table Grid"/>
    <w:basedOn w:val="TableNormal"/>
    <w:uiPriority w:val="39"/>
    <w:rsid w:val="00325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mplateTitleChar">
    <w:name w:val="Template Title Char"/>
    <w:basedOn w:val="DefaultParagraphFont"/>
    <w:link w:val="TemplateTitle"/>
    <w:rsid w:val="003A4800"/>
    <w:rPr>
      <w:rFonts w:ascii="Baskerville Display PT" w:eastAsia="Times New Roman" w:hAnsi="Baskerville Display PT" w:cs="Times New Roman"/>
      <w:b/>
      <w:bCs/>
      <w:snapToGrid w:val="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24E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24EE4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24E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4E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24EE4"/>
    <w:pPr>
      <w:spacing w:after="100"/>
    </w:pPr>
  </w:style>
  <w:style w:type="character" w:styleId="Hyperlink">
    <w:name w:val="Hyperlink"/>
    <w:basedOn w:val="DefaultParagraphFont"/>
    <w:unhideWhenUsed/>
    <w:rsid w:val="00124EE4"/>
    <w:rPr>
      <w:color w:val="0563C1" w:themeColor="hyperlink"/>
      <w:u w:val="single"/>
    </w:rPr>
  </w:style>
  <w:style w:type="paragraph" w:customStyle="1" w:styleId="TemplateHeading2">
    <w:name w:val="Template Heading 2"/>
    <w:basedOn w:val="TemplateNormal"/>
    <w:link w:val="TemplateHeading2Char"/>
    <w:qFormat/>
    <w:rsid w:val="00A648B4"/>
    <w:rPr>
      <w:b/>
      <w:bCs/>
    </w:rPr>
  </w:style>
  <w:style w:type="paragraph" w:customStyle="1" w:styleId="TemplateHeading3">
    <w:name w:val="Template Heading 3"/>
    <w:basedOn w:val="TemplateNormal"/>
    <w:link w:val="TemplateHeading3Char"/>
    <w:qFormat/>
    <w:rsid w:val="00A648B4"/>
    <w:rPr>
      <w:caps/>
    </w:rPr>
  </w:style>
  <w:style w:type="character" w:customStyle="1" w:styleId="TemplateHeading2Char">
    <w:name w:val="Template Heading 2 Char"/>
    <w:basedOn w:val="TemplateNormalChar"/>
    <w:link w:val="TemplateHeading2"/>
    <w:rsid w:val="00A648B4"/>
    <w:rPr>
      <w:rFonts w:ascii="Avenir Next LT Pro Light" w:hAnsi="Avenir Next LT Pro Light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E85C3A"/>
    <w:pPr>
      <w:spacing w:after="100"/>
      <w:ind w:left="220"/>
    </w:pPr>
  </w:style>
  <w:style w:type="character" w:customStyle="1" w:styleId="TemplateHeading3Char">
    <w:name w:val="Template Heading 3 Char"/>
    <w:basedOn w:val="TemplateNormalChar"/>
    <w:link w:val="TemplateHeading3"/>
    <w:rsid w:val="00A648B4"/>
    <w:rPr>
      <w:rFonts w:ascii="Avenir Next LT Pro Light" w:hAnsi="Avenir Next LT Pro Light"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85C3A"/>
    <w:pPr>
      <w:spacing w:after="100"/>
      <w:ind w:left="440"/>
    </w:pPr>
  </w:style>
  <w:style w:type="paragraph" w:customStyle="1" w:styleId="Default">
    <w:name w:val="Default"/>
    <w:rsid w:val="001E2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67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720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Spacing">
    <w:name w:val="No Spacing"/>
    <w:uiPriority w:val="1"/>
    <w:qFormat/>
    <w:rsid w:val="0034334F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6B2E3E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paragraph">
    <w:name w:val="paragraph"/>
    <w:basedOn w:val="Normal"/>
    <w:rsid w:val="00674EB1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674EB1"/>
  </w:style>
  <w:style w:type="character" w:customStyle="1" w:styleId="eop">
    <w:name w:val="eop"/>
    <w:basedOn w:val="DefaultParagraphFont"/>
    <w:rsid w:val="00674EB1"/>
  </w:style>
  <w:style w:type="paragraph" w:customStyle="1" w:styleId="Level1">
    <w:name w:val="Level 1"/>
    <w:rsid w:val="0055147C"/>
    <w:pPr>
      <w:widowControl w:val="0"/>
      <w:spacing w:after="0" w:line="240" w:lineRule="auto"/>
      <w:ind w:left="720"/>
      <w:jc w:val="both"/>
    </w:pPr>
    <w:rPr>
      <w:rFonts w:ascii="Courier New" w:eastAsia="Times New Roman" w:hAnsi="Courier New" w:cs="Times New Roman"/>
      <w:snapToGrid w:val="0"/>
      <w:sz w:val="24"/>
      <w:szCs w:val="20"/>
    </w:rPr>
  </w:style>
  <w:style w:type="paragraph" w:customStyle="1" w:styleId="Level2">
    <w:name w:val="Level 2"/>
    <w:rsid w:val="0055147C"/>
    <w:pPr>
      <w:widowControl w:val="0"/>
      <w:spacing w:after="0" w:line="240" w:lineRule="auto"/>
      <w:ind w:left="1440"/>
      <w:jc w:val="both"/>
    </w:pPr>
    <w:rPr>
      <w:rFonts w:ascii="Courier New" w:eastAsia="Times New Roman" w:hAnsi="Courier New" w:cs="Times New Roman"/>
      <w:snapToGrid w:val="0"/>
      <w:sz w:val="24"/>
      <w:szCs w:val="20"/>
    </w:rPr>
  </w:style>
  <w:style w:type="paragraph" w:customStyle="1" w:styleId="Level3">
    <w:name w:val="Level 3"/>
    <w:rsid w:val="0055147C"/>
    <w:pPr>
      <w:widowControl w:val="0"/>
      <w:spacing w:after="0" w:line="240" w:lineRule="auto"/>
      <w:ind w:left="2160"/>
      <w:jc w:val="both"/>
    </w:pPr>
    <w:rPr>
      <w:rFonts w:ascii="Courier New" w:eastAsia="Times New Roman" w:hAnsi="Courier New" w:cs="Times New Roman"/>
      <w:snapToGrid w:val="0"/>
      <w:sz w:val="24"/>
      <w:szCs w:val="20"/>
    </w:rPr>
  </w:style>
  <w:style w:type="paragraph" w:styleId="BodyText">
    <w:name w:val="Body Text"/>
    <w:basedOn w:val="Normal"/>
    <w:link w:val="BodyTextChar"/>
    <w:uiPriority w:val="1"/>
    <w:qFormat/>
    <w:rsid w:val="00481ABB"/>
    <w:pPr>
      <w:autoSpaceDE w:val="0"/>
      <w:autoSpaceDN w:val="0"/>
      <w:ind w:hanging="720"/>
    </w:pPr>
    <w:rPr>
      <w:rFonts w:ascii="Times New Roman" w:hAnsi="Times New Roman"/>
      <w:snapToGrid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481ABB"/>
    <w:rPr>
      <w:rFonts w:ascii="Times New Roman" w:eastAsia="Times New Roman" w:hAnsi="Times New Roman" w:cs="Times New Roman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481ABB"/>
    <w:pPr>
      <w:autoSpaceDE w:val="0"/>
      <w:autoSpaceDN w:val="0"/>
    </w:pPr>
    <w:rPr>
      <w:rFonts w:ascii="Times New Roman" w:hAnsi="Times New Roman"/>
      <w:snapToGrid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1ABB"/>
    <w:pPr>
      <w:autoSpaceDE w:val="0"/>
      <w:autoSpaceDN w:val="0"/>
    </w:pPr>
    <w:rPr>
      <w:rFonts w:ascii="Times New Roman" w:hAnsi="Times New Roman"/>
      <w:snapToGrid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1ABB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1A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248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6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3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72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11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07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65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689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714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0085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9654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204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3345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6944986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560769">
                                      <w:marLeft w:val="-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9258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98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5114D2FDC8F14CA24BAD179CF914D6" ma:contentTypeVersion="13" ma:contentTypeDescription="Create a new document." ma:contentTypeScope="" ma:versionID="52601555c5bc1abc36c228718058001c">
  <xsd:schema xmlns:xsd="http://www.w3.org/2001/XMLSchema" xmlns:xs="http://www.w3.org/2001/XMLSchema" xmlns:p="http://schemas.microsoft.com/office/2006/metadata/properties" xmlns:ns3="0063830e-dc4f-466a-a7f8-a4be05fbe6a0" xmlns:ns4="9ee4851f-8f7b-49e7-b38e-284f439b0fa9" targetNamespace="http://schemas.microsoft.com/office/2006/metadata/properties" ma:root="true" ma:fieldsID="a019220e46988cf13abc7ca0fbacc1e6" ns3:_="" ns4:_="">
    <xsd:import namespace="0063830e-dc4f-466a-a7f8-a4be05fbe6a0"/>
    <xsd:import namespace="9ee4851f-8f7b-49e7-b38e-284f439b0f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3830e-dc4f-466a-a7f8-a4be05fbe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e4851f-8f7b-49e7-b38e-284f439b0fa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E970C-A1F4-41A9-BA0D-5D45FFEF8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63830e-dc4f-466a-a7f8-a4be05fbe6a0"/>
    <ds:schemaRef ds:uri="9ee4851f-8f7b-49e7-b38e-284f439b0f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B198D9-F8EB-4CF3-9E22-849A14AE6B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0B40F4-8ED5-40B8-9172-63FE36551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061FE7-ACBD-4E38-ADDF-25F617531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3465</Words>
  <Characters>19751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Sosebee</dc:creator>
  <cp:keywords/>
  <dc:description/>
  <cp:lastModifiedBy>Hilary Sosebee</cp:lastModifiedBy>
  <cp:revision>2</cp:revision>
  <dcterms:created xsi:type="dcterms:W3CDTF">2020-05-26T19:52:00Z</dcterms:created>
  <dcterms:modified xsi:type="dcterms:W3CDTF">2020-05-26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5114D2FDC8F14CA24BAD179CF914D6</vt:lpwstr>
  </property>
</Properties>
</file>